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1DB5F6E" w14:textId="77777777" w:rsidR="0038651A" w:rsidRDefault="0084399A" w:rsidP="0038651A">
      <w:pPr>
        <w:spacing w:after="0"/>
        <w:jc w:val="center"/>
      </w:pPr>
      <w:r>
        <w:t>School Council</w:t>
      </w:r>
    </w:p>
    <w:p w14:paraId="57E8AFF7" w14:textId="77777777" w:rsidR="0038651A" w:rsidRDefault="0084399A" w:rsidP="0038651A">
      <w:pPr>
        <w:spacing w:after="0"/>
        <w:jc w:val="center"/>
      </w:pPr>
      <w:r>
        <w:t>Meeting</w:t>
      </w:r>
      <w:r w:rsidR="0038651A">
        <w:t xml:space="preserve"> Minutes</w:t>
      </w:r>
    </w:p>
    <w:p w14:paraId="14B368A2" w14:textId="137E6602" w:rsidR="0084399A" w:rsidRDefault="0070338F" w:rsidP="0038651A">
      <w:pPr>
        <w:spacing w:after="0"/>
        <w:jc w:val="center"/>
      </w:pPr>
      <w:r>
        <w:t>February 9</w:t>
      </w:r>
      <w:r w:rsidR="00B93984">
        <w:t>th</w:t>
      </w:r>
      <w:r w:rsidR="007D5E22">
        <w:t>, 202</w:t>
      </w:r>
      <w:r>
        <w:t>2</w:t>
      </w:r>
      <w:r w:rsidR="0084399A">
        <w:t xml:space="preserve"> </w:t>
      </w:r>
    </w:p>
    <w:p w14:paraId="41C1C76C" w14:textId="77777777" w:rsidR="0038651A" w:rsidRDefault="0038651A" w:rsidP="0038651A">
      <w:pPr>
        <w:spacing w:after="0"/>
      </w:pPr>
    </w:p>
    <w:p w14:paraId="420C5965" w14:textId="77777777" w:rsidR="0038651A" w:rsidRPr="00C80969" w:rsidRDefault="0038651A" w:rsidP="0038651A">
      <w:pPr>
        <w:spacing w:after="0"/>
        <w:rPr>
          <w:b/>
        </w:rPr>
      </w:pPr>
      <w:r w:rsidRPr="00C80969">
        <w:rPr>
          <w:b/>
        </w:rPr>
        <w:t>Opening:</w:t>
      </w:r>
    </w:p>
    <w:p w14:paraId="6ECE4564" w14:textId="10306D4F" w:rsidR="0038651A" w:rsidRDefault="00B93984" w:rsidP="0038651A">
      <w:pPr>
        <w:spacing w:after="0"/>
      </w:pPr>
      <w:r>
        <w:t>Karen Kennedy</w:t>
      </w:r>
      <w:r w:rsidR="0038651A">
        <w:t xml:space="preserve"> called the </w:t>
      </w:r>
      <w:r w:rsidR="008B76F2">
        <w:t xml:space="preserve">virtual </w:t>
      </w:r>
      <w:r w:rsidR="0038651A">
        <w:t>meeting</w:t>
      </w:r>
      <w:r w:rsidR="008B76F2">
        <w:t xml:space="preserve"> (due to Covid restrictions)</w:t>
      </w:r>
      <w:r w:rsidR="00220648">
        <w:t xml:space="preserve"> to order at 6:</w:t>
      </w:r>
      <w:r w:rsidR="008D5ED6">
        <w:t>40</w:t>
      </w:r>
      <w:r w:rsidR="0076584C">
        <w:t xml:space="preserve"> </w:t>
      </w:r>
      <w:r w:rsidR="008D5ED6">
        <w:t>PM</w:t>
      </w:r>
    </w:p>
    <w:p w14:paraId="7A48F507" w14:textId="77777777" w:rsidR="0038651A" w:rsidRDefault="0038651A" w:rsidP="0038651A">
      <w:pPr>
        <w:spacing w:after="0"/>
      </w:pPr>
    </w:p>
    <w:p w14:paraId="5BECF65E" w14:textId="77777777" w:rsidR="0084399A" w:rsidRPr="00C80969" w:rsidRDefault="0038651A" w:rsidP="0084399A">
      <w:pPr>
        <w:spacing w:after="0"/>
        <w:rPr>
          <w:b/>
        </w:rPr>
      </w:pPr>
      <w:r w:rsidRPr="00C80969">
        <w:rPr>
          <w:b/>
        </w:rPr>
        <w:t>Present</w:t>
      </w:r>
      <w:r w:rsidR="0084399A" w:rsidRPr="00C80969">
        <w:rPr>
          <w:b/>
        </w:rPr>
        <w:t xml:space="preserve">: </w:t>
      </w:r>
    </w:p>
    <w:p w14:paraId="3632D521" w14:textId="1D7A74FD" w:rsidR="009E10C1" w:rsidRDefault="0084399A" w:rsidP="0084399A">
      <w:pPr>
        <w:spacing w:after="0"/>
      </w:pPr>
      <w:r>
        <w:tab/>
      </w:r>
      <w:r w:rsidR="00220648">
        <w:t>Marianne Millsap</w:t>
      </w:r>
      <w:r w:rsidR="00C46BB2">
        <w:t xml:space="preserve"> – Principal</w:t>
      </w:r>
      <w:r w:rsidR="00CA456C">
        <w:tab/>
      </w:r>
      <w:r w:rsidR="00CA456C">
        <w:tab/>
      </w:r>
      <w:r w:rsidR="00CA456C">
        <w:tab/>
      </w:r>
      <w:r w:rsidR="00CA456C">
        <w:tab/>
      </w:r>
      <w:r w:rsidR="00CA456C">
        <w:tab/>
      </w:r>
      <w:r w:rsidR="009C1F8C">
        <w:t>Christine Wallace</w:t>
      </w:r>
    </w:p>
    <w:p w14:paraId="1CCD2CD3" w14:textId="46EB88BC" w:rsidR="00DF287B" w:rsidRDefault="009E10C1" w:rsidP="0084399A">
      <w:pPr>
        <w:spacing w:after="0"/>
      </w:pPr>
      <w:r>
        <w:tab/>
        <w:t>Ashley Hopkins- Vi</w:t>
      </w:r>
      <w:r w:rsidR="00DD2B8A">
        <w:t>ce Principal</w:t>
      </w:r>
      <w:r w:rsidR="00C46BB2">
        <w:tab/>
      </w:r>
      <w:r w:rsidR="009C1F8C">
        <w:tab/>
      </w:r>
      <w:r w:rsidR="009C1F8C">
        <w:tab/>
      </w:r>
      <w:r w:rsidR="009C1F8C">
        <w:tab/>
      </w:r>
      <w:r w:rsidR="009C1F8C">
        <w:tab/>
        <w:t>Fiddle Foot Farm</w:t>
      </w:r>
    </w:p>
    <w:p w14:paraId="7C0A35B4" w14:textId="01EF32F0" w:rsidR="0084399A" w:rsidRDefault="0084399A" w:rsidP="0084399A">
      <w:pPr>
        <w:spacing w:after="0"/>
      </w:pPr>
      <w:r>
        <w:tab/>
        <w:t>Karen Kennedy</w:t>
      </w:r>
      <w:r w:rsidR="00C46BB2">
        <w:t xml:space="preserve"> – Co-Chair</w:t>
      </w:r>
      <w:r w:rsidR="009C1F8C">
        <w:tab/>
      </w:r>
      <w:r w:rsidR="009C1F8C">
        <w:tab/>
      </w:r>
      <w:r w:rsidR="009C1F8C">
        <w:tab/>
      </w:r>
      <w:r w:rsidR="009C1F8C">
        <w:tab/>
      </w:r>
      <w:r w:rsidR="009C1F8C">
        <w:tab/>
        <w:t>Jenna Hartlen</w:t>
      </w:r>
    </w:p>
    <w:p w14:paraId="2EBB3F64" w14:textId="002BBF47" w:rsidR="0084399A" w:rsidRDefault="0084399A" w:rsidP="0084399A">
      <w:pPr>
        <w:spacing w:after="0"/>
      </w:pPr>
      <w:r>
        <w:tab/>
        <w:t>Carly Ferris</w:t>
      </w:r>
      <w:r w:rsidR="00C46BB2">
        <w:t xml:space="preserve"> – </w:t>
      </w:r>
      <w:r w:rsidR="00F83BE3">
        <w:t>Co</w:t>
      </w:r>
      <w:r w:rsidR="00AA35A1">
        <w:t>-</w:t>
      </w:r>
      <w:r w:rsidR="00C46BB2">
        <w:t>Chair</w:t>
      </w:r>
      <w:r w:rsidR="009C1F8C">
        <w:tab/>
      </w:r>
      <w:r w:rsidR="009C1F8C">
        <w:tab/>
      </w:r>
      <w:r w:rsidR="009C1F8C">
        <w:tab/>
      </w:r>
      <w:r w:rsidR="009C1F8C">
        <w:tab/>
      </w:r>
      <w:r w:rsidR="009C1F8C">
        <w:tab/>
      </w:r>
      <w:r w:rsidR="009C1F8C">
        <w:tab/>
        <w:t>Carly Lang</w:t>
      </w:r>
    </w:p>
    <w:p w14:paraId="6F8F5224" w14:textId="4D2500A2" w:rsidR="00162C63" w:rsidRDefault="00162C63" w:rsidP="0084399A">
      <w:pPr>
        <w:spacing w:after="0"/>
      </w:pPr>
      <w:r>
        <w:tab/>
      </w:r>
      <w:r w:rsidR="00FA4F08" w:rsidRPr="00FA4F08">
        <w:t xml:space="preserve">Amber Gallaugher – </w:t>
      </w:r>
      <w:r w:rsidR="00AA35A1">
        <w:t>Vice</w:t>
      </w:r>
      <w:r w:rsidR="00FA4F08">
        <w:t>-C</w:t>
      </w:r>
      <w:r w:rsidR="00100D08">
        <w:t>hair</w:t>
      </w:r>
      <w:r w:rsidR="0009240A">
        <w:tab/>
      </w:r>
      <w:r w:rsidR="0009240A">
        <w:tab/>
      </w:r>
      <w:r w:rsidR="0009240A">
        <w:tab/>
      </w:r>
      <w:r w:rsidR="0009240A">
        <w:tab/>
      </w:r>
      <w:r w:rsidR="0009240A">
        <w:tab/>
        <w:t>Cody Gillies</w:t>
      </w:r>
      <w:r w:rsidR="0009240A">
        <w:tab/>
      </w:r>
    </w:p>
    <w:p w14:paraId="5ED09491" w14:textId="377A4984" w:rsidR="006B1028" w:rsidRDefault="0084399A" w:rsidP="00D464FC">
      <w:pPr>
        <w:spacing w:after="0"/>
      </w:pPr>
      <w:r>
        <w:tab/>
        <w:t>Colleen Kee</w:t>
      </w:r>
      <w:r w:rsidR="00C46BB2">
        <w:t xml:space="preserve"> </w:t>
      </w:r>
      <w:r w:rsidR="00100D08">
        <w:t>–</w:t>
      </w:r>
      <w:r w:rsidR="00C46BB2">
        <w:t xml:space="preserve"> </w:t>
      </w:r>
      <w:r w:rsidR="006B1028">
        <w:t>Treasurer</w:t>
      </w:r>
      <w:r w:rsidR="0009240A">
        <w:tab/>
      </w:r>
      <w:r w:rsidR="0009240A">
        <w:tab/>
      </w:r>
      <w:r w:rsidR="0009240A">
        <w:tab/>
      </w:r>
      <w:r w:rsidR="0009240A">
        <w:tab/>
      </w:r>
      <w:r w:rsidR="0009240A">
        <w:tab/>
      </w:r>
      <w:r w:rsidR="0009240A">
        <w:tab/>
        <w:t xml:space="preserve">Amy </w:t>
      </w:r>
      <w:proofErr w:type="spellStart"/>
      <w:r w:rsidR="0009240A">
        <w:t>Octalani</w:t>
      </w:r>
      <w:proofErr w:type="spellEnd"/>
    </w:p>
    <w:p w14:paraId="4C4FD3FE" w14:textId="2C727D73" w:rsidR="002B26C2" w:rsidRDefault="002B26C2" w:rsidP="0084399A">
      <w:pPr>
        <w:spacing w:after="0"/>
      </w:pPr>
      <w:r>
        <w:tab/>
        <w:t>Melissa Irwin-Secretary</w:t>
      </w:r>
      <w:r w:rsidR="0009240A">
        <w:tab/>
      </w:r>
      <w:r w:rsidR="0009240A">
        <w:tab/>
      </w:r>
      <w:r w:rsidR="0009240A">
        <w:tab/>
      </w:r>
      <w:r w:rsidR="0009240A">
        <w:tab/>
      </w:r>
      <w:r w:rsidR="0009240A">
        <w:tab/>
      </w:r>
      <w:r w:rsidR="0009240A">
        <w:tab/>
      </w:r>
      <w:r w:rsidR="00A8588C">
        <w:t>Shannon Wright</w:t>
      </w:r>
    </w:p>
    <w:p w14:paraId="681329AD" w14:textId="169FCA9B" w:rsidR="009A0EEA" w:rsidRDefault="009A0EEA" w:rsidP="0084399A">
      <w:pPr>
        <w:spacing w:after="0"/>
      </w:pPr>
      <w:r>
        <w:tab/>
        <w:t>Jennifer Robertson-Teacher Rep</w:t>
      </w:r>
      <w:r w:rsidR="00A8588C">
        <w:tab/>
      </w:r>
      <w:r w:rsidR="00A8588C">
        <w:tab/>
      </w:r>
      <w:r w:rsidR="00A8588C">
        <w:tab/>
      </w:r>
      <w:r w:rsidR="00A8588C">
        <w:tab/>
      </w:r>
      <w:r w:rsidR="00A8588C">
        <w:tab/>
        <w:t>Heidi Fuller</w:t>
      </w:r>
      <w:r w:rsidR="00BD337A">
        <w:t xml:space="preserve"> </w:t>
      </w:r>
    </w:p>
    <w:p w14:paraId="2673669F" w14:textId="7EC8E437" w:rsidR="00D744E1" w:rsidRDefault="00D744E1" w:rsidP="0084399A">
      <w:pPr>
        <w:spacing w:after="0"/>
      </w:pPr>
      <w:r>
        <w:tab/>
        <w:t>Ruchika Angrish-</w:t>
      </w:r>
      <w:r w:rsidR="00823A79">
        <w:t>Manager of Planning at The Board</w:t>
      </w:r>
    </w:p>
    <w:p w14:paraId="10988C34" w14:textId="7F490B12" w:rsidR="00823A79" w:rsidRDefault="00823A79" w:rsidP="0084399A">
      <w:pPr>
        <w:spacing w:after="0"/>
      </w:pPr>
      <w:r>
        <w:tab/>
      </w:r>
      <w:r w:rsidR="00187560">
        <w:t xml:space="preserve">Adam </w:t>
      </w:r>
      <w:proofErr w:type="spellStart"/>
      <w:r w:rsidR="00187560">
        <w:t>Laranjeiro</w:t>
      </w:r>
      <w:proofErr w:type="spellEnd"/>
      <w:r w:rsidR="00187560">
        <w:t xml:space="preserve">-Plan Technician </w:t>
      </w:r>
      <w:r w:rsidR="00E95B7E">
        <w:t>at The Board</w:t>
      </w:r>
    </w:p>
    <w:p w14:paraId="53DED915" w14:textId="72A16163" w:rsidR="00E95B7E" w:rsidRDefault="00E95B7E" w:rsidP="0084399A">
      <w:pPr>
        <w:spacing w:after="0"/>
      </w:pPr>
      <w:r>
        <w:tab/>
        <w:t>Jaqueline Clement</w:t>
      </w:r>
    </w:p>
    <w:p w14:paraId="3F97399B" w14:textId="7EAFCE60" w:rsidR="003D261D" w:rsidRDefault="00D74F03" w:rsidP="0084399A">
      <w:pPr>
        <w:spacing w:after="0"/>
      </w:pPr>
      <w:r>
        <w:tab/>
      </w:r>
      <w:r w:rsidR="002211E7">
        <w:t>Erika Williamson</w:t>
      </w:r>
    </w:p>
    <w:p w14:paraId="54421E5C" w14:textId="4C1F8017" w:rsidR="00654274" w:rsidRDefault="003D261D" w:rsidP="0084399A">
      <w:pPr>
        <w:spacing w:after="0"/>
      </w:pPr>
      <w:r>
        <w:tab/>
      </w:r>
      <w:r w:rsidR="002F7FA5">
        <w:t>Annalea</w:t>
      </w:r>
      <w:r w:rsidR="00654274">
        <w:t xml:space="preserve"> Kidd</w:t>
      </w:r>
    </w:p>
    <w:p w14:paraId="6269617D" w14:textId="567BAB15" w:rsidR="007F34CC" w:rsidRDefault="007F34CC" w:rsidP="0084399A">
      <w:pPr>
        <w:spacing w:after="0"/>
      </w:pPr>
      <w:r>
        <w:tab/>
        <w:t>Andrew James</w:t>
      </w:r>
    </w:p>
    <w:p w14:paraId="18BEF7AA" w14:textId="29E49682" w:rsidR="007F34CC" w:rsidRDefault="007F34CC" w:rsidP="0084399A">
      <w:pPr>
        <w:spacing w:after="0"/>
      </w:pPr>
      <w:r>
        <w:tab/>
      </w:r>
    </w:p>
    <w:p w14:paraId="2644749D" w14:textId="77777777" w:rsidR="00283F54" w:rsidRDefault="00283F54" w:rsidP="0084399A">
      <w:pPr>
        <w:spacing w:after="0"/>
      </w:pPr>
    </w:p>
    <w:p w14:paraId="2B3A7C1C" w14:textId="08B09C7D" w:rsidR="0090096F" w:rsidRDefault="0090096F" w:rsidP="0084399A">
      <w:pPr>
        <w:spacing w:after="0"/>
      </w:pPr>
      <w:r>
        <w:rPr>
          <w:b/>
        </w:rPr>
        <w:t xml:space="preserve">Welcome: </w:t>
      </w:r>
      <w:r w:rsidR="00FD5F49">
        <w:t>Karen</w:t>
      </w:r>
      <w:r w:rsidR="00C74279">
        <w:t xml:space="preserve"> welcomed </w:t>
      </w:r>
      <w:r w:rsidR="00A25094">
        <w:t xml:space="preserve">everyone and </w:t>
      </w:r>
      <w:r w:rsidR="00254AEE">
        <w:t>asked for introductions since such a large group</w:t>
      </w:r>
      <w:r w:rsidR="005F0D0B">
        <w:t xml:space="preserve"> was in attendance</w:t>
      </w:r>
      <w:r w:rsidR="00254AEE">
        <w:t>.</w:t>
      </w:r>
      <w:r w:rsidR="00BA0EC1">
        <w:t xml:space="preserve"> After introductions</w:t>
      </w:r>
      <w:r w:rsidR="005F0D0B">
        <w:t>,</w:t>
      </w:r>
      <w:r w:rsidR="00BA0EC1">
        <w:t xml:space="preserve"> </w:t>
      </w:r>
      <w:r w:rsidR="003E0242">
        <w:t>Karen turned things over to Marianne.</w:t>
      </w:r>
    </w:p>
    <w:p w14:paraId="02575989" w14:textId="77777777" w:rsidR="003E0242" w:rsidRDefault="003E0242" w:rsidP="0084399A">
      <w:pPr>
        <w:spacing w:after="0"/>
      </w:pPr>
    </w:p>
    <w:p w14:paraId="1E17FF5E" w14:textId="2BEB5FAD" w:rsidR="003E0242" w:rsidRDefault="00DA087E" w:rsidP="0084399A">
      <w:pPr>
        <w:spacing w:after="0"/>
      </w:pPr>
      <w:r>
        <w:t>Marianne introduced herself and Ruchika Angrish, Manager of planning from the Board</w:t>
      </w:r>
      <w:r w:rsidR="00295A16">
        <w:t>.</w:t>
      </w:r>
      <w:r w:rsidR="00797B0E">
        <w:t xml:space="preserve"> Ruchika was invited to the meeting to discuss and present </w:t>
      </w:r>
      <w:r w:rsidR="00B94845">
        <w:t>her information</w:t>
      </w:r>
      <w:r w:rsidR="00FA461D">
        <w:t xml:space="preserve"> about a proposed industrial subdivision</w:t>
      </w:r>
      <w:r w:rsidR="005928DC">
        <w:t xml:space="preserve"> to go in</w:t>
      </w:r>
      <w:r w:rsidR="00FA461D">
        <w:t xml:space="preserve"> </w:t>
      </w:r>
      <w:r w:rsidR="00C47908">
        <w:t>on the land</w:t>
      </w:r>
      <w:r w:rsidR="005928DC">
        <w:t xml:space="preserve"> </w:t>
      </w:r>
      <w:r w:rsidR="00C47908">
        <w:t>directly next to the school</w:t>
      </w:r>
      <w:r w:rsidR="00D333DB">
        <w:t>.</w:t>
      </w:r>
      <w:r w:rsidR="00F50481">
        <w:t xml:space="preserve"> </w:t>
      </w:r>
    </w:p>
    <w:p w14:paraId="350FB29A" w14:textId="77777777" w:rsidR="00F7147E" w:rsidRDefault="00F7147E" w:rsidP="0084399A">
      <w:pPr>
        <w:spacing w:after="0"/>
      </w:pPr>
    </w:p>
    <w:p w14:paraId="5B423EC2" w14:textId="37EA08D0" w:rsidR="00F7147E" w:rsidRPr="00F7147E" w:rsidRDefault="00F7147E" w:rsidP="0084399A">
      <w:pPr>
        <w:spacing w:after="0"/>
        <w:rPr>
          <w:b/>
          <w:bCs/>
        </w:rPr>
      </w:pPr>
      <w:r w:rsidRPr="00F7147E">
        <w:rPr>
          <w:b/>
          <w:bCs/>
        </w:rPr>
        <w:t>Board Subdivision Discussion</w:t>
      </w:r>
    </w:p>
    <w:p w14:paraId="0817B90F" w14:textId="77777777" w:rsidR="003E0242" w:rsidRDefault="003E0242" w:rsidP="0084399A">
      <w:pPr>
        <w:spacing w:after="0"/>
      </w:pPr>
    </w:p>
    <w:p w14:paraId="0B4411D8" w14:textId="410DB95E" w:rsidR="003E0242" w:rsidRDefault="00FD2F82" w:rsidP="0084399A">
      <w:pPr>
        <w:spacing w:after="0"/>
      </w:pPr>
      <w:r>
        <w:t>Ruchika introduced herself a</w:t>
      </w:r>
      <w:r w:rsidR="00DC0694">
        <w:t xml:space="preserve">s the Manager of Planning at the </w:t>
      </w:r>
      <w:r w:rsidR="00B94845">
        <w:t>Board and</w:t>
      </w:r>
      <w:r w:rsidR="00DC0694">
        <w:t xml:space="preserve"> her Colle</w:t>
      </w:r>
      <w:r w:rsidR="001B71FD">
        <w:t>a</w:t>
      </w:r>
      <w:r w:rsidR="004C61A2">
        <w:t xml:space="preserve">gue Adam </w:t>
      </w:r>
      <w:proofErr w:type="spellStart"/>
      <w:r w:rsidR="004C61A2">
        <w:t>Laranjeiro</w:t>
      </w:r>
      <w:proofErr w:type="spellEnd"/>
      <w:r w:rsidR="004C61A2">
        <w:t>, Planning Technician at the Board.</w:t>
      </w:r>
      <w:r w:rsidR="008C74E8">
        <w:t xml:space="preserve"> </w:t>
      </w:r>
      <w:r w:rsidR="004F0C77">
        <w:t xml:space="preserve">Ruchika said her job, and that of the planning department at the Board is to review and provide feedback to the Municipality. A full Zoning Bylaw Amendment and an Industrial Plan of Subdivision by </w:t>
      </w:r>
      <w:proofErr w:type="spellStart"/>
      <w:r w:rsidR="004F0C77">
        <w:t>Deltini</w:t>
      </w:r>
      <w:proofErr w:type="spellEnd"/>
      <w:r w:rsidR="004F0C77">
        <w:t xml:space="preserve"> Commercial Developments Inc. were received by the Board from the Township of </w:t>
      </w:r>
      <w:proofErr w:type="spellStart"/>
      <w:r w:rsidR="004F0C77">
        <w:t>Mulmur</w:t>
      </w:r>
      <w:proofErr w:type="spellEnd"/>
      <w:r w:rsidR="00C33A45">
        <w:t xml:space="preserve">. </w:t>
      </w:r>
    </w:p>
    <w:p w14:paraId="70984AC5" w14:textId="77777777" w:rsidR="00EE0B39" w:rsidRDefault="00EE0B39" w:rsidP="0084399A">
      <w:pPr>
        <w:spacing w:after="0"/>
      </w:pPr>
    </w:p>
    <w:p w14:paraId="55F07DEA" w14:textId="668E9E1A" w:rsidR="00EE0B39" w:rsidRDefault="006155BA" w:rsidP="0084399A">
      <w:pPr>
        <w:spacing w:after="0"/>
      </w:pPr>
      <w:r>
        <w:t xml:space="preserve">All documents and information regarding the plan </w:t>
      </w:r>
      <w:r w:rsidR="00E25DDC">
        <w:t>are</w:t>
      </w:r>
      <w:r>
        <w:t xml:space="preserve"> available on the </w:t>
      </w:r>
      <w:r w:rsidR="00693BE4">
        <w:t>Township’s website</w:t>
      </w:r>
      <w:r w:rsidR="00E25DDC">
        <w:t>,</w:t>
      </w:r>
      <w:r w:rsidR="00693BE4">
        <w:t xml:space="preserve"> </w:t>
      </w:r>
      <w:hyperlink r:id="rId6" w:history="1">
        <w:r w:rsidR="0047521D" w:rsidRPr="00DD45EB">
          <w:rPr>
            <w:rStyle w:val="Hyperlink"/>
          </w:rPr>
          <w:t>www.mulmur.ca</w:t>
        </w:r>
      </w:hyperlink>
      <w:r w:rsidR="0047521D">
        <w:t xml:space="preserve">.   </w:t>
      </w:r>
    </w:p>
    <w:p w14:paraId="740BD076" w14:textId="77777777" w:rsidR="003E0242" w:rsidRDefault="003E0242" w:rsidP="0084399A">
      <w:pPr>
        <w:spacing w:after="0"/>
      </w:pPr>
    </w:p>
    <w:p w14:paraId="079577D8" w14:textId="306EBF60" w:rsidR="003E0242" w:rsidRDefault="0047521D" w:rsidP="0084399A">
      <w:pPr>
        <w:spacing w:after="0"/>
      </w:pPr>
      <w:r>
        <w:lastRenderedPageBreak/>
        <w:t xml:space="preserve">Ruchika explained that </w:t>
      </w:r>
      <w:r w:rsidR="00023EFE">
        <w:t>it is unknown what will go in beside the school</w:t>
      </w:r>
      <w:r w:rsidR="000A2F73">
        <w:t xml:space="preserve"> and they are currently revie</w:t>
      </w:r>
      <w:r w:rsidR="00D833A7">
        <w:t>w</w:t>
      </w:r>
      <w:r w:rsidR="000A2F73">
        <w:t>ing and looking at the use of land, water drainage, walkability, etc.</w:t>
      </w:r>
      <w:r w:rsidR="00D833A7">
        <w:t xml:space="preserve"> Ruchika then opened up </w:t>
      </w:r>
      <w:r w:rsidR="00521ACE">
        <w:t>the discussion for questions.</w:t>
      </w:r>
    </w:p>
    <w:p w14:paraId="19B7D762" w14:textId="77777777" w:rsidR="00521ACE" w:rsidRDefault="00521ACE" w:rsidP="0084399A">
      <w:pPr>
        <w:spacing w:after="0"/>
      </w:pPr>
    </w:p>
    <w:p w14:paraId="5B87D740" w14:textId="7A82035D" w:rsidR="00521ACE" w:rsidRDefault="00521ACE" w:rsidP="0084399A">
      <w:pPr>
        <w:spacing w:after="0"/>
      </w:pPr>
      <w:r>
        <w:t xml:space="preserve">Q: What type of activities will go </w:t>
      </w:r>
      <w:r w:rsidR="00E53838">
        <w:t>on beside the school?</w:t>
      </w:r>
    </w:p>
    <w:p w14:paraId="594B917D" w14:textId="77777777" w:rsidR="00E53838" w:rsidRDefault="00E53838" w:rsidP="0084399A">
      <w:pPr>
        <w:spacing w:after="0"/>
      </w:pPr>
    </w:p>
    <w:p w14:paraId="3C87F1FB" w14:textId="08B024EF" w:rsidR="00E53838" w:rsidRDefault="00E53838" w:rsidP="0084399A">
      <w:pPr>
        <w:spacing w:after="0"/>
      </w:pPr>
      <w:r>
        <w:t xml:space="preserve">A: </w:t>
      </w:r>
      <w:r w:rsidR="007A4949">
        <w:t>All kinds of manufacturing</w:t>
      </w:r>
      <w:r>
        <w:t xml:space="preserve"> could go in</w:t>
      </w:r>
      <w:r w:rsidR="007A4949">
        <w:t>,</w:t>
      </w:r>
      <w:r w:rsidR="00A02BE0">
        <w:t xml:space="preserve"> but we </w:t>
      </w:r>
      <w:r w:rsidR="00171682">
        <w:t>know that any buildings will be on septic and can’t use significant water; therefore, dry industrial uses are</w:t>
      </w:r>
      <w:r w:rsidR="00190D15">
        <w:t xml:space="preserve"> possible.</w:t>
      </w:r>
      <w:r w:rsidR="005B1D8D">
        <w:t xml:space="preserve"> The challenge is that we do not have all the details yet since it is in the very early stages</w:t>
      </w:r>
      <w:r w:rsidR="00171682">
        <w:t>,</w:t>
      </w:r>
      <w:r w:rsidR="009610C2">
        <w:t xml:space="preserve"> so we don’t know the usage yet. </w:t>
      </w:r>
      <w:r w:rsidR="004C623C">
        <w:t xml:space="preserve">It is best to </w:t>
      </w:r>
      <w:r w:rsidR="00151D34">
        <w:t>direct questions</w:t>
      </w:r>
      <w:r w:rsidR="00B45DB4">
        <w:t xml:space="preserve"> about</w:t>
      </w:r>
      <w:r w:rsidR="004C623C">
        <w:t xml:space="preserve"> what industries could come to </w:t>
      </w:r>
      <w:proofErr w:type="spellStart"/>
      <w:r w:rsidR="004C623C">
        <w:t>Mulmu</w:t>
      </w:r>
      <w:r w:rsidR="00BA405A">
        <w:t>r</w:t>
      </w:r>
      <w:proofErr w:type="spellEnd"/>
      <w:r w:rsidR="00BA405A">
        <w:t xml:space="preserve"> </w:t>
      </w:r>
      <w:r w:rsidR="00E12EF6">
        <w:t>at the Township</w:t>
      </w:r>
      <w:r w:rsidR="004C623C">
        <w:t>.</w:t>
      </w:r>
    </w:p>
    <w:p w14:paraId="635D1DD5" w14:textId="77777777" w:rsidR="008A54B9" w:rsidRDefault="008A54B9" w:rsidP="0084399A">
      <w:pPr>
        <w:spacing w:after="0"/>
      </w:pPr>
    </w:p>
    <w:p w14:paraId="06889B98" w14:textId="3F2100DC" w:rsidR="008A54B9" w:rsidRDefault="008A54B9" w:rsidP="0084399A">
      <w:pPr>
        <w:spacing w:after="0"/>
      </w:pPr>
      <w:r>
        <w:t>Q: If approved</w:t>
      </w:r>
      <w:r w:rsidR="00E12EF6">
        <w:t>,</w:t>
      </w:r>
      <w:r>
        <w:t xml:space="preserve"> is there free range to do whatever?</w:t>
      </w:r>
    </w:p>
    <w:p w14:paraId="74F28C15" w14:textId="77777777" w:rsidR="008A54B9" w:rsidRDefault="008A54B9" w:rsidP="0084399A">
      <w:pPr>
        <w:spacing w:after="0"/>
      </w:pPr>
    </w:p>
    <w:p w14:paraId="66778673" w14:textId="6C0EAC71" w:rsidR="00E91932" w:rsidRDefault="00E91932" w:rsidP="0084399A">
      <w:pPr>
        <w:spacing w:after="0"/>
      </w:pPr>
      <w:r>
        <w:t xml:space="preserve">A: Zoning will decide the use of the land. </w:t>
      </w:r>
      <w:r w:rsidR="00472B43">
        <w:t xml:space="preserve">Certain parts of the land could have restrictions. Subdividing the land would come first </w:t>
      </w:r>
      <w:r w:rsidR="00E149F9">
        <w:t>and zoning second. Once the land is zoned</w:t>
      </w:r>
      <w:r w:rsidR="00DE4D4B">
        <w:t>,</w:t>
      </w:r>
      <w:r w:rsidR="00E149F9">
        <w:t xml:space="preserve"> </w:t>
      </w:r>
      <w:r w:rsidR="00C36857">
        <w:t>it will be out of the public’s hands</w:t>
      </w:r>
      <w:r w:rsidR="00DE4D4B">
        <w:t>,</w:t>
      </w:r>
      <w:r w:rsidR="00C36857">
        <w:t xml:space="preserve"> and we will find out what the uses are.</w:t>
      </w:r>
    </w:p>
    <w:p w14:paraId="6251A591" w14:textId="77777777" w:rsidR="002549EA" w:rsidRDefault="002549EA" w:rsidP="0084399A">
      <w:pPr>
        <w:spacing w:after="0"/>
      </w:pPr>
    </w:p>
    <w:p w14:paraId="2F6E09C7" w14:textId="11966EFC" w:rsidR="002549EA" w:rsidRDefault="002549EA" w:rsidP="0084399A">
      <w:pPr>
        <w:spacing w:after="0"/>
      </w:pPr>
      <w:r>
        <w:t>Q: How many schools have industrial subdivisions in su</w:t>
      </w:r>
      <w:r w:rsidR="003E2E0F">
        <w:t>ch proximity?</w:t>
      </w:r>
    </w:p>
    <w:p w14:paraId="09F3C88B" w14:textId="77777777" w:rsidR="003E2E0F" w:rsidRDefault="003E2E0F" w:rsidP="0084399A">
      <w:pPr>
        <w:spacing w:after="0"/>
      </w:pPr>
    </w:p>
    <w:p w14:paraId="76B05023" w14:textId="0E23A0D1" w:rsidR="003E2E0F" w:rsidRDefault="003E2E0F" w:rsidP="0084399A">
      <w:pPr>
        <w:spacing w:after="0"/>
      </w:pPr>
      <w:r>
        <w:t xml:space="preserve">A: I am not sure how many schools have </w:t>
      </w:r>
      <w:r w:rsidR="007709E1">
        <w:t>industrial subdivisions so close by</w:t>
      </w:r>
      <w:r w:rsidR="00183F8F">
        <w:t>,</w:t>
      </w:r>
      <w:r w:rsidR="007709E1">
        <w:t xml:space="preserve"> but policies about sensitive uses </w:t>
      </w:r>
      <w:r w:rsidR="00D50CF3">
        <w:t xml:space="preserve">have </w:t>
      </w:r>
      <w:r w:rsidR="00693C28">
        <w:t>specific</w:t>
      </w:r>
      <w:r w:rsidR="00D50CF3">
        <w:t xml:space="preserve"> requirements that need to be met</w:t>
      </w:r>
      <w:r w:rsidR="008F06F1">
        <w:t xml:space="preserve"> for noise</w:t>
      </w:r>
      <w:r w:rsidR="0033788C">
        <w:t>, etc. There also would be yard space between the school and any buildings</w:t>
      </w:r>
      <w:r w:rsidR="00693C28">
        <w:t>,</w:t>
      </w:r>
      <w:r w:rsidR="00697336">
        <w:t xml:space="preserve"> and other things can be implemented</w:t>
      </w:r>
      <w:r w:rsidR="00693C28">
        <w:t>,</w:t>
      </w:r>
      <w:r w:rsidR="00697336">
        <w:t xml:space="preserve"> such as privacy fencing or sound reduction walls.</w:t>
      </w:r>
    </w:p>
    <w:p w14:paraId="724BBF1C" w14:textId="77777777" w:rsidR="00A806E7" w:rsidRDefault="00A806E7" w:rsidP="0084399A">
      <w:pPr>
        <w:spacing w:after="0"/>
      </w:pPr>
    </w:p>
    <w:p w14:paraId="2711A355" w14:textId="29F33A12" w:rsidR="00A806E7" w:rsidRDefault="00A806E7" w:rsidP="0084399A">
      <w:pPr>
        <w:spacing w:after="0"/>
      </w:pPr>
      <w:r>
        <w:t xml:space="preserve">There was some discussion on this being the best time to get our voices heard </w:t>
      </w:r>
      <w:r w:rsidR="00F12F73">
        <w:t xml:space="preserve">by the Township. It </w:t>
      </w:r>
      <w:r w:rsidR="002F2B3E">
        <w:t>was</w:t>
      </w:r>
      <w:r w:rsidR="00F12F73">
        <w:t xml:space="preserve"> suggested to write </w:t>
      </w:r>
      <w:r w:rsidR="00D1710A">
        <w:t xml:space="preserve">the Mayor of </w:t>
      </w:r>
      <w:proofErr w:type="spellStart"/>
      <w:r w:rsidR="00D1710A">
        <w:t>Mulmur</w:t>
      </w:r>
      <w:proofErr w:type="spellEnd"/>
      <w:r w:rsidR="00D1710A">
        <w:t>, Janet Horner</w:t>
      </w:r>
      <w:r w:rsidR="002F2B3E">
        <w:t>,</w:t>
      </w:r>
      <w:r w:rsidR="00D1710A">
        <w:t xml:space="preserve"> with any concerns or questions.</w:t>
      </w:r>
      <w:r w:rsidR="00BA389A">
        <w:t xml:space="preserve"> It was also discussed that there ha</w:t>
      </w:r>
      <w:r w:rsidR="000B0405">
        <w:t>d</w:t>
      </w:r>
      <w:r w:rsidR="00BA389A">
        <w:t xml:space="preserve"> been </w:t>
      </w:r>
      <w:r w:rsidR="000B0405">
        <w:t>no</w:t>
      </w:r>
      <w:r w:rsidR="00BA389A">
        <w:t xml:space="preserve"> set date for a formal public meeting on this development</w:t>
      </w:r>
      <w:r w:rsidR="006375E1">
        <w:t xml:space="preserve"> and to check the </w:t>
      </w:r>
      <w:proofErr w:type="spellStart"/>
      <w:r w:rsidR="006375E1">
        <w:t>Mulmur</w:t>
      </w:r>
      <w:proofErr w:type="spellEnd"/>
      <w:r w:rsidR="006375E1">
        <w:t xml:space="preserve"> website for any updates. Ruchika stated </w:t>
      </w:r>
      <w:r w:rsidR="00B00B7B">
        <w:t xml:space="preserve">a </w:t>
      </w:r>
      <w:r w:rsidR="00F72A02">
        <w:t xml:space="preserve">public meeting is required </w:t>
      </w:r>
      <w:r w:rsidR="006773ED">
        <w:t>to make a final decision</w:t>
      </w:r>
      <w:r w:rsidR="004F06D9">
        <w:t xml:space="preserve">. She mentioned </w:t>
      </w:r>
      <w:r w:rsidR="00215894">
        <w:t>reaching</w:t>
      </w:r>
      <w:r w:rsidR="004F06D9">
        <w:t xml:space="preserve"> out to the Planning Department at the Township to </w:t>
      </w:r>
      <w:r w:rsidR="00C147D3">
        <w:t xml:space="preserve">include the school community in </w:t>
      </w:r>
      <w:r w:rsidR="00215894">
        <w:t>discussion</w:t>
      </w:r>
      <w:r w:rsidR="00C147D3">
        <w:t>s.</w:t>
      </w:r>
    </w:p>
    <w:p w14:paraId="5AD8D4A1" w14:textId="77777777" w:rsidR="00C147D3" w:rsidRDefault="00C147D3" w:rsidP="0084399A">
      <w:pPr>
        <w:spacing w:after="0"/>
      </w:pPr>
    </w:p>
    <w:p w14:paraId="08D414C9" w14:textId="20DBD384" w:rsidR="00C147D3" w:rsidRDefault="00C147D3" w:rsidP="0084399A">
      <w:pPr>
        <w:spacing w:after="0"/>
      </w:pPr>
      <w:r>
        <w:t>Q: What would the timeline look like for the development</w:t>
      </w:r>
      <w:r w:rsidR="00B70B46">
        <w:t>?</w:t>
      </w:r>
    </w:p>
    <w:p w14:paraId="4E071690" w14:textId="77777777" w:rsidR="00B70B46" w:rsidRDefault="00B70B46" w:rsidP="0084399A">
      <w:pPr>
        <w:spacing w:after="0"/>
      </w:pPr>
    </w:p>
    <w:p w14:paraId="28504416" w14:textId="1ABC94BC" w:rsidR="000F32CB" w:rsidRDefault="00B70B46" w:rsidP="0084399A">
      <w:pPr>
        <w:spacing w:after="0"/>
      </w:pPr>
      <w:r>
        <w:t>A: I am not sure</w:t>
      </w:r>
      <w:r w:rsidR="00215894">
        <w:t>,</w:t>
      </w:r>
      <w:r>
        <w:t xml:space="preserve"> and it would be best to contact the Township</w:t>
      </w:r>
      <w:r w:rsidR="001A1D30">
        <w:t xml:space="preserve"> since we are still</w:t>
      </w:r>
      <w:r w:rsidR="00E542F8">
        <w:t xml:space="preserve"> reviewing and gathering </w:t>
      </w:r>
      <w:r w:rsidR="00214C9F">
        <w:t>comments and information.</w:t>
      </w:r>
      <w:r w:rsidR="000F32CB">
        <w:t xml:space="preserve"> </w:t>
      </w:r>
      <w:r w:rsidR="00995E8E">
        <w:t>D</w:t>
      </w:r>
      <w:r w:rsidR="000F32CB">
        <w:t>evelopment</w:t>
      </w:r>
      <w:r w:rsidR="00995E8E">
        <w:t>s</w:t>
      </w:r>
      <w:r w:rsidR="000F32CB">
        <w:t xml:space="preserve"> could take anywhere from six weeks to six months.</w:t>
      </w:r>
    </w:p>
    <w:p w14:paraId="776618B7" w14:textId="77777777" w:rsidR="000F32CB" w:rsidRDefault="000F32CB" w:rsidP="0084399A">
      <w:pPr>
        <w:spacing w:after="0"/>
      </w:pPr>
    </w:p>
    <w:p w14:paraId="1BAD401A" w14:textId="77777777" w:rsidR="00764AE9" w:rsidRDefault="000F32CB" w:rsidP="0084399A">
      <w:pPr>
        <w:spacing w:after="0"/>
      </w:pPr>
      <w:r>
        <w:t xml:space="preserve">Q: </w:t>
      </w:r>
      <w:r w:rsidR="00374D05">
        <w:t>Would the Board create literature to be sent out to the school community</w:t>
      </w:r>
      <w:r w:rsidR="00764AE9">
        <w:t>.</w:t>
      </w:r>
    </w:p>
    <w:p w14:paraId="49C6CAA4" w14:textId="77777777" w:rsidR="00764AE9" w:rsidRDefault="00764AE9" w:rsidP="0084399A">
      <w:pPr>
        <w:spacing w:after="0"/>
      </w:pPr>
    </w:p>
    <w:p w14:paraId="683621D5" w14:textId="5316623E" w:rsidR="00C83491" w:rsidRDefault="00764AE9" w:rsidP="0084399A">
      <w:pPr>
        <w:spacing w:after="0"/>
      </w:pPr>
      <w:r>
        <w:t>A: The Board does not typically do this</w:t>
      </w:r>
      <w:r w:rsidR="008D1F83">
        <w:t>, but you can</w:t>
      </w:r>
      <w:r>
        <w:t xml:space="preserve"> send out a link to the township website.</w:t>
      </w:r>
    </w:p>
    <w:p w14:paraId="0BEE9C6B" w14:textId="77777777" w:rsidR="00C83491" w:rsidRDefault="00C83491" w:rsidP="0084399A">
      <w:pPr>
        <w:spacing w:after="0"/>
      </w:pPr>
    </w:p>
    <w:p w14:paraId="2F6B8B10" w14:textId="04C0E007" w:rsidR="00ED158B" w:rsidRDefault="00C83491" w:rsidP="0084399A">
      <w:pPr>
        <w:spacing w:after="0"/>
      </w:pPr>
      <w:r>
        <w:t xml:space="preserve">Marianne- I don’t know if we </w:t>
      </w:r>
      <w:r w:rsidR="008D1F83">
        <w:t>can</w:t>
      </w:r>
      <w:r>
        <w:t xml:space="preserve"> send it out</w:t>
      </w:r>
      <w:r w:rsidR="008D1F83">
        <w:t>,</w:t>
      </w:r>
      <w:r>
        <w:t xml:space="preserve"> but I w</w:t>
      </w:r>
      <w:r w:rsidR="00FB5C80">
        <w:t>ill speak with the Super</w:t>
      </w:r>
      <w:r w:rsidR="009C4FE3">
        <w:t>i</w:t>
      </w:r>
      <w:r w:rsidR="00FB5C80">
        <w:t>ntend</w:t>
      </w:r>
      <w:r w:rsidR="009C4FE3">
        <w:t>e</w:t>
      </w:r>
      <w:bookmarkStart w:id="0" w:name="_GoBack"/>
      <w:bookmarkEnd w:id="0"/>
      <w:r w:rsidR="00FB5C80">
        <w:t>nt to find out</w:t>
      </w:r>
      <w:r w:rsidR="005133BB">
        <w:t>,</w:t>
      </w:r>
      <w:r w:rsidR="00FB5C80">
        <w:t xml:space="preserve"> and I am happy to pass on any questions </w:t>
      </w:r>
      <w:r w:rsidR="00ED158B">
        <w:t>regarding the school.</w:t>
      </w:r>
    </w:p>
    <w:p w14:paraId="0925CDC3" w14:textId="77777777" w:rsidR="00ED158B" w:rsidRDefault="00ED158B" w:rsidP="0084399A">
      <w:pPr>
        <w:spacing w:after="0"/>
      </w:pPr>
    </w:p>
    <w:p w14:paraId="4411C7C5" w14:textId="7F3B6F9D" w:rsidR="00751D7D" w:rsidRDefault="00ED158B" w:rsidP="0084399A">
      <w:pPr>
        <w:spacing w:after="0"/>
      </w:pPr>
      <w:r>
        <w:lastRenderedPageBreak/>
        <w:t>The discussion was concluded here</w:t>
      </w:r>
      <w:r w:rsidR="005133BB">
        <w:t>,</w:t>
      </w:r>
      <w:r>
        <w:t xml:space="preserve"> and </w:t>
      </w:r>
      <w:r w:rsidR="0000391F">
        <w:t>Ruchika thanked us for having her</w:t>
      </w:r>
      <w:r w:rsidR="0010449F">
        <w:t xml:space="preserve"> discuss this important topic. She will keep the school updated with any information made available.</w:t>
      </w:r>
    </w:p>
    <w:p w14:paraId="4C562227" w14:textId="77777777" w:rsidR="00751D7D" w:rsidRDefault="00751D7D" w:rsidP="0084399A">
      <w:pPr>
        <w:spacing w:after="0"/>
      </w:pPr>
    </w:p>
    <w:p w14:paraId="7A9D3283" w14:textId="33B9277B" w:rsidR="00B70B46" w:rsidRPr="00751D7D" w:rsidRDefault="00751D7D" w:rsidP="0084399A">
      <w:pPr>
        <w:spacing w:after="0"/>
        <w:rPr>
          <w:b/>
          <w:bCs/>
        </w:rPr>
      </w:pPr>
      <w:r w:rsidRPr="00751D7D">
        <w:rPr>
          <w:b/>
          <w:bCs/>
        </w:rPr>
        <w:t>Principal’s Report:</w:t>
      </w:r>
      <w:r w:rsidR="001A1D30" w:rsidRPr="00751D7D">
        <w:rPr>
          <w:b/>
          <w:bCs/>
        </w:rPr>
        <w:t xml:space="preserve"> </w:t>
      </w:r>
    </w:p>
    <w:p w14:paraId="2F8F7924" w14:textId="77777777" w:rsidR="00D610D7" w:rsidRDefault="00D610D7" w:rsidP="001D1CE0">
      <w:pPr>
        <w:spacing w:after="0"/>
      </w:pPr>
    </w:p>
    <w:p w14:paraId="415D73F3" w14:textId="65A74052" w:rsidR="005B3C0A" w:rsidRDefault="002921C2" w:rsidP="001D1CE0">
      <w:pPr>
        <w:spacing w:after="0"/>
      </w:pPr>
      <w:r>
        <w:t xml:space="preserve">Marianne </w:t>
      </w:r>
      <w:r w:rsidR="00405FD5">
        <w:t xml:space="preserve">reported some exciting </w:t>
      </w:r>
      <w:r w:rsidR="00244329">
        <w:t>fundraising news. Annalea, a parent from the school</w:t>
      </w:r>
      <w:r w:rsidR="00DD5368">
        <w:t>,</w:t>
      </w:r>
      <w:r w:rsidR="00244329">
        <w:t xml:space="preserve"> </w:t>
      </w:r>
      <w:r w:rsidR="00B82FE0">
        <w:t>and</w:t>
      </w:r>
      <w:r w:rsidR="00244329">
        <w:t xml:space="preserve"> her children </w:t>
      </w:r>
      <w:r w:rsidR="0078560F">
        <w:t xml:space="preserve">have an </w:t>
      </w:r>
      <w:r w:rsidR="000A5024">
        <w:t>u</w:t>
      </w:r>
      <w:r w:rsidR="0078560F">
        <w:t xml:space="preserve">ncle that </w:t>
      </w:r>
      <w:r w:rsidR="00B82FE0">
        <w:t>runs</w:t>
      </w:r>
      <w:r w:rsidR="0078560F">
        <w:t xml:space="preserve"> an auction house.</w:t>
      </w:r>
      <w:r w:rsidR="00B82FE0">
        <w:t xml:space="preserve"> </w:t>
      </w:r>
      <w:r w:rsidR="007D2F15">
        <w:t>They will be running an auction on March 11</w:t>
      </w:r>
      <w:r w:rsidR="007D2F15" w:rsidRPr="007D2F15">
        <w:rPr>
          <w:vertAlign w:val="superscript"/>
        </w:rPr>
        <w:t>th</w:t>
      </w:r>
      <w:r w:rsidR="00DD5368">
        <w:rPr>
          <w:vertAlign w:val="superscript"/>
        </w:rPr>
        <w:t>,</w:t>
      </w:r>
      <w:r w:rsidR="007D2F15">
        <w:t xml:space="preserve"> and all proceeds will be donated to the school Breakfast Program</w:t>
      </w:r>
      <w:r w:rsidR="00DC32D0">
        <w:t xml:space="preserve"> or Playground upgrades. You can visit the auction house website </w:t>
      </w:r>
      <w:r w:rsidR="00931261">
        <w:t>for more information and participa</w:t>
      </w:r>
      <w:r w:rsidR="003C2D12">
        <w:t>tion</w:t>
      </w:r>
      <w:r w:rsidR="00931261">
        <w:t xml:space="preserve"> in the auction at </w:t>
      </w:r>
      <w:hyperlink r:id="rId7" w:history="1">
        <w:r w:rsidR="00B9254C" w:rsidRPr="00DD45EB">
          <w:rPr>
            <w:rStyle w:val="Hyperlink"/>
          </w:rPr>
          <w:t>www.kidsfamilyauctions.com</w:t>
        </w:r>
      </w:hyperlink>
      <w:r w:rsidR="00B9254C">
        <w:t>.</w:t>
      </w:r>
    </w:p>
    <w:p w14:paraId="6B3DF995" w14:textId="77777777" w:rsidR="005B3C0A" w:rsidRDefault="005B3C0A" w:rsidP="001D1CE0">
      <w:pPr>
        <w:spacing w:after="0"/>
      </w:pPr>
    </w:p>
    <w:p w14:paraId="7E64AF5C" w14:textId="1CC244CA" w:rsidR="00751D7D" w:rsidRDefault="005B3C0A" w:rsidP="001D1CE0">
      <w:pPr>
        <w:spacing w:after="0"/>
      </w:pPr>
      <w:r>
        <w:t>Marianne then mentioned the upcoming PIC (Parent Involvement Committee) Virtual</w:t>
      </w:r>
      <w:r w:rsidR="00576D32">
        <w:t xml:space="preserve"> Event</w:t>
      </w:r>
      <w:r>
        <w:t xml:space="preserve"> on March 2</w:t>
      </w:r>
      <w:r w:rsidR="00492AFC" w:rsidRPr="00492AFC">
        <w:rPr>
          <w:vertAlign w:val="superscript"/>
        </w:rPr>
        <w:t>nd</w:t>
      </w:r>
      <w:r w:rsidR="00492AFC">
        <w:t xml:space="preserve"> from </w:t>
      </w:r>
      <w:r w:rsidR="00B00536">
        <w:t>7</w:t>
      </w:r>
      <w:r w:rsidR="00492AFC">
        <w:t>-</w:t>
      </w:r>
      <w:r w:rsidR="00B00536">
        <w:t xml:space="preserve">9 PM </w:t>
      </w:r>
      <w:r w:rsidR="00B9254C">
        <w:t xml:space="preserve">  </w:t>
      </w:r>
      <w:hyperlink r:id="rId8" w:history="1">
        <w:r w:rsidR="00B00536" w:rsidRPr="00DD45EB">
          <w:rPr>
            <w:rStyle w:val="Hyperlink"/>
          </w:rPr>
          <w:t>https://ugdsb.eventbuilder.com/PIC2022</w:t>
        </w:r>
      </w:hyperlink>
      <w:r w:rsidR="00B00536">
        <w:t xml:space="preserve"> </w:t>
      </w:r>
      <w:r w:rsidR="00B00536" w:rsidRPr="00B00536">
        <w:t xml:space="preserve"> (to register)</w:t>
      </w:r>
      <w:r w:rsidR="00E612B6">
        <w:t>.</w:t>
      </w:r>
      <w:r w:rsidR="0078560F">
        <w:t xml:space="preserve"> </w:t>
      </w:r>
    </w:p>
    <w:p w14:paraId="5C47083A" w14:textId="77777777" w:rsidR="00123492" w:rsidRDefault="00123492" w:rsidP="001D1CE0">
      <w:pPr>
        <w:spacing w:after="0"/>
      </w:pPr>
    </w:p>
    <w:p w14:paraId="79C576A9" w14:textId="44D806DB" w:rsidR="00D81153" w:rsidRDefault="00C80969" w:rsidP="0084399A">
      <w:pPr>
        <w:spacing w:after="0"/>
        <w:rPr>
          <w:b/>
        </w:rPr>
      </w:pPr>
      <w:r w:rsidRPr="00464488">
        <w:rPr>
          <w:b/>
        </w:rPr>
        <w:t>Teacher</w:t>
      </w:r>
      <w:r w:rsidR="00001ED2">
        <w:rPr>
          <w:b/>
        </w:rPr>
        <w:t>’s</w:t>
      </w:r>
      <w:r w:rsidRPr="00464488">
        <w:rPr>
          <w:b/>
        </w:rPr>
        <w:t xml:space="preserve"> Report</w:t>
      </w:r>
      <w:r w:rsidR="00E612B6">
        <w:rPr>
          <w:b/>
        </w:rPr>
        <w:t>:</w:t>
      </w:r>
    </w:p>
    <w:p w14:paraId="4FFDBFE4" w14:textId="77777777" w:rsidR="00856067" w:rsidRDefault="00856067" w:rsidP="0084399A">
      <w:pPr>
        <w:spacing w:after="0"/>
        <w:rPr>
          <w:bCs/>
        </w:rPr>
      </w:pPr>
    </w:p>
    <w:p w14:paraId="02E11AD8" w14:textId="032DD48C" w:rsidR="00E421C0" w:rsidRDefault="00514469" w:rsidP="0084399A">
      <w:pPr>
        <w:spacing w:after="0"/>
        <w:rPr>
          <w:bCs/>
        </w:rPr>
      </w:pPr>
      <w:r>
        <w:rPr>
          <w:bCs/>
        </w:rPr>
        <w:t>Ashley Hopkins delivered the Tea</w:t>
      </w:r>
      <w:r w:rsidR="0089673A">
        <w:rPr>
          <w:bCs/>
        </w:rPr>
        <w:t>che</w:t>
      </w:r>
      <w:r>
        <w:rPr>
          <w:bCs/>
        </w:rPr>
        <w:t>r’s report</w:t>
      </w:r>
      <w:r w:rsidR="0089673A">
        <w:rPr>
          <w:bCs/>
        </w:rPr>
        <w:t>. She mentioned Mr. Parson</w:t>
      </w:r>
      <w:r w:rsidR="00931322">
        <w:rPr>
          <w:bCs/>
        </w:rPr>
        <w:t>s'</w:t>
      </w:r>
      <w:r w:rsidR="00F5169B">
        <w:rPr>
          <w:bCs/>
        </w:rPr>
        <w:t>s class will be building electrical circuits a</w:t>
      </w:r>
      <w:r w:rsidR="007C15A2">
        <w:rPr>
          <w:bCs/>
        </w:rPr>
        <w:t>nd</w:t>
      </w:r>
      <w:r w:rsidR="00714AC8">
        <w:rPr>
          <w:bCs/>
        </w:rPr>
        <w:t xml:space="preserve"> heading and</w:t>
      </w:r>
      <w:r w:rsidR="00F5169B">
        <w:rPr>
          <w:bCs/>
        </w:rPr>
        <w:t xml:space="preserve"> participating in an energy audit</w:t>
      </w:r>
      <w:r w:rsidR="00C208FE">
        <w:rPr>
          <w:bCs/>
        </w:rPr>
        <w:t xml:space="preserve"> to reduce power production in</w:t>
      </w:r>
      <w:r w:rsidR="00714AC8">
        <w:rPr>
          <w:bCs/>
        </w:rPr>
        <w:t xml:space="preserve"> the school</w:t>
      </w:r>
      <w:r w:rsidR="00C208FE">
        <w:rPr>
          <w:bCs/>
        </w:rPr>
        <w:t xml:space="preserve"> </w:t>
      </w:r>
      <w:r w:rsidR="00714AC8">
        <w:rPr>
          <w:bCs/>
        </w:rPr>
        <w:t>for</w:t>
      </w:r>
      <w:r w:rsidR="00C208FE">
        <w:rPr>
          <w:bCs/>
        </w:rPr>
        <w:t xml:space="preserve"> the Eco-Schools Program</w:t>
      </w:r>
      <w:r w:rsidR="00714AC8">
        <w:rPr>
          <w:bCs/>
        </w:rPr>
        <w:t>.</w:t>
      </w:r>
      <w:r>
        <w:rPr>
          <w:bCs/>
        </w:rPr>
        <w:t xml:space="preserve"> </w:t>
      </w:r>
    </w:p>
    <w:p w14:paraId="4DD4FA9B" w14:textId="77777777" w:rsidR="00856067" w:rsidRPr="00A92E3B" w:rsidRDefault="00856067" w:rsidP="0084399A">
      <w:pPr>
        <w:spacing w:after="0"/>
        <w:rPr>
          <w:bCs/>
        </w:rPr>
      </w:pPr>
    </w:p>
    <w:p w14:paraId="0F1339ED" w14:textId="1BD0D5E3" w:rsidR="0015052D" w:rsidRDefault="00023298" w:rsidP="0036415C">
      <w:pPr>
        <w:spacing w:after="0"/>
        <w:rPr>
          <w:b/>
        </w:rPr>
      </w:pPr>
      <w:r w:rsidRPr="00464488">
        <w:rPr>
          <w:b/>
        </w:rPr>
        <w:t>Treasure</w:t>
      </w:r>
      <w:r w:rsidR="00FF1309">
        <w:rPr>
          <w:b/>
        </w:rPr>
        <w:t>r</w:t>
      </w:r>
      <w:r w:rsidR="00991363">
        <w:rPr>
          <w:b/>
        </w:rPr>
        <w:t>’s</w:t>
      </w:r>
      <w:r w:rsidRPr="00464488">
        <w:rPr>
          <w:b/>
        </w:rPr>
        <w:t xml:space="preserve"> Report:</w:t>
      </w:r>
      <w:r w:rsidR="001C30CA">
        <w:rPr>
          <w:b/>
        </w:rPr>
        <w:t xml:space="preserve"> </w:t>
      </w:r>
    </w:p>
    <w:p w14:paraId="28FD8EED" w14:textId="77777777" w:rsidR="00EA1E33" w:rsidRDefault="00EA1E33" w:rsidP="0036415C">
      <w:pPr>
        <w:spacing w:after="0"/>
        <w:rPr>
          <w:b/>
        </w:rPr>
      </w:pPr>
    </w:p>
    <w:p w14:paraId="7BF11610" w14:textId="103FA154" w:rsidR="00EA1E33" w:rsidRDefault="00EA1E33" w:rsidP="0036415C">
      <w:pPr>
        <w:spacing w:after="0"/>
        <w:rPr>
          <w:bCs/>
        </w:rPr>
      </w:pPr>
      <w:r w:rsidRPr="002857A8">
        <w:rPr>
          <w:bCs/>
        </w:rPr>
        <w:t>Coll</w:t>
      </w:r>
      <w:r w:rsidR="002857A8">
        <w:rPr>
          <w:bCs/>
        </w:rPr>
        <w:t>e</w:t>
      </w:r>
      <w:r w:rsidRPr="002857A8">
        <w:rPr>
          <w:bCs/>
        </w:rPr>
        <w:t>en had nothing to report</w:t>
      </w:r>
      <w:r w:rsidR="002857A8" w:rsidRPr="002857A8">
        <w:rPr>
          <w:bCs/>
        </w:rPr>
        <w:t xml:space="preserve"> </w:t>
      </w:r>
      <w:r w:rsidRPr="002857A8">
        <w:rPr>
          <w:bCs/>
        </w:rPr>
        <w:t>but is looking to do more fundraising</w:t>
      </w:r>
      <w:r w:rsidR="002857A8" w:rsidRPr="002857A8">
        <w:rPr>
          <w:bCs/>
        </w:rPr>
        <w:t>.</w:t>
      </w:r>
    </w:p>
    <w:p w14:paraId="3165202D" w14:textId="77777777" w:rsidR="00D52F28" w:rsidRDefault="00D52F28" w:rsidP="00C118F7">
      <w:pPr>
        <w:spacing w:after="0"/>
      </w:pPr>
    </w:p>
    <w:p w14:paraId="4EFD4870" w14:textId="7BECEA4B" w:rsidR="00BA20D6" w:rsidRDefault="00F10AC1" w:rsidP="00BA20D6">
      <w:pPr>
        <w:spacing w:after="0"/>
        <w:rPr>
          <w:b/>
          <w:bCs/>
        </w:rPr>
      </w:pPr>
      <w:r w:rsidRPr="00F10AC1">
        <w:rPr>
          <w:b/>
          <w:bCs/>
        </w:rPr>
        <w:t>Eco</w:t>
      </w:r>
      <w:r w:rsidR="00F86A82">
        <w:rPr>
          <w:b/>
          <w:bCs/>
        </w:rPr>
        <w:t>-</w:t>
      </w:r>
      <w:r w:rsidRPr="00F10AC1">
        <w:rPr>
          <w:b/>
          <w:bCs/>
        </w:rPr>
        <w:t>Schools Club Update</w:t>
      </w:r>
      <w:r>
        <w:rPr>
          <w:b/>
          <w:bCs/>
        </w:rPr>
        <w:t>-</w:t>
      </w:r>
      <w:r w:rsidR="00AD7651">
        <w:rPr>
          <w:b/>
          <w:bCs/>
        </w:rPr>
        <w:t>Ashley/Carli</w:t>
      </w:r>
      <w:r w:rsidR="00B279D2">
        <w:rPr>
          <w:b/>
          <w:bCs/>
        </w:rPr>
        <w:t>/ Annalea</w:t>
      </w:r>
      <w:r w:rsidR="00427525">
        <w:rPr>
          <w:b/>
          <w:bCs/>
        </w:rPr>
        <w:t>:</w:t>
      </w:r>
    </w:p>
    <w:p w14:paraId="58B72567" w14:textId="77777777" w:rsidR="00427525" w:rsidRDefault="00427525" w:rsidP="00BA20D6">
      <w:pPr>
        <w:spacing w:after="0"/>
        <w:rPr>
          <w:b/>
          <w:bCs/>
        </w:rPr>
      </w:pPr>
    </w:p>
    <w:p w14:paraId="1FEBAC2D" w14:textId="46E08B80" w:rsidR="00427525" w:rsidRDefault="00AF2050" w:rsidP="00BA20D6">
      <w:pPr>
        <w:spacing w:after="0"/>
      </w:pPr>
      <w:r>
        <w:t xml:space="preserve">Ashley </w:t>
      </w:r>
      <w:r w:rsidR="006B494E">
        <w:t xml:space="preserve">presented the Eco-Schools report. She is regularly meeting with </w:t>
      </w:r>
      <w:r w:rsidR="00056878">
        <w:t xml:space="preserve">the other </w:t>
      </w:r>
      <w:r w:rsidR="006B494E">
        <w:t>members of the Eco</w:t>
      </w:r>
      <w:r w:rsidR="00345691">
        <w:t>-</w:t>
      </w:r>
      <w:r w:rsidR="006B494E">
        <w:t>Schools Club</w:t>
      </w:r>
      <w:r w:rsidR="00056878">
        <w:t>. Sweater Day was a great success</w:t>
      </w:r>
      <w:r w:rsidR="000D3160">
        <w:t>,</w:t>
      </w:r>
      <w:r w:rsidR="00056878">
        <w:t xml:space="preserve"> with most </w:t>
      </w:r>
      <w:r w:rsidR="00B14F69">
        <w:t>students wearing a cozy sweater to school. Mr. Parson</w:t>
      </w:r>
      <w:r w:rsidR="000D3160">
        <w:t>s'</w:t>
      </w:r>
      <w:r w:rsidR="00B14F69">
        <w:t>s class helped</w:t>
      </w:r>
      <w:r w:rsidR="009B786D">
        <w:t xml:space="preserve"> promot</w:t>
      </w:r>
      <w:r w:rsidR="00DD0A93">
        <w:t>e</w:t>
      </w:r>
      <w:r w:rsidR="009B786D">
        <w:t xml:space="preserve"> Sweater Day </w:t>
      </w:r>
      <w:r w:rsidR="00696759">
        <w:t xml:space="preserve">by </w:t>
      </w:r>
      <w:r w:rsidR="00DD0A93">
        <w:t>putting</w:t>
      </w:r>
      <w:r w:rsidR="00696759">
        <w:t xml:space="preserve"> </w:t>
      </w:r>
      <w:r w:rsidR="004C0353">
        <w:t>up posters</w:t>
      </w:r>
      <w:r w:rsidR="00696759">
        <w:t xml:space="preserve"> and announcements</w:t>
      </w:r>
      <w:r w:rsidR="00790BD9">
        <w:t>. Winter Walk Day was also a success</w:t>
      </w:r>
      <w:r w:rsidR="00E86674">
        <w:t xml:space="preserve">. </w:t>
      </w:r>
      <w:r w:rsidR="00E50CC3">
        <w:t xml:space="preserve">We are celebrating Black History in February. Students from classes will be getting some training from Dufferin Waste to aid them in doing energy audits for their classrooms since we aren’t able to do it as a school at this time. </w:t>
      </w:r>
      <w:r w:rsidR="001459E2">
        <w:t xml:space="preserve">In March, we will </w:t>
      </w:r>
      <w:r w:rsidR="00F37340">
        <w:t>participate</w:t>
      </w:r>
      <w:r w:rsidR="001459E2">
        <w:t xml:space="preserve"> in The Great Gulp</w:t>
      </w:r>
      <w:r w:rsidR="00E50CC3">
        <w:t xml:space="preserve"> and </w:t>
      </w:r>
      <w:r w:rsidR="00F37340">
        <w:t>look</w:t>
      </w:r>
      <w:r w:rsidR="00E50CC3">
        <w:t xml:space="preserve"> for a class to lead that</w:t>
      </w:r>
      <w:r w:rsidR="0024400C">
        <w:t>.</w:t>
      </w:r>
    </w:p>
    <w:p w14:paraId="7BEACD7C" w14:textId="77777777" w:rsidR="0024400C" w:rsidRDefault="0024400C" w:rsidP="00BA20D6">
      <w:pPr>
        <w:spacing w:after="0"/>
      </w:pPr>
    </w:p>
    <w:p w14:paraId="3AF49AEF" w14:textId="5E9E9DB2" w:rsidR="0024400C" w:rsidRDefault="0024400C" w:rsidP="00BA20D6">
      <w:pPr>
        <w:spacing w:after="0"/>
      </w:pPr>
      <w:r>
        <w:t>Q: Do we know how many points we have?</w:t>
      </w:r>
    </w:p>
    <w:p w14:paraId="60C337A6" w14:textId="77777777" w:rsidR="0024400C" w:rsidRDefault="0024400C" w:rsidP="00BA20D6">
      <w:pPr>
        <w:spacing w:after="0"/>
      </w:pPr>
    </w:p>
    <w:p w14:paraId="381DE63F" w14:textId="419BD8E0" w:rsidR="0024400C" w:rsidRPr="00427525" w:rsidRDefault="0024400C" w:rsidP="00BA20D6">
      <w:pPr>
        <w:spacing w:after="0"/>
      </w:pPr>
      <w:r>
        <w:t xml:space="preserve">A: We have to </w:t>
      </w:r>
      <w:r w:rsidR="00642800">
        <w:t xml:space="preserve">report and officially log the information but will </w:t>
      </w:r>
      <w:r w:rsidR="0072594B">
        <w:t>update</w:t>
      </w:r>
      <w:r w:rsidR="00642800">
        <w:t xml:space="preserve"> points as soon as we</w:t>
      </w:r>
      <w:r w:rsidR="00CF61B1">
        <w:t xml:space="preserve"> can</w:t>
      </w:r>
      <w:r w:rsidR="00642800">
        <w:t>.</w:t>
      </w:r>
    </w:p>
    <w:p w14:paraId="1CC457DF" w14:textId="77777777" w:rsidR="00266FCF" w:rsidRDefault="00266FCF" w:rsidP="00266FCF">
      <w:pPr>
        <w:pStyle w:val="NoSpacing"/>
      </w:pPr>
    </w:p>
    <w:p w14:paraId="336BC4A7" w14:textId="77777777" w:rsidR="00266FCF" w:rsidRDefault="00266FCF" w:rsidP="00266FCF">
      <w:pPr>
        <w:pStyle w:val="NoSpacing"/>
      </w:pPr>
      <w:r>
        <w:rPr>
          <w:b/>
        </w:rPr>
        <w:t>Other Business:</w:t>
      </w:r>
    </w:p>
    <w:p w14:paraId="29D8D445" w14:textId="77777777" w:rsidR="00BD6A43" w:rsidRDefault="00BD6A43" w:rsidP="0084399A">
      <w:pPr>
        <w:spacing w:after="0"/>
      </w:pPr>
    </w:p>
    <w:p w14:paraId="51EE6C30" w14:textId="4339682C" w:rsidR="00D84BC6" w:rsidRDefault="00D84BC6" w:rsidP="0084399A">
      <w:pPr>
        <w:spacing w:after="0"/>
      </w:pPr>
      <w:r>
        <w:t xml:space="preserve">Hot Lunches-Karen let us know that </w:t>
      </w:r>
      <w:r w:rsidR="00F7779D">
        <w:t xml:space="preserve">Pizza Day will return </w:t>
      </w:r>
      <w:r w:rsidR="0072594B">
        <w:t xml:space="preserve">on </w:t>
      </w:r>
      <w:r w:rsidR="00F7779D">
        <w:t>Febru</w:t>
      </w:r>
      <w:r w:rsidR="0023109C">
        <w:t>a</w:t>
      </w:r>
      <w:r w:rsidR="00F7779D">
        <w:t>ry 25</w:t>
      </w:r>
      <w:r w:rsidR="00F7779D" w:rsidRPr="00F7779D">
        <w:rPr>
          <w:vertAlign w:val="superscript"/>
        </w:rPr>
        <w:t>th</w:t>
      </w:r>
      <w:r w:rsidR="0037507E">
        <w:rPr>
          <w:vertAlign w:val="superscript"/>
        </w:rPr>
        <w:t>,</w:t>
      </w:r>
      <w:r w:rsidR="00F7779D">
        <w:t xml:space="preserve"> </w:t>
      </w:r>
      <w:r w:rsidR="0023109C">
        <w:t>run by Carly and herself</w:t>
      </w:r>
      <w:r w:rsidR="0072594B">
        <w:t>, and</w:t>
      </w:r>
      <w:r w:rsidR="00F7779D">
        <w:t xml:space="preserve"> run every Friday until June</w:t>
      </w:r>
      <w:r w:rsidR="006E30DE">
        <w:t xml:space="preserve"> 10</w:t>
      </w:r>
      <w:r w:rsidR="006E30DE" w:rsidRPr="006E30DE">
        <w:rPr>
          <w:vertAlign w:val="superscript"/>
        </w:rPr>
        <w:t>th</w:t>
      </w:r>
      <w:r w:rsidR="006E30DE">
        <w:t xml:space="preserve">. </w:t>
      </w:r>
    </w:p>
    <w:p w14:paraId="4E608E0D" w14:textId="77777777" w:rsidR="00AF6435" w:rsidRDefault="00AF6435" w:rsidP="0084399A">
      <w:pPr>
        <w:spacing w:after="0"/>
      </w:pPr>
    </w:p>
    <w:p w14:paraId="6824EC53" w14:textId="18109874" w:rsidR="00AF6435" w:rsidRDefault="00AF6435" w:rsidP="0084399A">
      <w:pPr>
        <w:spacing w:after="0"/>
      </w:pPr>
      <w:r>
        <w:lastRenderedPageBreak/>
        <w:t>Pasta-</w:t>
      </w:r>
      <w:r w:rsidR="008F2CBE">
        <w:t xml:space="preserve"> Karen </w:t>
      </w:r>
      <w:r w:rsidR="00B7677C">
        <w:t>asked</w:t>
      </w:r>
      <w:r w:rsidR="008F2CBE">
        <w:t xml:space="preserve"> the group </w:t>
      </w:r>
      <w:r w:rsidR="00801E1E">
        <w:t xml:space="preserve">if there was an interest in doing Pasta days again. She mentioned that it is a higher price point than pizza </w:t>
      </w:r>
      <w:r w:rsidR="003E18E3">
        <w:t xml:space="preserve">but is less work for </w:t>
      </w:r>
      <w:r w:rsidR="00B7677C">
        <w:t>the C</w:t>
      </w:r>
      <w:r w:rsidR="003E18E3">
        <w:t>ouncil and does not require parent volunteers</w:t>
      </w:r>
      <w:r w:rsidR="00FC1F2A">
        <w:t xml:space="preserve">. </w:t>
      </w:r>
      <w:r w:rsidR="00DF3674">
        <w:t>Pasta comes with</w:t>
      </w:r>
      <w:r w:rsidR="00EA3F23">
        <w:t xml:space="preserve"> four to</w:t>
      </w:r>
      <w:r w:rsidR="00DF3674">
        <w:t xml:space="preserve"> five </w:t>
      </w:r>
      <w:r w:rsidR="00EA3F23">
        <w:t>choices rotated through the weeks available, is a healthier opti</w:t>
      </w:r>
      <w:r w:rsidR="007926B8">
        <w:t>o</w:t>
      </w:r>
      <w:r w:rsidR="00EA3F23">
        <w:t>n, and</w:t>
      </w:r>
      <w:r w:rsidR="007E342C">
        <w:t xml:space="preserve"> </w:t>
      </w:r>
      <w:r w:rsidR="00EA3F23">
        <w:t xml:space="preserve">has </w:t>
      </w:r>
      <w:r w:rsidR="007E342C">
        <w:t>zero waste.</w:t>
      </w:r>
    </w:p>
    <w:p w14:paraId="6B84375F" w14:textId="77777777" w:rsidR="007E342C" w:rsidRDefault="007E342C" w:rsidP="0084399A">
      <w:pPr>
        <w:spacing w:after="0"/>
      </w:pPr>
    </w:p>
    <w:p w14:paraId="0ED53F70" w14:textId="34613B66" w:rsidR="007E342C" w:rsidRDefault="007E342C" w:rsidP="0084399A">
      <w:pPr>
        <w:spacing w:after="0"/>
      </w:pPr>
      <w:r>
        <w:t xml:space="preserve">Q: Is the </w:t>
      </w:r>
      <w:r w:rsidR="00CB7314">
        <w:t>pasta coming from a local business?</w:t>
      </w:r>
    </w:p>
    <w:p w14:paraId="0C829096" w14:textId="77777777" w:rsidR="00CB7314" w:rsidRDefault="00CB7314" w:rsidP="0084399A">
      <w:pPr>
        <w:spacing w:after="0"/>
      </w:pPr>
    </w:p>
    <w:p w14:paraId="576EB9C6" w14:textId="2F4BE3FD" w:rsidR="00CB7314" w:rsidRDefault="00CB7314" w:rsidP="0084399A">
      <w:pPr>
        <w:spacing w:after="0"/>
      </w:pPr>
      <w:r>
        <w:t>A: Yes, the Pasta comes from “Simply Pasta” in Orangeville</w:t>
      </w:r>
      <w:r w:rsidR="002631D0">
        <w:t>,</w:t>
      </w:r>
      <w:r w:rsidR="000C4E2B">
        <w:t xml:space="preserve"> r</w:t>
      </w:r>
      <w:r w:rsidR="002631D0">
        <w:t>u</w:t>
      </w:r>
      <w:r w:rsidR="000C4E2B">
        <w:t>n by a great guy and one partner</w:t>
      </w:r>
      <w:r w:rsidR="003E78AB">
        <w:t>, pizza is also very local coming from “New Orleans Pizza” in Shelburne.</w:t>
      </w:r>
    </w:p>
    <w:p w14:paraId="00C0D900" w14:textId="77777777" w:rsidR="00136FF3" w:rsidRDefault="00136FF3" w:rsidP="0084399A">
      <w:pPr>
        <w:spacing w:after="0"/>
      </w:pPr>
    </w:p>
    <w:p w14:paraId="2F15EBB2" w14:textId="469A063D" w:rsidR="00136FF3" w:rsidRDefault="00136FF3" w:rsidP="0084399A">
      <w:pPr>
        <w:spacing w:after="0"/>
      </w:pPr>
      <w:r>
        <w:t xml:space="preserve">Karen also mentioned that the school receives about $10 for each pizza and </w:t>
      </w:r>
      <w:r w:rsidR="00FF10D5">
        <w:t>$0.50 per bowl of pasta.</w:t>
      </w:r>
    </w:p>
    <w:p w14:paraId="56290184" w14:textId="77777777" w:rsidR="00FF10D5" w:rsidRDefault="00FF10D5" w:rsidP="0084399A">
      <w:pPr>
        <w:spacing w:after="0"/>
      </w:pPr>
    </w:p>
    <w:p w14:paraId="78398AA8" w14:textId="0E9B7B17" w:rsidR="00FF10D5" w:rsidRDefault="00FF10D5" w:rsidP="0084399A">
      <w:pPr>
        <w:spacing w:after="0"/>
      </w:pPr>
      <w:r>
        <w:t xml:space="preserve">Marianne said that </w:t>
      </w:r>
      <w:r w:rsidR="00487BE1">
        <w:t>Cente</w:t>
      </w:r>
      <w:r w:rsidR="002631D0">
        <w:t>n</w:t>
      </w:r>
      <w:r w:rsidR="00487BE1">
        <w:t>nial Highlands also participates in Pasta days</w:t>
      </w:r>
      <w:r w:rsidR="002631D0">
        <w:t>,</w:t>
      </w:r>
      <w:r w:rsidR="00487BE1">
        <w:t xml:space="preserve"> and to make it easier on the owner</w:t>
      </w:r>
      <w:r w:rsidR="006C4BCF">
        <w:t>,</w:t>
      </w:r>
      <w:r w:rsidR="00487BE1">
        <w:t xml:space="preserve"> we could look into combining </w:t>
      </w:r>
      <w:r w:rsidR="00455346">
        <w:t>orders for the same day.</w:t>
      </w:r>
    </w:p>
    <w:p w14:paraId="72737A0A" w14:textId="77777777" w:rsidR="00CA7710" w:rsidRDefault="00CA7710" w:rsidP="0084399A">
      <w:pPr>
        <w:spacing w:after="0"/>
      </w:pPr>
    </w:p>
    <w:p w14:paraId="3997B575" w14:textId="0E090E99" w:rsidR="00CA7710" w:rsidRDefault="00CA7710" w:rsidP="0084399A">
      <w:pPr>
        <w:spacing w:after="0"/>
      </w:pPr>
      <w:r>
        <w:t>A</w:t>
      </w:r>
      <w:r w:rsidR="000B66BF">
        <w:t>mong those present, it was decided to go ahead with pasta days to support more fundraising. A vote was taken in favour of pasta day</w:t>
      </w:r>
      <w:r w:rsidR="00BD4E05">
        <w:t>.</w:t>
      </w:r>
      <w:r w:rsidR="005A31CF">
        <w:t xml:space="preserve"> More information to come when</w:t>
      </w:r>
      <w:r w:rsidR="00B7696D">
        <w:t xml:space="preserve"> it is</w:t>
      </w:r>
      <w:r w:rsidR="005A31CF">
        <w:t xml:space="preserve"> available.</w:t>
      </w:r>
    </w:p>
    <w:p w14:paraId="77800980" w14:textId="77777777" w:rsidR="005A31CF" w:rsidRDefault="005A31CF" w:rsidP="0084399A">
      <w:pPr>
        <w:spacing w:after="0"/>
      </w:pPr>
    </w:p>
    <w:p w14:paraId="449C10C2" w14:textId="7E6E73CF" w:rsidR="001B728E" w:rsidRDefault="007A1FEB" w:rsidP="0084399A">
      <w:pPr>
        <w:spacing w:after="0"/>
      </w:pPr>
      <w:r>
        <w:t>A parent present wanted to know about the Breakfast Program and how it worked</w:t>
      </w:r>
      <w:r w:rsidR="00333677">
        <w:t xml:space="preserve"> or if it </w:t>
      </w:r>
      <w:r w:rsidR="00852DFD">
        <w:t>required</w:t>
      </w:r>
      <w:r w:rsidR="00333677">
        <w:t xml:space="preserve"> assistance as he is aware of the needs in our school commun</w:t>
      </w:r>
      <w:r w:rsidR="00EF3A86">
        <w:t>i</w:t>
      </w:r>
      <w:r w:rsidR="00333677">
        <w:t>ty</w:t>
      </w:r>
      <w:r>
        <w:t>.</w:t>
      </w:r>
      <w:r w:rsidR="00A47344">
        <w:t xml:space="preserve"> Carly Ferris </w:t>
      </w:r>
      <w:r w:rsidR="008B660C">
        <w:t xml:space="preserve">spoke on this. She </w:t>
      </w:r>
      <w:r w:rsidR="00333677">
        <w:t xml:space="preserve">mentioned that the BP Fund </w:t>
      </w:r>
      <w:r w:rsidR="00F3374A">
        <w:t xml:space="preserve">has a healthy balance available and is </w:t>
      </w:r>
      <w:r w:rsidR="00EF3A86">
        <w:t>typic</w:t>
      </w:r>
      <w:r w:rsidR="00F3374A">
        <w:t xml:space="preserve">ally </w:t>
      </w:r>
      <w:r w:rsidR="00182E0C">
        <w:t>funded through grants</w:t>
      </w:r>
      <w:r w:rsidR="00213EA3">
        <w:t xml:space="preserve"> and</w:t>
      </w:r>
      <w:r w:rsidR="00182E0C">
        <w:t xml:space="preserve"> </w:t>
      </w:r>
      <w:r w:rsidR="00C920D1">
        <w:t>donations</w:t>
      </w:r>
      <w:r w:rsidR="00E04DC3">
        <w:t xml:space="preserve">. This year, the Equity Fund from the Board, which </w:t>
      </w:r>
      <w:r w:rsidR="00B94440">
        <w:t>is generally used to fund trips, was also included in the BP fund</w:t>
      </w:r>
      <w:r w:rsidR="00280196">
        <w:t>.</w:t>
      </w:r>
      <w:r w:rsidR="001A1E21">
        <w:t xml:space="preserve"> The program itself provides prepackaged</w:t>
      </w:r>
      <w:r w:rsidR="004F07B8">
        <w:t xml:space="preserve"> healthy snacks, containers of healthy snacks, a</w:t>
      </w:r>
      <w:r w:rsidR="006D5FE5">
        <w:t>nd full bagged lunches that are available to all students in need and</w:t>
      </w:r>
      <w:r w:rsidR="00C64098">
        <w:t xml:space="preserve"> supplements children who have lunches but find themselves needing a little more.</w:t>
      </w:r>
      <w:r w:rsidR="00881AD5">
        <w:t xml:space="preserve"> The pasta </w:t>
      </w:r>
      <w:r w:rsidR="00D80F93">
        <w:t>company also would include a few free p</w:t>
      </w:r>
      <w:r w:rsidR="006D5FE5">
        <w:t>ortions of pasta</w:t>
      </w:r>
      <w:r w:rsidR="00D80F93">
        <w:t xml:space="preserve"> for those in need </w:t>
      </w:r>
      <w:r w:rsidR="005A7C8C">
        <w:t>or who wanted to feel included but otherwise couldn’t.</w:t>
      </w:r>
      <w:r w:rsidR="00952A75">
        <w:t xml:space="preserve"> It was also mentioned that the Equity Fund given by the </w:t>
      </w:r>
      <w:r w:rsidR="005A7C8C">
        <w:t>B</w:t>
      </w:r>
      <w:r w:rsidR="00952A75">
        <w:t>oard has also helped</w:t>
      </w:r>
      <w:r w:rsidR="00CF6F7E">
        <w:t xml:space="preserve"> Primrose</w:t>
      </w:r>
      <w:r w:rsidR="00952A75">
        <w:t xml:space="preserve"> provide </w:t>
      </w:r>
      <w:r w:rsidR="001644A4">
        <w:t>some school families with essential supports such as gas and grocery gift cards</w:t>
      </w:r>
      <w:r w:rsidR="00632380">
        <w:t>.</w:t>
      </w:r>
    </w:p>
    <w:p w14:paraId="3A29F049" w14:textId="77777777" w:rsidR="001B728E" w:rsidRDefault="001B728E" w:rsidP="0084399A">
      <w:pPr>
        <w:spacing w:after="0"/>
      </w:pPr>
    </w:p>
    <w:p w14:paraId="58765184" w14:textId="090A8B13" w:rsidR="00881AD5" w:rsidRDefault="001C1741" w:rsidP="0084399A">
      <w:pPr>
        <w:spacing w:after="0"/>
      </w:pPr>
      <w:r>
        <w:t>The same parent</w:t>
      </w:r>
      <w:r w:rsidR="00D16E7A">
        <w:t xml:space="preserve"> also </w:t>
      </w:r>
      <w:r w:rsidR="00D630A1">
        <w:t>requested</w:t>
      </w:r>
      <w:r w:rsidR="005A7EA1">
        <w:t xml:space="preserve"> </w:t>
      </w:r>
      <w:r w:rsidR="00D630A1">
        <w:t>some feedback from the</w:t>
      </w:r>
      <w:r w:rsidR="005A7EA1">
        <w:t xml:space="preserve"> group about mask exemptions. His son was</w:t>
      </w:r>
      <w:r w:rsidR="00EE2CC1">
        <w:t xml:space="preserve"> initially</w:t>
      </w:r>
      <w:r w:rsidR="005A7EA1">
        <w:t xml:space="preserve"> granted an exemption </w:t>
      </w:r>
      <w:r w:rsidR="002501DF">
        <w:t>from masking</w:t>
      </w:r>
      <w:r w:rsidR="00D630A1">
        <w:t>,</w:t>
      </w:r>
      <w:r w:rsidR="002501DF">
        <w:t xml:space="preserve"> but his GP </w:t>
      </w:r>
      <w:r w:rsidR="00CE60BD">
        <w:t>could not</w:t>
      </w:r>
      <w:r w:rsidR="002501DF">
        <w:t xml:space="preserve"> sign off on one for him after the </w:t>
      </w:r>
      <w:r w:rsidR="00E337B0">
        <w:t xml:space="preserve">changes in masking rules for Covid in December. </w:t>
      </w:r>
      <w:r w:rsidR="00AF3F49">
        <w:t>H</w:t>
      </w:r>
      <w:r w:rsidR="008A3AAA">
        <w:t xml:space="preserve">e would very much appreciate </w:t>
      </w:r>
      <w:r w:rsidR="00732175">
        <w:t>connecting with</w:t>
      </w:r>
      <w:r w:rsidR="00AF3F49">
        <w:t xml:space="preserve"> any parent or school staff</w:t>
      </w:r>
      <w:r w:rsidR="00293737">
        <w:t xml:space="preserve"> going through a similar situation.</w:t>
      </w:r>
    </w:p>
    <w:p w14:paraId="191C9664" w14:textId="77777777" w:rsidR="00E447E4" w:rsidRDefault="00E447E4" w:rsidP="0084399A">
      <w:pPr>
        <w:spacing w:after="0"/>
      </w:pPr>
    </w:p>
    <w:p w14:paraId="40B7164C" w14:textId="70C0A2A7" w:rsidR="00881AD5" w:rsidRDefault="001009C9" w:rsidP="0084399A">
      <w:pPr>
        <w:spacing w:after="0"/>
        <w:rPr>
          <w:b/>
          <w:bCs/>
        </w:rPr>
      </w:pPr>
      <w:r w:rsidRPr="001009C9">
        <w:rPr>
          <w:b/>
          <w:bCs/>
        </w:rPr>
        <w:t>Fundraising:</w:t>
      </w:r>
    </w:p>
    <w:p w14:paraId="3A73947B" w14:textId="77777777" w:rsidR="001009C9" w:rsidRDefault="001009C9" w:rsidP="0084399A">
      <w:pPr>
        <w:spacing w:after="0"/>
        <w:rPr>
          <w:b/>
          <w:bCs/>
        </w:rPr>
      </w:pPr>
    </w:p>
    <w:p w14:paraId="40E34ED3" w14:textId="495C8B2D" w:rsidR="001009C9" w:rsidRDefault="00322172" w:rsidP="0084399A">
      <w:pPr>
        <w:spacing w:after="0"/>
      </w:pPr>
      <w:r>
        <w:t xml:space="preserve">There was a </w:t>
      </w:r>
      <w:r w:rsidR="00E447E4">
        <w:t>significant</w:t>
      </w:r>
      <w:r>
        <w:t xml:space="preserve"> discussion on fundraising and what that can look like in the current </w:t>
      </w:r>
      <w:r w:rsidR="00832CC8">
        <w:t>Covid situation.</w:t>
      </w:r>
      <w:r w:rsidR="004C78D7">
        <w:t xml:space="preserve"> </w:t>
      </w:r>
      <w:r w:rsidR="00D32692">
        <w:t>It was asked</w:t>
      </w:r>
      <w:r w:rsidR="004C78D7">
        <w:t xml:space="preserve"> if</w:t>
      </w:r>
      <w:r w:rsidR="00CA7B3C">
        <w:t xml:space="preserve"> </w:t>
      </w:r>
      <w:r w:rsidR="003E76BB">
        <w:t>support</w:t>
      </w:r>
      <w:r w:rsidR="0079542E">
        <w:t xml:space="preserve"> </w:t>
      </w:r>
      <w:r w:rsidR="00CA7B3C">
        <w:t>could be given to</w:t>
      </w:r>
      <w:r w:rsidR="003E76BB">
        <w:t xml:space="preserve"> the breakfast program through “School Cash Online</w:t>
      </w:r>
      <w:r w:rsidR="0048419A">
        <w:t>,</w:t>
      </w:r>
      <w:r w:rsidR="003E76BB">
        <w:t>” as done in the past. It was mentioned there was an exception made here in December of 2020 because there was no fundraising allowed at all</w:t>
      </w:r>
      <w:r w:rsidR="004B119D">
        <w:t>. Marianne s</w:t>
      </w:r>
      <w:r w:rsidR="00C03FEB">
        <w:t>aid</w:t>
      </w:r>
      <w:r w:rsidR="004B119D">
        <w:t xml:space="preserve"> that the Board m</w:t>
      </w:r>
      <w:r w:rsidR="00C03FEB">
        <w:t>ight</w:t>
      </w:r>
      <w:r w:rsidR="004B119D">
        <w:t xml:space="preserve"> not go for this idea since it would be asking families </w:t>
      </w:r>
      <w:r w:rsidR="00C83626">
        <w:t>to give that may not have the means to do so</w:t>
      </w:r>
      <w:r w:rsidR="00FD4D32">
        <w:t>,</w:t>
      </w:r>
      <w:r w:rsidR="00C83626">
        <w:t xml:space="preserve"> and </w:t>
      </w:r>
      <w:r w:rsidR="00FA00E3">
        <w:t>we would not</w:t>
      </w:r>
      <w:r w:rsidR="001C6CF6">
        <w:t xml:space="preserve"> </w:t>
      </w:r>
      <w:r w:rsidR="00FA00E3">
        <w:t>want anyone to feel this is necessary.</w:t>
      </w:r>
      <w:r w:rsidR="004D2441">
        <w:t xml:space="preserve"> Marianne spoke </w:t>
      </w:r>
      <w:r w:rsidR="00FD1A0F">
        <w:t>about the</w:t>
      </w:r>
      <w:r w:rsidR="004D2441">
        <w:t xml:space="preserve"> general </w:t>
      </w:r>
      <w:r w:rsidR="00FD1A0F">
        <w:t>points for</w:t>
      </w:r>
      <w:r w:rsidR="004D2441">
        <w:t xml:space="preserve"> fundraising</w:t>
      </w:r>
      <w:r w:rsidR="00FD4D32">
        <w:t>,</w:t>
      </w:r>
      <w:r w:rsidR="004D2441">
        <w:t xml:space="preserve"> </w:t>
      </w:r>
      <w:r w:rsidR="00BE0648">
        <w:t>including:</w:t>
      </w:r>
    </w:p>
    <w:p w14:paraId="03E77AEF" w14:textId="77777777" w:rsidR="00BE0648" w:rsidRDefault="00BE0648" w:rsidP="0084399A">
      <w:pPr>
        <w:spacing w:after="0"/>
      </w:pPr>
    </w:p>
    <w:p w14:paraId="7A43F390" w14:textId="0BB27F7D" w:rsidR="0019148D" w:rsidRDefault="0019148D" w:rsidP="0084399A">
      <w:pPr>
        <w:spacing w:after="0"/>
      </w:pPr>
      <w:r>
        <w:t>-</w:t>
      </w:r>
      <w:r w:rsidR="009009BA">
        <w:t>fundraising has to be inclusive and meet the needs of everyone</w:t>
      </w:r>
    </w:p>
    <w:p w14:paraId="090044E3" w14:textId="26F49612" w:rsidR="003B6C16" w:rsidRDefault="00F60D8B" w:rsidP="0084399A">
      <w:pPr>
        <w:spacing w:after="0"/>
      </w:pPr>
      <w:r>
        <w:lastRenderedPageBreak/>
        <w:t>-The fundraising initiative</w:t>
      </w:r>
      <w:r w:rsidR="003B6C16">
        <w:t xml:space="preserve"> must be</w:t>
      </w:r>
      <w:r w:rsidR="002F6E0F">
        <w:t xml:space="preserve"> clearly</w:t>
      </w:r>
      <w:r w:rsidR="003B6C16">
        <w:t xml:space="preserve"> stated </w:t>
      </w:r>
      <w:r w:rsidR="002F6E0F">
        <w:t xml:space="preserve">(Breakfast Program, Scientists in the School, </w:t>
      </w:r>
      <w:r w:rsidR="003A4E0C">
        <w:t>New Playground, etc.)</w:t>
      </w:r>
    </w:p>
    <w:p w14:paraId="2BF8AFF2" w14:textId="366A3D26" w:rsidR="00BE0648" w:rsidRDefault="00BE0648" w:rsidP="0084399A">
      <w:pPr>
        <w:spacing w:after="0"/>
      </w:pPr>
      <w:r>
        <w:t>-promotion of gatherings is not permitted</w:t>
      </w:r>
      <w:r w:rsidR="001E7432">
        <w:t xml:space="preserve"> at this time</w:t>
      </w:r>
    </w:p>
    <w:p w14:paraId="646B0FEB" w14:textId="30B82D28" w:rsidR="000E137D" w:rsidRDefault="00BE0648" w:rsidP="0084399A">
      <w:pPr>
        <w:spacing w:after="0"/>
      </w:pPr>
      <w:r>
        <w:t>-</w:t>
      </w:r>
      <w:r w:rsidR="0019148D">
        <w:t>we can receive donations</w:t>
      </w:r>
      <w:r w:rsidR="007569B3">
        <w:t xml:space="preserve"> (not sure if we can promote/advertise publicly</w:t>
      </w:r>
      <w:r w:rsidR="000E137D">
        <w:t>, Marianne is happy to find out for us)</w:t>
      </w:r>
    </w:p>
    <w:p w14:paraId="4FF32F90" w14:textId="77777777" w:rsidR="003A4E0C" w:rsidRDefault="003A4E0C" w:rsidP="0084399A">
      <w:pPr>
        <w:spacing w:after="0"/>
      </w:pPr>
    </w:p>
    <w:p w14:paraId="726EF3A4" w14:textId="4CED0F7A" w:rsidR="003A4E0C" w:rsidRPr="001009C9" w:rsidRDefault="00DC59C3" w:rsidP="0084399A">
      <w:pPr>
        <w:spacing w:after="0"/>
      </w:pPr>
      <w:r>
        <w:t>Marianne mentioned that a good practice would be to have a goal at the start of the year. Since the meeting</w:t>
      </w:r>
      <w:r w:rsidR="00F60D8B">
        <w:t>,</w:t>
      </w:r>
      <w:r>
        <w:t xml:space="preserve"> she has provided Council with </w:t>
      </w:r>
      <w:r w:rsidR="0089495E">
        <w:t>materials to help with fun</w:t>
      </w:r>
      <w:r w:rsidR="00F60D8B">
        <w:t>d</w:t>
      </w:r>
      <w:r w:rsidR="0089495E">
        <w:t xml:space="preserve">raising. She said she is also happy to </w:t>
      </w:r>
      <w:r w:rsidR="0085594B">
        <w:t xml:space="preserve">receive a list of options to fundraise for approval. </w:t>
      </w:r>
    </w:p>
    <w:p w14:paraId="1FAFAB78" w14:textId="77777777" w:rsidR="005C51F4" w:rsidRDefault="005C51F4" w:rsidP="0084399A">
      <w:pPr>
        <w:spacing w:after="0"/>
      </w:pPr>
    </w:p>
    <w:p w14:paraId="39DBA47A" w14:textId="507C612F" w:rsidR="0038651A" w:rsidRDefault="0038651A" w:rsidP="0084399A">
      <w:pPr>
        <w:spacing w:after="0"/>
      </w:pPr>
      <w:r>
        <w:t>Adjournment:</w:t>
      </w:r>
    </w:p>
    <w:p w14:paraId="3A41A78D" w14:textId="45DA7C7F" w:rsidR="00D53DF9" w:rsidRDefault="00D56E13" w:rsidP="0084399A">
      <w:pPr>
        <w:spacing w:after="0"/>
      </w:pPr>
      <w:r>
        <w:t>Carly Ferris</w:t>
      </w:r>
      <w:r w:rsidR="00425099">
        <w:t xml:space="preserve"> adjourned the meeting at </w:t>
      </w:r>
      <w:r>
        <w:t>8</w:t>
      </w:r>
      <w:r w:rsidR="00425099">
        <w:t>:</w:t>
      </w:r>
      <w:r>
        <w:t>14</w:t>
      </w:r>
      <w:r w:rsidR="004518BD">
        <w:t xml:space="preserve"> </w:t>
      </w:r>
      <w:r>
        <w:t>PM</w:t>
      </w:r>
      <w:r w:rsidR="0038651A">
        <w:t xml:space="preserve">. </w:t>
      </w:r>
    </w:p>
    <w:p w14:paraId="03C58DCA" w14:textId="2572B059" w:rsidR="0038651A" w:rsidRPr="006502F8" w:rsidRDefault="00D56E13" w:rsidP="0084399A">
      <w:pPr>
        <w:spacing w:after="0"/>
      </w:pPr>
      <w:r>
        <w:t>N</w:t>
      </w:r>
      <w:r w:rsidR="009C2D66">
        <w:t xml:space="preserve">ext </w:t>
      </w:r>
      <w:r>
        <w:t>M</w:t>
      </w:r>
      <w:r w:rsidR="009C2D66">
        <w:t>eeting</w:t>
      </w:r>
      <w:r>
        <w:t xml:space="preserve">: </w:t>
      </w:r>
      <w:r w:rsidR="00846DF8">
        <w:t>Wednesday</w:t>
      </w:r>
      <w:r w:rsidR="0067430A">
        <w:t>,</w:t>
      </w:r>
      <w:r w:rsidR="00846DF8">
        <w:t xml:space="preserve"> March 5</w:t>
      </w:r>
      <w:r w:rsidR="00846DF8" w:rsidRPr="00846DF8">
        <w:rPr>
          <w:vertAlign w:val="superscript"/>
        </w:rPr>
        <w:t>th</w:t>
      </w:r>
      <w:r w:rsidR="00846DF8">
        <w:t>, 2022, 6:30 PM</w:t>
      </w:r>
    </w:p>
    <w:p w14:paraId="4CDD2F63" w14:textId="24911265" w:rsidR="0038651A" w:rsidRDefault="0038651A" w:rsidP="0084399A">
      <w:pPr>
        <w:spacing w:after="0"/>
      </w:pPr>
      <w:r>
        <w:t xml:space="preserve">Minutes Submitted By: </w:t>
      </w:r>
      <w:r w:rsidR="001122E5">
        <w:t>Melissa Irwin</w:t>
      </w:r>
    </w:p>
    <w:p w14:paraId="5C6FBADC" w14:textId="77777777" w:rsidR="0038651A" w:rsidRPr="0038651A" w:rsidRDefault="0038651A" w:rsidP="0084399A">
      <w:pPr>
        <w:spacing w:after="0"/>
      </w:pPr>
      <w:r>
        <w:t>Minutes Approved By:</w:t>
      </w:r>
      <w:r w:rsidR="006502F8">
        <w:t xml:space="preserve"> Executive &amp; Admin.</w:t>
      </w:r>
    </w:p>
    <w:p w14:paraId="45607837" w14:textId="77777777" w:rsidR="0084399A" w:rsidRDefault="0084399A" w:rsidP="0084399A">
      <w:pPr>
        <w:spacing w:after="0"/>
      </w:pPr>
    </w:p>
    <w:p w14:paraId="20F0BE35" w14:textId="77777777" w:rsidR="0084399A" w:rsidRDefault="0084399A" w:rsidP="0084399A">
      <w:pPr>
        <w:spacing w:after="0"/>
      </w:pPr>
    </w:p>
    <w:sectPr w:rsidR="0084399A">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2B59DD3" w14:textId="77777777" w:rsidR="008F02D0" w:rsidRDefault="008F02D0" w:rsidP="0084399A">
      <w:pPr>
        <w:spacing w:after="0" w:line="240" w:lineRule="auto"/>
      </w:pPr>
      <w:r>
        <w:separator/>
      </w:r>
    </w:p>
  </w:endnote>
  <w:endnote w:type="continuationSeparator" w:id="0">
    <w:p w14:paraId="66041C3B" w14:textId="77777777" w:rsidR="008F02D0" w:rsidRDefault="008F02D0" w:rsidP="0084399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8FCD09E" w14:textId="77777777" w:rsidR="008F02D0" w:rsidRDefault="008F02D0" w:rsidP="0084399A">
      <w:pPr>
        <w:spacing w:after="0" w:line="240" w:lineRule="auto"/>
      </w:pPr>
      <w:r>
        <w:separator/>
      </w:r>
    </w:p>
  </w:footnote>
  <w:footnote w:type="continuationSeparator" w:id="0">
    <w:p w14:paraId="4013DCCB" w14:textId="77777777" w:rsidR="008F02D0" w:rsidRDefault="008F02D0" w:rsidP="0084399A">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0MrM0sjA2tbA0tjBV0lEKTi0uzszPAykwNKgFAGmtiSktAAAA"/>
  </w:docVars>
  <w:rsids>
    <w:rsidRoot w:val="0084399A"/>
    <w:rsid w:val="00001ED2"/>
    <w:rsid w:val="0000312B"/>
    <w:rsid w:val="0000391F"/>
    <w:rsid w:val="00006C9A"/>
    <w:rsid w:val="00007D05"/>
    <w:rsid w:val="00016FBD"/>
    <w:rsid w:val="000208A8"/>
    <w:rsid w:val="00023298"/>
    <w:rsid w:val="00023EFE"/>
    <w:rsid w:val="00025075"/>
    <w:rsid w:val="00035C26"/>
    <w:rsid w:val="00037EA9"/>
    <w:rsid w:val="00040629"/>
    <w:rsid w:val="000410B3"/>
    <w:rsid w:val="0004508D"/>
    <w:rsid w:val="000521A8"/>
    <w:rsid w:val="000560E2"/>
    <w:rsid w:val="00056878"/>
    <w:rsid w:val="00057D7A"/>
    <w:rsid w:val="00062B2D"/>
    <w:rsid w:val="00062C23"/>
    <w:rsid w:val="0006413D"/>
    <w:rsid w:val="00064B1F"/>
    <w:rsid w:val="0006658E"/>
    <w:rsid w:val="00067D3A"/>
    <w:rsid w:val="000763C8"/>
    <w:rsid w:val="00077187"/>
    <w:rsid w:val="00084016"/>
    <w:rsid w:val="00084761"/>
    <w:rsid w:val="0008629E"/>
    <w:rsid w:val="00086EF8"/>
    <w:rsid w:val="000877E4"/>
    <w:rsid w:val="0009240A"/>
    <w:rsid w:val="00093A6F"/>
    <w:rsid w:val="0009593A"/>
    <w:rsid w:val="000A16B1"/>
    <w:rsid w:val="000A1B60"/>
    <w:rsid w:val="000A204E"/>
    <w:rsid w:val="000A29AD"/>
    <w:rsid w:val="000A2F73"/>
    <w:rsid w:val="000A43B0"/>
    <w:rsid w:val="000A5024"/>
    <w:rsid w:val="000A52A9"/>
    <w:rsid w:val="000A62C5"/>
    <w:rsid w:val="000B0405"/>
    <w:rsid w:val="000B1C45"/>
    <w:rsid w:val="000B5C9C"/>
    <w:rsid w:val="000B66BF"/>
    <w:rsid w:val="000C4E2B"/>
    <w:rsid w:val="000C5DE4"/>
    <w:rsid w:val="000C5FC3"/>
    <w:rsid w:val="000D06CE"/>
    <w:rsid w:val="000D2C18"/>
    <w:rsid w:val="000D3160"/>
    <w:rsid w:val="000D59C4"/>
    <w:rsid w:val="000D5F06"/>
    <w:rsid w:val="000E0E50"/>
    <w:rsid w:val="000E117D"/>
    <w:rsid w:val="000E137D"/>
    <w:rsid w:val="000E47CE"/>
    <w:rsid w:val="000E5764"/>
    <w:rsid w:val="000E5C6D"/>
    <w:rsid w:val="000E6EE7"/>
    <w:rsid w:val="000F205A"/>
    <w:rsid w:val="000F32CB"/>
    <w:rsid w:val="000F4499"/>
    <w:rsid w:val="000F6716"/>
    <w:rsid w:val="000F77C6"/>
    <w:rsid w:val="000F7BF8"/>
    <w:rsid w:val="001009C9"/>
    <w:rsid w:val="00100D08"/>
    <w:rsid w:val="001039BF"/>
    <w:rsid w:val="0010449F"/>
    <w:rsid w:val="001070BF"/>
    <w:rsid w:val="00110A0F"/>
    <w:rsid w:val="001122E5"/>
    <w:rsid w:val="00115BD0"/>
    <w:rsid w:val="00123492"/>
    <w:rsid w:val="0012406C"/>
    <w:rsid w:val="00124E8B"/>
    <w:rsid w:val="001254B9"/>
    <w:rsid w:val="00126322"/>
    <w:rsid w:val="00126578"/>
    <w:rsid w:val="00130581"/>
    <w:rsid w:val="00130691"/>
    <w:rsid w:val="00134C0D"/>
    <w:rsid w:val="00135838"/>
    <w:rsid w:val="0013589D"/>
    <w:rsid w:val="00136FF3"/>
    <w:rsid w:val="00145569"/>
    <w:rsid w:val="001459E2"/>
    <w:rsid w:val="0015052D"/>
    <w:rsid w:val="001514D4"/>
    <w:rsid w:val="00151784"/>
    <w:rsid w:val="00151D34"/>
    <w:rsid w:val="00152F83"/>
    <w:rsid w:val="00153941"/>
    <w:rsid w:val="001550AE"/>
    <w:rsid w:val="00156993"/>
    <w:rsid w:val="001575C8"/>
    <w:rsid w:val="00160951"/>
    <w:rsid w:val="00161897"/>
    <w:rsid w:val="00161C8F"/>
    <w:rsid w:val="00162C63"/>
    <w:rsid w:val="001644A4"/>
    <w:rsid w:val="00165185"/>
    <w:rsid w:val="00171682"/>
    <w:rsid w:val="001723B9"/>
    <w:rsid w:val="00176AA6"/>
    <w:rsid w:val="00180492"/>
    <w:rsid w:val="00182E0C"/>
    <w:rsid w:val="00183F8F"/>
    <w:rsid w:val="0018623C"/>
    <w:rsid w:val="00187560"/>
    <w:rsid w:val="00190D07"/>
    <w:rsid w:val="00190D15"/>
    <w:rsid w:val="0019148D"/>
    <w:rsid w:val="001927A9"/>
    <w:rsid w:val="00192919"/>
    <w:rsid w:val="00193987"/>
    <w:rsid w:val="00194DF5"/>
    <w:rsid w:val="001A0637"/>
    <w:rsid w:val="001A0C4B"/>
    <w:rsid w:val="001A1D30"/>
    <w:rsid w:val="001A1E21"/>
    <w:rsid w:val="001A2C9C"/>
    <w:rsid w:val="001A7AC2"/>
    <w:rsid w:val="001B4A76"/>
    <w:rsid w:val="001B4DC0"/>
    <w:rsid w:val="001B6A5E"/>
    <w:rsid w:val="001B71FD"/>
    <w:rsid w:val="001B728E"/>
    <w:rsid w:val="001C1741"/>
    <w:rsid w:val="001C30CA"/>
    <w:rsid w:val="001C6B4B"/>
    <w:rsid w:val="001C6CF6"/>
    <w:rsid w:val="001D028D"/>
    <w:rsid w:val="001D1CE0"/>
    <w:rsid w:val="001D6CCB"/>
    <w:rsid w:val="001D6D71"/>
    <w:rsid w:val="001E0A2A"/>
    <w:rsid w:val="001E26B2"/>
    <w:rsid w:val="001E4050"/>
    <w:rsid w:val="001E48AF"/>
    <w:rsid w:val="001E5ADE"/>
    <w:rsid w:val="001E5E5B"/>
    <w:rsid w:val="001E7432"/>
    <w:rsid w:val="001F1939"/>
    <w:rsid w:val="001F2976"/>
    <w:rsid w:val="001F3C6A"/>
    <w:rsid w:val="00207A61"/>
    <w:rsid w:val="00210220"/>
    <w:rsid w:val="00213EA3"/>
    <w:rsid w:val="00214C9F"/>
    <w:rsid w:val="00215894"/>
    <w:rsid w:val="00216C34"/>
    <w:rsid w:val="00217D61"/>
    <w:rsid w:val="00220648"/>
    <w:rsid w:val="00221061"/>
    <w:rsid w:val="002211E7"/>
    <w:rsid w:val="002218AD"/>
    <w:rsid w:val="0022304F"/>
    <w:rsid w:val="002254F6"/>
    <w:rsid w:val="002258E1"/>
    <w:rsid w:val="0022659E"/>
    <w:rsid w:val="00227266"/>
    <w:rsid w:val="00227658"/>
    <w:rsid w:val="0023109C"/>
    <w:rsid w:val="002362F4"/>
    <w:rsid w:val="002439B7"/>
    <w:rsid w:val="0024400C"/>
    <w:rsid w:val="00244329"/>
    <w:rsid w:val="00246089"/>
    <w:rsid w:val="002501DF"/>
    <w:rsid w:val="00251B0B"/>
    <w:rsid w:val="002549EA"/>
    <w:rsid w:val="00254AEE"/>
    <w:rsid w:val="00254FE9"/>
    <w:rsid w:val="002631D0"/>
    <w:rsid w:val="00266FCF"/>
    <w:rsid w:val="00267C88"/>
    <w:rsid w:val="00272E48"/>
    <w:rsid w:val="00280196"/>
    <w:rsid w:val="0028119D"/>
    <w:rsid w:val="00281CC3"/>
    <w:rsid w:val="00283F54"/>
    <w:rsid w:val="00284568"/>
    <w:rsid w:val="002857A8"/>
    <w:rsid w:val="00286B03"/>
    <w:rsid w:val="00291E8C"/>
    <w:rsid w:val="002921C2"/>
    <w:rsid w:val="0029238A"/>
    <w:rsid w:val="002926E6"/>
    <w:rsid w:val="00293377"/>
    <w:rsid w:val="00293737"/>
    <w:rsid w:val="00294B74"/>
    <w:rsid w:val="002954B2"/>
    <w:rsid w:val="00295A16"/>
    <w:rsid w:val="00296FA5"/>
    <w:rsid w:val="002A682E"/>
    <w:rsid w:val="002B068F"/>
    <w:rsid w:val="002B0888"/>
    <w:rsid w:val="002B1AB2"/>
    <w:rsid w:val="002B1D8F"/>
    <w:rsid w:val="002B26C2"/>
    <w:rsid w:val="002B2A4C"/>
    <w:rsid w:val="002B5D49"/>
    <w:rsid w:val="002C3B6F"/>
    <w:rsid w:val="002C41E4"/>
    <w:rsid w:val="002C6EB8"/>
    <w:rsid w:val="002D0C81"/>
    <w:rsid w:val="002D2B8F"/>
    <w:rsid w:val="002D68A7"/>
    <w:rsid w:val="002D69B1"/>
    <w:rsid w:val="002E2B87"/>
    <w:rsid w:val="002E38C7"/>
    <w:rsid w:val="002E40E7"/>
    <w:rsid w:val="002E78D0"/>
    <w:rsid w:val="002E7CBF"/>
    <w:rsid w:val="002F2B3E"/>
    <w:rsid w:val="002F4206"/>
    <w:rsid w:val="002F4803"/>
    <w:rsid w:val="002F6E0F"/>
    <w:rsid w:val="002F7FA5"/>
    <w:rsid w:val="00302037"/>
    <w:rsid w:val="003027B2"/>
    <w:rsid w:val="0030709B"/>
    <w:rsid w:val="00312167"/>
    <w:rsid w:val="00316860"/>
    <w:rsid w:val="00317399"/>
    <w:rsid w:val="003210A2"/>
    <w:rsid w:val="00321842"/>
    <w:rsid w:val="00322172"/>
    <w:rsid w:val="003228F8"/>
    <w:rsid w:val="0032423A"/>
    <w:rsid w:val="003245AE"/>
    <w:rsid w:val="00325DC4"/>
    <w:rsid w:val="00326BD5"/>
    <w:rsid w:val="003312D6"/>
    <w:rsid w:val="00333677"/>
    <w:rsid w:val="00334736"/>
    <w:rsid w:val="003355BF"/>
    <w:rsid w:val="00335F09"/>
    <w:rsid w:val="0033788C"/>
    <w:rsid w:val="00340780"/>
    <w:rsid w:val="00344221"/>
    <w:rsid w:val="0034517A"/>
    <w:rsid w:val="00345691"/>
    <w:rsid w:val="00345EF2"/>
    <w:rsid w:val="003470C5"/>
    <w:rsid w:val="00350C4A"/>
    <w:rsid w:val="00351FAC"/>
    <w:rsid w:val="00353308"/>
    <w:rsid w:val="00354651"/>
    <w:rsid w:val="00357E02"/>
    <w:rsid w:val="00360B8F"/>
    <w:rsid w:val="00360C96"/>
    <w:rsid w:val="003626E0"/>
    <w:rsid w:val="0036415C"/>
    <w:rsid w:val="0036477A"/>
    <w:rsid w:val="00367C28"/>
    <w:rsid w:val="003719C2"/>
    <w:rsid w:val="0037350E"/>
    <w:rsid w:val="00374D05"/>
    <w:rsid w:val="0037507E"/>
    <w:rsid w:val="00375785"/>
    <w:rsid w:val="00376F7D"/>
    <w:rsid w:val="00383284"/>
    <w:rsid w:val="003850A8"/>
    <w:rsid w:val="0038651A"/>
    <w:rsid w:val="003904D9"/>
    <w:rsid w:val="00396A23"/>
    <w:rsid w:val="003A198F"/>
    <w:rsid w:val="003A4820"/>
    <w:rsid w:val="003A4E0C"/>
    <w:rsid w:val="003B013E"/>
    <w:rsid w:val="003B2A57"/>
    <w:rsid w:val="003B442D"/>
    <w:rsid w:val="003B52A8"/>
    <w:rsid w:val="003B618B"/>
    <w:rsid w:val="003B6C16"/>
    <w:rsid w:val="003C05DF"/>
    <w:rsid w:val="003C2D12"/>
    <w:rsid w:val="003D0ACA"/>
    <w:rsid w:val="003D261D"/>
    <w:rsid w:val="003E0154"/>
    <w:rsid w:val="003E0242"/>
    <w:rsid w:val="003E0E32"/>
    <w:rsid w:val="003E149E"/>
    <w:rsid w:val="003E18E3"/>
    <w:rsid w:val="003E2E0F"/>
    <w:rsid w:val="003E4DB6"/>
    <w:rsid w:val="003E7247"/>
    <w:rsid w:val="003E76BB"/>
    <w:rsid w:val="003E78AB"/>
    <w:rsid w:val="003E79A3"/>
    <w:rsid w:val="003F03AA"/>
    <w:rsid w:val="003F1B04"/>
    <w:rsid w:val="003F68E2"/>
    <w:rsid w:val="003F6BD3"/>
    <w:rsid w:val="00401C27"/>
    <w:rsid w:val="004020F0"/>
    <w:rsid w:val="0040335D"/>
    <w:rsid w:val="00404B80"/>
    <w:rsid w:val="00405FD5"/>
    <w:rsid w:val="00406C99"/>
    <w:rsid w:val="004072A5"/>
    <w:rsid w:val="004076EF"/>
    <w:rsid w:val="00412B59"/>
    <w:rsid w:val="00413E91"/>
    <w:rsid w:val="00417C5B"/>
    <w:rsid w:val="00425099"/>
    <w:rsid w:val="00425230"/>
    <w:rsid w:val="00427525"/>
    <w:rsid w:val="004279B1"/>
    <w:rsid w:val="0043057E"/>
    <w:rsid w:val="00431068"/>
    <w:rsid w:val="00432B12"/>
    <w:rsid w:val="00434ADC"/>
    <w:rsid w:val="0043540E"/>
    <w:rsid w:val="00437187"/>
    <w:rsid w:val="00440414"/>
    <w:rsid w:val="004518BD"/>
    <w:rsid w:val="00452C74"/>
    <w:rsid w:val="00455346"/>
    <w:rsid w:val="004571AA"/>
    <w:rsid w:val="0046336C"/>
    <w:rsid w:val="00464488"/>
    <w:rsid w:val="00466236"/>
    <w:rsid w:val="004721D5"/>
    <w:rsid w:val="00472B43"/>
    <w:rsid w:val="0047521D"/>
    <w:rsid w:val="0048031E"/>
    <w:rsid w:val="0048419A"/>
    <w:rsid w:val="004851A1"/>
    <w:rsid w:val="00487BE1"/>
    <w:rsid w:val="00492AFC"/>
    <w:rsid w:val="004969E7"/>
    <w:rsid w:val="004A0356"/>
    <w:rsid w:val="004A2D9C"/>
    <w:rsid w:val="004A37E6"/>
    <w:rsid w:val="004A4FF4"/>
    <w:rsid w:val="004B0BC5"/>
    <w:rsid w:val="004B119D"/>
    <w:rsid w:val="004B1B44"/>
    <w:rsid w:val="004B692C"/>
    <w:rsid w:val="004C0353"/>
    <w:rsid w:val="004C61A2"/>
    <w:rsid w:val="004C61E9"/>
    <w:rsid w:val="004C623C"/>
    <w:rsid w:val="004C78D7"/>
    <w:rsid w:val="004D0072"/>
    <w:rsid w:val="004D2441"/>
    <w:rsid w:val="004E04C6"/>
    <w:rsid w:val="004E074B"/>
    <w:rsid w:val="004E2AEC"/>
    <w:rsid w:val="004F06D9"/>
    <w:rsid w:val="004F07B8"/>
    <w:rsid w:val="004F0C77"/>
    <w:rsid w:val="004F0CE6"/>
    <w:rsid w:val="004F137D"/>
    <w:rsid w:val="004F4D6B"/>
    <w:rsid w:val="004F5DA4"/>
    <w:rsid w:val="004F622A"/>
    <w:rsid w:val="004F69D9"/>
    <w:rsid w:val="00500037"/>
    <w:rsid w:val="005006D6"/>
    <w:rsid w:val="005029A0"/>
    <w:rsid w:val="0050370A"/>
    <w:rsid w:val="00503F71"/>
    <w:rsid w:val="00507285"/>
    <w:rsid w:val="0051072E"/>
    <w:rsid w:val="005107CC"/>
    <w:rsid w:val="005133BB"/>
    <w:rsid w:val="00513DC0"/>
    <w:rsid w:val="00514469"/>
    <w:rsid w:val="00515755"/>
    <w:rsid w:val="00520157"/>
    <w:rsid w:val="00521ACE"/>
    <w:rsid w:val="0052297E"/>
    <w:rsid w:val="005344B2"/>
    <w:rsid w:val="005352C4"/>
    <w:rsid w:val="005368E3"/>
    <w:rsid w:val="00537654"/>
    <w:rsid w:val="005401CD"/>
    <w:rsid w:val="00540C7F"/>
    <w:rsid w:val="005452AB"/>
    <w:rsid w:val="00545826"/>
    <w:rsid w:val="00546157"/>
    <w:rsid w:val="005508D4"/>
    <w:rsid w:val="005508EF"/>
    <w:rsid w:val="00564BA5"/>
    <w:rsid w:val="00566285"/>
    <w:rsid w:val="00573B6E"/>
    <w:rsid w:val="0057414E"/>
    <w:rsid w:val="0057486E"/>
    <w:rsid w:val="00576685"/>
    <w:rsid w:val="00576D32"/>
    <w:rsid w:val="00581881"/>
    <w:rsid w:val="0058435B"/>
    <w:rsid w:val="00586514"/>
    <w:rsid w:val="005910D3"/>
    <w:rsid w:val="005928DC"/>
    <w:rsid w:val="005939D6"/>
    <w:rsid w:val="00593EF7"/>
    <w:rsid w:val="00595B37"/>
    <w:rsid w:val="005A24BC"/>
    <w:rsid w:val="005A31CF"/>
    <w:rsid w:val="005A54A8"/>
    <w:rsid w:val="005A7C8C"/>
    <w:rsid w:val="005A7EA1"/>
    <w:rsid w:val="005B1199"/>
    <w:rsid w:val="005B19D3"/>
    <w:rsid w:val="005B1A3E"/>
    <w:rsid w:val="005B1CEE"/>
    <w:rsid w:val="005B1D8D"/>
    <w:rsid w:val="005B3C0A"/>
    <w:rsid w:val="005B3E59"/>
    <w:rsid w:val="005B759A"/>
    <w:rsid w:val="005C030F"/>
    <w:rsid w:val="005C2545"/>
    <w:rsid w:val="005C2D3B"/>
    <w:rsid w:val="005C51F4"/>
    <w:rsid w:val="005C574F"/>
    <w:rsid w:val="005D0314"/>
    <w:rsid w:val="005E085C"/>
    <w:rsid w:val="005E18D0"/>
    <w:rsid w:val="005E2C04"/>
    <w:rsid w:val="005E4444"/>
    <w:rsid w:val="005E4AB4"/>
    <w:rsid w:val="005E52C0"/>
    <w:rsid w:val="005E667E"/>
    <w:rsid w:val="005F0D0B"/>
    <w:rsid w:val="005F1C02"/>
    <w:rsid w:val="005F2C82"/>
    <w:rsid w:val="005F739B"/>
    <w:rsid w:val="0060079C"/>
    <w:rsid w:val="0060526A"/>
    <w:rsid w:val="00606330"/>
    <w:rsid w:val="006133A3"/>
    <w:rsid w:val="00613546"/>
    <w:rsid w:val="006155BA"/>
    <w:rsid w:val="00616E4D"/>
    <w:rsid w:val="00622143"/>
    <w:rsid w:val="0062421C"/>
    <w:rsid w:val="00624C78"/>
    <w:rsid w:val="00625794"/>
    <w:rsid w:val="00625A46"/>
    <w:rsid w:val="00626AA7"/>
    <w:rsid w:val="00630F49"/>
    <w:rsid w:val="00631C5B"/>
    <w:rsid w:val="00632380"/>
    <w:rsid w:val="006375E1"/>
    <w:rsid w:val="00637C53"/>
    <w:rsid w:val="00640502"/>
    <w:rsid w:val="00642800"/>
    <w:rsid w:val="00644B19"/>
    <w:rsid w:val="00646BAE"/>
    <w:rsid w:val="0064721F"/>
    <w:rsid w:val="006502F8"/>
    <w:rsid w:val="00650648"/>
    <w:rsid w:val="006508C2"/>
    <w:rsid w:val="00654274"/>
    <w:rsid w:val="006564B7"/>
    <w:rsid w:val="00657E8B"/>
    <w:rsid w:val="00663461"/>
    <w:rsid w:val="00665A25"/>
    <w:rsid w:val="00672342"/>
    <w:rsid w:val="00673FEF"/>
    <w:rsid w:val="0067430A"/>
    <w:rsid w:val="00676183"/>
    <w:rsid w:val="006773ED"/>
    <w:rsid w:val="00683CAB"/>
    <w:rsid w:val="00693BE4"/>
    <w:rsid w:val="00693C28"/>
    <w:rsid w:val="006964A9"/>
    <w:rsid w:val="00696759"/>
    <w:rsid w:val="00697336"/>
    <w:rsid w:val="006A00EF"/>
    <w:rsid w:val="006A1927"/>
    <w:rsid w:val="006A535A"/>
    <w:rsid w:val="006A5C96"/>
    <w:rsid w:val="006B1028"/>
    <w:rsid w:val="006B2C21"/>
    <w:rsid w:val="006B45BC"/>
    <w:rsid w:val="006B494E"/>
    <w:rsid w:val="006B6927"/>
    <w:rsid w:val="006C0298"/>
    <w:rsid w:val="006C4BCF"/>
    <w:rsid w:val="006C6E6D"/>
    <w:rsid w:val="006D590E"/>
    <w:rsid w:val="006D5FE5"/>
    <w:rsid w:val="006D6115"/>
    <w:rsid w:val="006D6DAF"/>
    <w:rsid w:val="006D7999"/>
    <w:rsid w:val="006E069C"/>
    <w:rsid w:val="006E30DE"/>
    <w:rsid w:val="006E36C6"/>
    <w:rsid w:val="006E593B"/>
    <w:rsid w:val="006F15C9"/>
    <w:rsid w:val="006F28DE"/>
    <w:rsid w:val="006F427E"/>
    <w:rsid w:val="006F694C"/>
    <w:rsid w:val="006F6ACF"/>
    <w:rsid w:val="006F7DEE"/>
    <w:rsid w:val="0070087C"/>
    <w:rsid w:val="0070168C"/>
    <w:rsid w:val="0070338F"/>
    <w:rsid w:val="00704A41"/>
    <w:rsid w:val="00706854"/>
    <w:rsid w:val="0071424C"/>
    <w:rsid w:val="007145DC"/>
    <w:rsid w:val="00714AC8"/>
    <w:rsid w:val="00715407"/>
    <w:rsid w:val="00720918"/>
    <w:rsid w:val="0072265B"/>
    <w:rsid w:val="007227DF"/>
    <w:rsid w:val="00723A3B"/>
    <w:rsid w:val="0072500F"/>
    <w:rsid w:val="007257BC"/>
    <w:rsid w:val="0072594B"/>
    <w:rsid w:val="00730158"/>
    <w:rsid w:val="00732175"/>
    <w:rsid w:val="00735A86"/>
    <w:rsid w:val="00736103"/>
    <w:rsid w:val="00737F67"/>
    <w:rsid w:val="00741C43"/>
    <w:rsid w:val="00741D7C"/>
    <w:rsid w:val="00741F8F"/>
    <w:rsid w:val="00742819"/>
    <w:rsid w:val="00743C63"/>
    <w:rsid w:val="00751D7D"/>
    <w:rsid w:val="00754675"/>
    <w:rsid w:val="007569B3"/>
    <w:rsid w:val="007570E0"/>
    <w:rsid w:val="007647EC"/>
    <w:rsid w:val="00764AE9"/>
    <w:rsid w:val="0076584C"/>
    <w:rsid w:val="00766233"/>
    <w:rsid w:val="00766312"/>
    <w:rsid w:val="00767EFC"/>
    <w:rsid w:val="007709E1"/>
    <w:rsid w:val="00771535"/>
    <w:rsid w:val="00772CB1"/>
    <w:rsid w:val="00774072"/>
    <w:rsid w:val="00774718"/>
    <w:rsid w:val="00774BDC"/>
    <w:rsid w:val="007825FD"/>
    <w:rsid w:val="0078560F"/>
    <w:rsid w:val="00785BEC"/>
    <w:rsid w:val="007864D7"/>
    <w:rsid w:val="0078730B"/>
    <w:rsid w:val="00790BD9"/>
    <w:rsid w:val="007926B8"/>
    <w:rsid w:val="007934D5"/>
    <w:rsid w:val="0079542E"/>
    <w:rsid w:val="00797B0E"/>
    <w:rsid w:val="007A057E"/>
    <w:rsid w:val="007A1059"/>
    <w:rsid w:val="007A1FEB"/>
    <w:rsid w:val="007A2D1B"/>
    <w:rsid w:val="007A4949"/>
    <w:rsid w:val="007A5A1B"/>
    <w:rsid w:val="007B24C3"/>
    <w:rsid w:val="007B3A04"/>
    <w:rsid w:val="007B5BBC"/>
    <w:rsid w:val="007B7C94"/>
    <w:rsid w:val="007C15A2"/>
    <w:rsid w:val="007C3C60"/>
    <w:rsid w:val="007C4BD5"/>
    <w:rsid w:val="007C5065"/>
    <w:rsid w:val="007C5496"/>
    <w:rsid w:val="007C5532"/>
    <w:rsid w:val="007C79EA"/>
    <w:rsid w:val="007D1808"/>
    <w:rsid w:val="007D2F15"/>
    <w:rsid w:val="007D50AB"/>
    <w:rsid w:val="007D5E22"/>
    <w:rsid w:val="007E342C"/>
    <w:rsid w:val="007E7EC5"/>
    <w:rsid w:val="007F3218"/>
    <w:rsid w:val="007F34CC"/>
    <w:rsid w:val="008002CC"/>
    <w:rsid w:val="00801E1E"/>
    <w:rsid w:val="008021DF"/>
    <w:rsid w:val="008068EB"/>
    <w:rsid w:val="00810A4B"/>
    <w:rsid w:val="00811CC8"/>
    <w:rsid w:val="00813072"/>
    <w:rsid w:val="008133B2"/>
    <w:rsid w:val="00816DCA"/>
    <w:rsid w:val="0082142A"/>
    <w:rsid w:val="0082378F"/>
    <w:rsid w:val="00823A79"/>
    <w:rsid w:val="008255A3"/>
    <w:rsid w:val="008260C6"/>
    <w:rsid w:val="008261CB"/>
    <w:rsid w:val="00827A03"/>
    <w:rsid w:val="0083005F"/>
    <w:rsid w:val="0083232F"/>
    <w:rsid w:val="00832CC8"/>
    <w:rsid w:val="008335A3"/>
    <w:rsid w:val="0083426A"/>
    <w:rsid w:val="008349EA"/>
    <w:rsid w:val="00834A63"/>
    <w:rsid w:val="00836DFF"/>
    <w:rsid w:val="00841404"/>
    <w:rsid w:val="008417C2"/>
    <w:rsid w:val="00842D70"/>
    <w:rsid w:val="0084351F"/>
    <w:rsid w:val="0084399A"/>
    <w:rsid w:val="00846964"/>
    <w:rsid w:val="00846DF8"/>
    <w:rsid w:val="00852231"/>
    <w:rsid w:val="00852DFD"/>
    <w:rsid w:val="008547B5"/>
    <w:rsid w:val="0085594B"/>
    <w:rsid w:val="00856067"/>
    <w:rsid w:val="0086660A"/>
    <w:rsid w:val="00866AAC"/>
    <w:rsid w:val="008676D7"/>
    <w:rsid w:val="00872CBB"/>
    <w:rsid w:val="00873C97"/>
    <w:rsid w:val="00875B29"/>
    <w:rsid w:val="00881AD5"/>
    <w:rsid w:val="00882FF7"/>
    <w:rsid w:val="00883F11"/>
    <w:rsid w:val="00885333"/>
    <w:rsid w:val="00887CDA"/>
    <w:rsid w:val="0089052A"/>
    <w:rsid w:val="00890AE4"/>
    <w:rsid w:val="0089495E"/>
    <w:rsid w:val="0089673A"/>
    <w:rsid w:val="00897EC6"/>
    <w:rsid w:val="008A2867"/>
    <w:rsid w:val="008A3AAA"/>
    <w:rsid w:val="008A45E6"/>
    <w:rsid w:val="008A54B9"/>
    <w:rsid w:val="008B23A9"/>
    <w:rsid w:val="008B660C"/>
    <w:rsid w:val="008B76F2"/>
    <w:rsid w:val="008C2914"/>
    <w:rsid w:val="008C74E8"/>
    <w:rsid w:val="008D1F83"/>
    <w:rsid w:val="008D5ED6"/>
    <w:rsid w:val="008D7D51"/>
    <w:rsid w:val="008E3883"/>
    <w:rsid w:val="008E44C5"/>
    <w:rsid w:val="008E4FE6"/>
    <w:rsid w:val="008E7D8B"/>
    <w:rsid w:val="008F02D0"/>
    <w:rsid w:val="008F06F1"/>
    <w:rsid w:val="008F0CB8"/>
    <w:rsid w:val="008F107B"/>
    <w:rsid w:val="008F2CBE"/>
    <w:rsid w:val="0090096F"/>
    <w:rsid w:val="009009BA"/>
    <w:rsid w:val="0090277D"/>
    <w:rsid w:val="00904AFC"/>
    <w:rsid w:val="0090779E"/>
    <w:rsid w:val="00913A26"/>
    <w:rsid w:val="00921718"/>
    <w:rsid w:val="00921BAB"/>
    <w:rsid w:val="00923113"/>
    <w:rsid w:val="0092586E"/>
    <w:rsid w:val="0093083D"/>
    <w:rsid w:val="00930D4F"/>
    <w:rsid w:val="00931261"/>
    <w:rsid w:val="00931322"/>
    <w:rsid w:val="00935EA9"/>
    <w:rsid w:val="009372D7"/>
    <w:rsid w:val="00943453"/>
    <w:rsid w:val="009455A2"/>
    <w:rsid w:val="00945BCD"/>
    <w:rsid w:val="009520EE"/>
    <w:rsid w:val="00952A75"/>
    <w:rsid w:val="0095326F"/>
    <w:rsid w:val="00960840"/>
    <w:rsid w:val="009610C2"/>
    <w:rsid w:val="00965E9E"/>
    <w:rsid w:val="00970950"/>
    <w:rsid w:val="009826AE"/>
    <w:rsid w:val="009834D6"/>
    <w:rsid w:val="00985573"/>
    <w:rsid w:val="00991363"/>
    <w:rsid w:val="00993563"/>
    <w:rsid w:val="00994EB9"/>
    <w:rsid w:val="00995E8E"/>
    <w:rsid w:val="009A0EEA"/>
    <w:rsid w:val="009B786D"/>
    <w:rsid w:val="009C0B92"/>
    <w:rsid w:val="009C1717"/>
    <w:rsid w:val="009C1F8C"/>
    <w:rsid w:val="009C2D66"/>
    <w:rsid w:val="009C3848"/>
    <w:rsid w:val="009C4FE3"/>
    <w:rsid w:val="009C64F2"/>
    <w:rsid w:val="009D323B"/>
    <w:rsid w:val="009D4993"/>
    <w:rsid w:val="009D57D1"/>
    <w:rsid w:val="009E0B58"/>
    <w:rsid w:val="009E10C1"/>
    <w:rsid w:val="009E30DE"/>
    <w:rsid w:val="009E5770"/>
    <w:rsid w:val="009F379A"/>
    <w:rsid w:val="009F3862"/>
    <w:rsid w:val="009F4182"/>
    <w:rsid w:val="00A02B11"/>
    <w:rsid w:val="00A02BE0"/>
    <w:rsid w:val="00A128F2"/>
    <w:rsid w:val="00A13103"/>
    <w:rsid w:val="00A139A7"/>
    <w:rsid w:val="00A218D1"/>
    <w:rsid w:val="00A25094"/>
    <w:rsid w:val="00A25F78"/>
    <w:rsid w:val="00A4249D"/>
    <w:rsid w:val="00A44C73"/>
    <w:rsid w:val="00A47344"/>
    <w:rsid w:val="00A57B73"/>
    <w:rsid w:val="00A617B7"/>
    <w:rsid w:val="00A63998"/>
    <w:rsid w:val="00A65660"/>
    <w:rsid w:val="00A67857"/>
    <w:rsid w:val="00A700CD"/>
    <w:rsid w:val="00A806E7"/>
    <w:rsid w:val="00A80E83"/>
    <w:rsid w:val="00A83D66"/>
    <w:rsid w:val="00A84DED"/>
    <w:rsid w:val="00A8588C"/>
    <w:rsid w:val="00A92BBC"/>
    <w:rsid w:val="00A92E3B"/>
    <w:rsid w:val="00A95B9F"/>
    <w:rsid w:val="00A96CC7"/>
    <w:rsid w:val="00A97725"/>
    <w:rsid w:val="00AA35A1"/>
    <w:rsid w:val="00AA5210"/>
    <w:rsid w:val="00AA641B"/>
    <w:rsid w:val="00AB0D03"/>
    <w:rsid w:val="00AC621D"/>
    <w:rsid w:val="00AC62F9"/>
    <w:rsid w:val="00AD42DB"/>
    <w:rsid w:val="00AD7651"/>
    <w:rsid w:val="00AD7C76"/>
    <w:rsid w:val="00AE5B25"/>
    <w:rsid w:val="00AE60EE"/>
    <w:rsid w:val="00AF2050"/>
    <w:rsid w:val="00AF3F49"/>
    <w:rsid w:val="00AF6435"/>
    <w:rsid w:val="00B00439"/>
    <w:rsid w:val="00B00536"/>
    <w:rsid w:val="00B00B7B"/>
    <w:rsid w:val="00B01F85"/>
    <w:rsid w:val="00B07C41"/>
    <w:rsid w:val="00B11E0E"/>
    <w:rsid w:val="00B1355B"/>
    <w:rsid w:val="00B14F69"/>
    <w:rsid w:val="00B20BC2"/>
    <w:rsid w:val="00B25052"/>
    <w:rsid w:val="00B25DE6"/>
    <w:rsid w:val="00B279D2"/>
    <w:rsid w:val="00B3242C"/>
    <w:rsid w:val="00B32BB4"/>
    <w:rsid w:val="00B458C1"/>
    <w:rsid w:val="00B45DB4"/>
    <w:rsid w:val="00B4611D"/>
    <w:rsid w:val="00B50E60"/>
    <w:rsid w:val="00B51EDA"/>
    <w:rsid w:val="00B52D38"/>
    <w:rsid w:val="00B55966"/>
    <w:rsid w:val="00B63F18"/>
    <w:rsid w:val="00B65A87"/>
    <w:rsid w:val="00B70185"/>
    <w:rsid w:val="00B70B46"/>
    <w:rsid w:val="00B7677C"/>
    <w:rsid w:val="00B7696D"/>
    <w:rsid w:val="00B77D19"/>
    <w:rsid w:val="00B80A85"/>
    <w:rsid w:val="00B81BFC"/>
    <w:rsid w:val="00B829DD"/>
    <w:rsid w:val="00B82D3C"/>
    <w:rsid w:val="00B82FE0"/>
    <w:rsid w:val="00B8322C"/>
    <w:rsid w:val="00B83958"/>
    <w:rsid w:val="00B9254C"/>
    <w:rsid w:val="00B93984"/>
    <w:rsid w:val="00B94440"/>
    <w:rsid w:val="00B94845"/>
    <w:rsid w:val="00BA0EC1"/>
    <w:rsid w:val="00BA142A"/>
    <w:rsid w:val="00BA1A1D"/>
    <w:rsid w:val="00BA20D6"/>
    <w:rsid w:val="00BA389A"/>
    <w:rsid w:val="00BA405A"/>
    <w:rsid w:val="00BA45CE"/>
    <w:rsid w:val="00BB0CAC"/>
    <w:rsid w:val="00BB1302"/>
    <w:rsid w:val="00BB1638"/>
    <w:rsid w:val="00BB26F8"/>
    <w:rsid w:val="00BB3114"/>
    <w:rsid w:val="00BB3DF1"/>
    <w:rsid w:val="00BB4420"/>
    <w:rsid w:val="00BC12EA"/>
    <w:rsid w:val="00BC33D3"/>
    <w:rsid w:val="00BC50EF"/>
    <w:rsid w:val="00BC7422"/>
    <w:rsid w:val="00BD2964"/>
    <w:rsid w:val="00BD337A"/>
    <w:rsid w:val="00BD4E05"/>
    <w:rsid w:val="00BD6A43"/>
    <w:rsid w:val="00BE0166"/>
    <w:rsid w:val="00BE0648"/>
    <w:rsid w:val="00BE2F4F"/>
    <w:rsid w:val="00BE39A2"/>
    <w:rsid w:val="00BE52E3"/>
    <w:rsid w:val="00BE79C0"/>
    <w:rsid w:val="00BF1BC8"/>
    <w:rsid w:val="00BF2154"/>
    <w:rsid w:val="00BF5B52"/>
    <w:rsid w:val="00BF6A33"/>
    <w:rsid w:val="00C03FEB"/>
    <w:rsid w:val="00C05408"/>
    <w:rsid w:val="00C05D6C"/>
    <w:rsid w:val="00C102A0"/>
    <w:rsid w:val="00C118F7"/>
    <w:rsid w:val="00C147D3"/>
    <w:rsid w:val="00C208FE"/>
    <w:rsid w:val="00C244FC"/>
    <w:rsid w:val="00C279C2"/>
    <w:rsid w:val="00C3172E"/>
    <w:rsid w:val="00C33584"/>
    <w:rsid w:val="00C33A45"/>
    <w:rsid w:val="00C35F8B"/>
    <w:rsid w:val="00C36814"/>
    <w:rsid w:val="00C36857"/>
    <w:rsid w:val="00C369A6"/>
    <w:rsid w:val="00C41247"/>
    <w:rsid w:val="00C43EF6"/>
    <w:rsid w:val="00C46BB2"/>
    <w:rsid w:val="00C47908"/>
    <w:rsid w:val="00C52155"/>
    <w:rsid w:val="00C55840"/>
    <w:rsid w:val="00C55F77"/>
    <w:rsid w:val="00C57FB8"/>
    <w:rsid w:val="00C616CD"/>
    <w:rsid w:val="00C628C6"/>
    <w:rsid w:val="00C64098"/>
    <w:rsid w:val="00C6505B"/>
    <w:rsid w:val="00C73588"/>
    <w:rsid w:val="00C74279"/>
    <w:rsid w:val="00C749F7"/>
    <w:rsid w:val="00C75881"/>
    <w:rsid w:val="00C75F1C"/>
    <w:rsid w:val="00C76E71"/>
    <w:rsid w:val="00C77051"/>
    <w:rsid w:val="00C773C8"/>
    <w:rsid w:val="00C77DDD"/>
    <w:rsid w:val="00C80580"/>
    <w:rsid w:val="00C80969"/>
    <w:rsid w:val="00C8130E"/>
    <w:rsid w:val="00C83491"/>
    <w:rsid w:val="00C83626"/>
    <w:rsid w:val="00C83CED"/>
    <w:rsid w:val="00C84921"/>
    <w:rsid w:val="00C85324"/>
    <w:rsid w:val="00C920D1"/>
    <w:rsid w:val="00C93474"/>
    <w:rsid w:val="00C9406B"/>
    <w:rsid w:val="00CA030A"/>
    <w:rsid w:val="00CA10FC"/>
    <w:rsid w:val="00CA168F"/>
    <w:rsid w:val="00CA2021"/>
    <w:rsid w:val="00CA2EF0"/>
    <w:rsid w:val="00CA456C"/>
    <w:rsid w:val="00CA6031"/>
    <w:rsid w:val="00CA7710"/>
    <w:rsid w:val="00CA7B3C"/>
    <w:rsid w:val="00CB4A51"/>
    <w:rsid w:val="00CB6EC7"/>
    <w:rsid w:val="00CB7314"/>
    <w:rsid w:val="00CC33D0"/>
    <w:rsid w:val="00CC4E72"/>
    <w:rsid w:val="00CC7669"/>
    <w:rsid w:val="00CD12B1"/>
    <w:rsid w:val="00CD22D1"/>
    <w:rsid w:val="00CD245F"/>
    <w:rsid w:val="00CD409E"/>
    <w:rsid w:val="00CD42BA"/>
    <w:rsid w:val="00CD5B94"/>
    <w:rsid w:val="00CE0BFD"/>
    <w:rsid w:val="00CE0CA4"/>
    <w:rsid w:val="00CE60BD"/>
    <w:rsid w:val="00CE77DA"/>
    <w:rsid w:val="00CF07B6"/>
    <w:rsid w:val="00CF3395"/>
    <w:rsid w:val="00CF45FE"/>
    <w:rsid w:val="00CF61B1"/>
    <w:rsid w:val="00CF6F7E"/>
    <w:rsid w:val="00D077E4"/>
    <w:rsid w:val="00D11505"/>
    <w:rsid w:val="00D12D49"/>
    <w:rsid w:val="00D16E7A"/>
    <w:rsid w:val="00D1710A"/>
    <w:rsid w:val="00D20AAA"/>
    <w:rsid w:val="00D245D4"/>
    <w:rsid w:val="00D26F1D"/>
    <w:rsid w:val="00D31279"/>
    <w:rsid w:val="00D31BB8"/>
    <w:rsid w:val="00D32692"/>
    <w:rsid w:val="00D333DB"/>
    <w:rsid w:val="00D40853"/>
    <w:rsid w:val="00D41D1E"/>
    <w:rsid w:val="00D4384D"/>
    <w:rsid w:val="00D4596D"/>
    <w:rsid w:val="00D464FC"/>
    <w:rsid w:val="00D469EF"/>
    <w:rsid w:val="00D50CF3"/>
    <w:rsid w:val="00D52B00"/>
    <w:rsid w:val="00D52F28"/>
    <w:rsid w:val="00D53DF9"/>
    <w:rsid w:val="00D5509B"/>
    <w:rsid w:val="00D5512B"/>
    <w:rsid w:val="00D56E13"/>
    <w:rsid w:val="00D57066"/>
    <w:rsid w:val="00D577F8"/>
    <w:rsid w:val="00D57CF3"/>
    <w:rsid w:val="00D610D7"/>
    <w:rsid w:val="00D630A1"/>
    <w:rsid w:val="00D71A04"/>
    <w:rsid w:val="00D71E60"/>
    <w:rsid w:val="00D744E1"/>
    <w:rsid w:val="00D74E42"/>
    <w:rsid w:val="00D74F03"/>
    <w:rsid w:val="00D77AD4"/>
    <w:rsid w:val="00D77DE9"/>
    <w:rsid w:val="00D80E59"/>
    <w:rsid w:val="00D80F93"/>
    <w:rsid w:val="00D81153"/>
    <w:rsid w:val="00D833A7"/>
    <w:rsid w:val="00D84BC6"/>
    <w:rsid w:val="00D85B43"/>
    <w:rsid w:val="00D91674"/>
    <w:rsid w:val="00D93EA2"/>
    <w:rsid w:val="00DA0797"/>
    <w:rsid w:val="00DA087E"/>
    <w:rsid w:val="00DA5952"/>
    <w:rsid w:val="00DA6448"/>
    <w:rsid w:val="00DA676C"/>
    <w:rsid w:val="00DA6C5F"/>
    <w:rsid w:val="00DA7247"/>
    <w:rsid w:val="00DB6333"/>
    <w:rsid w:val="00DB7D06"/>
    <w:rsid w:val="00DC0552"/>
    <w:rsid w:val="00DC0694"/>
    <w:rsid w:val="00DC32D0"/>
    <w:rsid w:val="00DC39F3"/>
    <w:rsid w:val="00DC59C3"/>
    <w:rsid w:val="00DC61E3"/>
    <w:rsid w:val="00DD0A93"/>
    <w:rsid w:val="00DD275D"/>
    <w:rsid w:val="00DD2B8A"/>
    <w:rsid w:val="00DD5368"/>
    <w:rsid w:val="00DE0762"/>
    <w:rsid w:val="00DE14F9"/>
    <w:rsid w:val="00DE3B36"/>
    <w:rsid w:val="00DE4D4B"/>
    <w:rsid w:val="00DE51A3"/>
    <w:rsid w:val="00DE7A9F"/>
    <w:rsid w:val="00DF09E7"/>
    <w:rsid w:val="00DF287B"/>
    <w:rsid w:val="00DF3674"/>
    <w:rsid w:val="00DF3A4F"/>
    <w:rsid w:val="00DF55DD"/>
    <w:rsid w:val="00DF70C6"/>
    <w:rsid w:val="00E01601"/>
    <w:rsid w:val="00E04DC3"/>
    <w:rsid w:val="00E05958"/>
    <w:rsid w:val="00E0786C"/>
    <w:rsid w:val="00E11818"/>
    <w:rsid w:val="00E11B81"/>
    <w:rsid w:val="00E12EF6"/>
    <w:rsid w:val="00E13E55"/>
    <w:rsid w:val="00E149F9"/>
    <w:rsid w:val="00E235FA"/>
    <w:rsid w:val="00E24CA4"/>
    <w:rsid w:val="00E24E81"/>
    <w:rsid w:val="00E254C2"/>
    <w:rsid w:val="00E25DDC"/>
    <w:rsid w:val="00E2678E"/>
    <w:rsid w:val="00E337B0"/>
    <w:rsid w:val="00E34548"/>
    <w:rsid w:val="00E353B8"/>
    <w:rsid w:val="00E421C0"/>
    <w:rsid w:val="00E428BF"/>
    <w:rsid w:val="00E4338A"/>
    <w:rsid w:val="00E447E4"/>
    <w:rsid w:val="00E46074"/>
    <w:rsid w:val="00E50CC3"/>
    <w:rsid w:val="00E53838"/>
    <w:rsid w:val="00E53B6B"/>
    <w:rsid w:val="00E542F8"/>
    <w:rsid w:val="00E569B7"/>
    <w:rsid w:val="00E60DA6"/>
    <w:rsid w:val="00E60ED2"/>
    <w:rsid w:val="00E612B6"/>
    <w:rsid w:val="00E62788"/>
    <w:rsid w:val="00E64392"/>
    <w:rsid w:val="00E744DF"/>
    <w:rsid w:val="00E81EE5"/>
    <w:rsid w:val="00E82107"/>
    <w:rsid w:val="00E8374E"/>
    <w:rsid w:val="00E85570"/>
    <w:rsid w:val="00E85AFC"/>
    <w:rsid w:val="00E86674"/>
    <w:rsid w:val="00E86B64"/>
    <w:rsid w:val="00E91932"/>
    <w:rsid w:val="00E91FBA"/>
    <w:rsid w:val="00E94D91"/>
    <w:rsid w:val="00E95B7E"/>
    <w:rsid w:val="00E95DC3"/>
    <w:rsid w:val="00E9675A"/>
    <w:rsid w:val="00E9797E"/>
    <w:rsid w:val="00EA1E33"/>
    <w:rsid w:val="00EA3F23"/>
    <w:rsid w:val="00EB026F"/>
    <w:rsid w:val="00EB0A44"/>
    <w:rsid w:val="00EB56DE"/>
    <w:rsid w:val="00EB67EC"/>
    <w:rsid w:val="00EC0B14"/>
    <w:rsid w:val="00EC256A"/>
    <w:rsid w:val="00EC34EC"/>
    <w:rsid w:val="00EC4273"/>
    <w:rsid w:val="00EC570C"/>
    <w:rsid w:val="00EC5B26"/>
    <w:rsid w:val="00EC73EC"/>
    <w:rsid w:val="00ED06F8"/>
    <w:rsid w:val="00ED158B"/>
    <w:rsid w:val="00ED3D9D"/>
    <w:rsid w:val="00EE0B39"/>
    <w:rsid w:val="00EE119A"/>
    <w:rsid w:val="00EE1507"/>
    <w:rsid w:val="00EE2CC1"/>
    <w:rsid w:val="00EF2C1F"/>
    <w:rsid w:val="00EF3A86"/>
    <w:rsid w:val="00EF741A"/>
    <w:rsid w:val="00EF7FAF"/>
    <w:rsid w:val="00F06516"/>
    <w:rsid w:val="00F10AC1"/>
    <w:rsid w:val="00F121C3"/>
    <w:rsid w:val="00F12F73"/>
    <w:rsid w:val="00F17CF1"/>
    <w:rsid w:val="00F206D2"/>
    <w:rsid w:val="00F22019"/>
    <w:rsid w:val="00F223B3"/>
    <w:rsid w:val="00F24B66"/>
    <w:rsid w:val="00F30F67"/>
    <w:rsid w:val="00F31835"/>
    <w:rsid w:val="00F33561"/>
    <w:rsid w:val="00F3374A"/>
    <w:rsid w:val="00F37340"/>
    <w:rsid w:val="00F3749C"/>
    <w:rsid w:val="00F3762B"/>
    <w:rsid w:val="00F41645"/>
    <w:rsid w:val="00F42951"/>
    <w:rsid w:val="00F462BC"/>
    <w:rsid w:val="00F50481"/>
    <w:rsid w:val="00F5169B"/>
    <w:rsid w:val="00F53438"/>
    <w:rsid w:val="00F54E94"/>
    <w:rsid w:val="00F60D8B"/>
    <w:rsid w:val="00F6107B"/>
    <w:rsid w:val="00F616D1"/>
    <w:rsid w:val="00F62C3A"/>
    <w:rsid w:val="00F65958"/>
    <w:rsid w:val="00F67F69"/>
    <w:rsid w:val="00F70888"/>
    <w:rsid w:val="00F7147E"/>
    <w:rsid w:val="00F715E3"/>
    <w:rsid w:val="00F71CDB"/>
    <w:rsid w:val="00F71CF2"/>
    <w:rsid w:val="00F72422"/>
    <w:rsid w:val="00F72A02"/>
    <w:rsid w:val="00F76CB9"/>
    <w:rsid w:val="00F7779D"/>
    <w:rsid w:val="00F80AF0"/>
    <w:rsid w:val="00F82163"/>
    <w:rsid w:val="00F83573"/>
    <w:rsid w:val="00F83BE3"/>
    <w:rsid w:val="00F86A82"/>
    <w:rsid w:val="00F91167"/>
    <w:rsid w:val="00F927DA"/>
    <w:rsid w:val="00F93719"/>
    <w:rsid w:val="00F94BF1"/>
    <w:rsid w:val="00F972B3"/>
    <w:rsid w:val="00FA00E3"/>
    <w:rsid w:val="00FA2931"/>
    <w:rsid w:val="00FA461D"/>
    <w:rsid w:val="00FA4F08"/>
    <w:rsid w:val="00FA66D6"/>
    <w:rsid w:val="00FB2772"/>
    <w:rsid w:val="00FB2C74"/>
    <w:rsid w:val="00FB4C56"/>
    <w:rsid w:val="00FB5C80"/>
    <w:rsid w:val="00FC1F2A"/>
    <w:rsid w:val="00FD0117"/>
    <w:rsid w:val="00FD027C"/>
    <w:rsid w:val="00FD1304"/>
    <w:rsid w:val="00FD1A0F"/>
    <w:rsid w:val="00FD2F82"/>
    <w:rsid w:val="00FD3BA9"/>
    <w:rsid w:val="00FD4D32"/>
    <w:rsid w:val="00FD592C"/>
    <w:rsid w:val="00FD5F49"/>
    <w:rsid w:val="00FE3CB1"/>
    <w:rsid w:val="00FF0E43"/>
    <w:rsid w:val="00FF10D5"/>
    <w:rsid w:val="00FF1309"/>
    <w:rsid w:val="00FF2FBB"/>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84AF9F"/>
  <w15:chartTrackingRefBased/>
  <w15:docId w15:val="{9F4B21A6-EB8D-473C-9BB1-9849569446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439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84399A"/>
  </w:style>
  <w:style w:type="paragraph" w:styleId="Footer">
    <w:name w:val="footer"/>
    <w:basedOn w:val="Normal"/>
    <w:link w:val="FooterChar"/>
    <w:uiPriority w:val="99"/>
    <w:unhideWhenUsed/>
    <w:rsid w:val="0084399A"/>
    <w:pPr>
      <w:tabs>
        <w:tab w:val="center" w:pos="4680"/>
        <w:tab w:val="right" w:pos="9360"/>
      </w:tabs>
      <w:spacing w:after="0" w:line="240" w:lineRule="auto"/>
    </w:pPr>
  </w:style>
  <w:style w:type="character" w:customStyle="1" w:styleId="FooterChar">
    <w:name w:val="Footer Char"/>
    <w:basedOn w:val="DefaultParagraphFont"/>
    <w:link w:val="Footer"/>
    <w:uiPriority w:val="99"/>
    <w:rsid w:val="0084399A"/>
  </w:style>
  <w:style w:type="character" w:styleId="Hyperlink">
    <w:name w:val="Hyperlink"/>
    <w:basedOn w:val="DefaultParagraphFont"/>
    <w:uiPriority w:val="99"/>
    <w:unhideWhenUsed/>
    <w:rsid w:val="000A52A9"/>
    <w:rPr>
      <w:color w:val="0563C1" w:themeColor="hyperlink"/>
      <w:u w:val="single"/>
    </w:rPr>
  </w:style>
  <w:style w:type="paragraph" w:styleId="NoSpacing">
    <w:name w:val="No Spacing"/>
    <w:uiPriority w:val="1"/>
    <w:qFormat/>
    <w:rsid w:val="000A52A9"/>
    <w:pPr>
      <w:spacing w:after="0" w:line="240" w:lineRule="auto"/>
    </w:pPr>
  </w:style>
  <w:style w:type="character" w:styleId="UnresolvedMention">
    <w:name w:val="Unresolved Mention"/>
    <w:basedOn w:val="DefaultParagraphFont"/>
    <w:uiPriority w:val="99"/>
    <w:semiHidden/>
    <w:unhideWhenUsed/>
    <w:rsid w:val="0047521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01954904">
      <w:bodyDiv w:val="1"/>
      <w:marLeft w:val="0"/>
      <w:marRight w:val="0"/>
      <w:marTop w:val="0"/>
      <w:marBottom w:val="0"/>
      <w:divBdr>
        <w:top w:val="none" w:sz="0" w:space="0" w:color="auto"/>
        <w:left w:val="none" w:sz="0" w:space="0" w:color="auto"/>
        <w:bottom w:val="none" w:sz="0" w:space="0" w:color="auto"/>
        <w:right w:val="none" w:sz="0" w:space="0" w:color="auto"/>
      </w:divBdr>
    </w:div>
    <w:div w:id="1209294855">
      <w:bodyDiv w:val="1"/>
      <w:marLeft w:val="0"/>
      <w:marRight w:val="0"/>
      <w:marTop w:val="0"/>
      <w:marBottom w:val="0"/>
      <w:divBdr>
        <w:top w:val="none" w:sz="0" w:space="0" w:color="auto"/>
        <w:left w:val="none" w:sz="0" w:space="0" w:color="auto"/>
        <w:bottom w:val="none" w:sz="0" w:space="0" w:color="auto"/>
        <w:right w:val="none" w:sz="0" w:space="0" w:color="auto"/>
      </w:divBdr>
      <w:divsChild>
        <w:div w:id="2086606836">
          <w:marLeft w:val="0"/>
          <w:marRight w:val="0"/>
          <w:marTop w:val="0"/>
          <w:marBottom w:val="0"/>
          <w:divBdr>
            <w:top w:val="none" w:sz="0" w:space="0" w:color="auto"/>
            <w:left w:val="none" w:sz="0" w:space="0" w:color="auto"/>
            <w:bottom w:val="none" w:sz="0" w:space="0" w:color="auto"/>
            <w:right w:val="none" w:sz="0" w:space="0" w:color="auto"/>
          </w:divBdr>
          <w:divsChild>
            <w:div w:id="1511722291">
              <w:marLeft w:val="0"/>
              <w:marRight w:val="0"/>
              <w:marTop w:val="0"/>
              <w:marBottom w:val="0"/>
              <w:divBdr>
                <w:top w:val="none" w:sz="0" w:space="0" w:color="auto"/>
                <w:left w:val="none" w:sz="0" w:space="0" w:color="auto"/>
                <w:bottom w:val="none" w:sz="0" w:space="0" w:color="auto"/>
                <w:right w:val="none" w:sz="0" w:space="0" w:color="auto"/>
              </w:divBdr>
            </w:div>
            <w:div w:id="1725593521">
              <w:marLeft w:val="0"/>
              <w:marRight w:val="0"/>
              <w:marTop w:val="0"/>
              <w:marBottom w:val="0"/>
              <w:divBdr>
                <w:top w:val="none" w:sz="0" w:space="0" w:color="auto"/>
                <w:left w:val="none" w:sz="0" w:space="0" w:color="auto"/>
                <w:bottom w:val="none" w:sz="0" w:space="0" w:color="auto"/>
                <w:right w:val="none" w:sz="0" w:space="0" w:color="auto"/>
              </w:divBdr>
            </w:div>
          </w:divsChild>
        </w:div>
        <w:div w:id="1227180629">
          <w:marLeft w:val="0"/>
          <w:marRight w:val="0"/>
          <w:marTop w:val="0"/>
          <w:marBottom w:val="0"/>
          <w:divBdr>
            <w:top w:val="none" w:sz="0" w:space="0" w:color="auto"/>
            <w:left w:val="none" w:sz="0" w:space="0" w:color="auto"/>
            <w:bottom w:val="none" w:sz="0" w:space="0" w:color="auto"/>
            <w:right w:val="none" w:sz="0" w:space="0" w:color="auto"/>
          </w:divBdr>
          <w:divsChild>
            <w:div w:id="1791510612">
              <w:marLeft w:val="0"/>
              <w:marRight w:val="0"/>
              <w:marTop w:val="0"/>
              <w:marBottom w:val="0"/>
              <w:divBdr>
                <w:top w:val="none" w:sz="0" w:space="0" w:color="auto"/>
                <w:left w:val="none" w:sz="0" w:space="0" w:color="auto"/>
                <w:bottom w:val="none" w:sz="0" w:space="0" w:color="auto"/>
                <w:right w:val="none" w:sz="0" w:space="0" w:color="auto"/>
              </w:divBdr>
            </w:div>
          </w:divsChild>
        </w:div>
        <w:div w:id="449935934">
          <w:marLeft w:val="0"/>
          <w:marRight w:val="0"/>
          <w:marTop w:val="0"/>
          <w:marBottom w:val="0"/>
          <w:divBdr>
            <w:top w:val="none" w:sz="0" w:space="0" w:color="auto"/>
            <w:left w:val="none" w:sz="0" w:space="0" w:color="auto"/>
            <w:bottom w:val="none" w:sz="0" w:space="0" w:color="auto"/>
            <w:right w:val="none" w:sz="0" w:space="0" w:color="auto"/>
          </w:divBdr>
          <w:divsChild>
            <w:div w:id="849375827">
              <w:marLeft w:val="0"/>
              <w:marRight w:val="0"/>
              <w:marTop w:val="0"/>
              <w:marBottom w:val="0"/>
              <w:divBdr>
                <w:top w:val="none" w:sz="0" w:space="0" w:color="auto"/>
                <w:left w:val="none" w:sz="0" w:space="0" w:color="auto"/>
                <w:bottom w:val="none" w:sz="0" w:space="0" w:color="auto"/>
                <w:right w:val="none" w:sz="0" w:space="0" w:color="auto"/>
              </w:divBdr>
            </w:div>
            <w:div w:id="2077580302">
              <w:marLeft w:val="0"/>
              <w:marRight w:val="0"/>
              <w:marTop w:val="0"/>
              <w:marBottom w:val="0"/>
              <w:divBdr>
                <w:top w:val="none" w:sz="0" w:space="0" w:color="auto"/>
                <w:left w:val="none" w:sz="0" w:space="0" w:color="auto"/>
                <w:bottom w:val="none" w:sz="0" w:space="0" w:color="auto"/>
                <w:right w:val="none" w:sz="0" w:space="0" w:color="auto"/>
              </w:divBdr>
            </w:div>
          </w:divsChild>
        </w:div>
        <w:div w:id="1561986266">
          <w:marLeft w:val="0"/>
          <w:marRight w:val="0"/>
          <w:marTop w:val="0"/>
          <w:marBottom w:val="0"/>
          <w:divBdr>
            <w:top w:val="none" w:sz="0" w:space="0" w:color="auto"/>
            <w:left w:val="none" w:sz="0" w:space="0" w:color="auto"/>
            <w:bottom w:val="none" w:sz="0" w:space="0" w:color="auto"/>
            <w:right w:val="none" w:sz="0" w:space="0" w:color="auto"/>
          </w:divBdr>
          <w:divsChild>
            <w:div w:id="1055743268">
              <w:marLeft w:val="0"/>
              <w:marRight w:val="0"/>
              <w:marTop w:val="0"/>
              <w:marBottom w:val="0"/>
              <w:divBdr>
                <w:top w:val="none" w:sz="0" w:space="0" w:color="auto"/>
                <w:left w:val="none" w:sz="0" w:space="0" w:color="auto"/>
                <w:bottom w:val="none" w:sz="0" w:space="0" w:color="auto"/>
                <w:right w:val="none" w:sz="0" w:space="0" w:color="auto"/>
              </w:divBdr>
            </w:div>
          </w:divsChild>
        </w:div>
        <w:div w:id="1917277657">
          <w:marLeft w:val="0"/>
          <w:marRight w:val="0"/>
          <w:marTop w:val="0"/>
          <w:marBottom w:val="0"/>
          <w:divBdr>
            <w:top w:val="none" w:sz="0" w:space="0" w:color="auto"/>
            <w:left w:val="none" w:sz="0" w:space="0" w:color="auto"/>
            <w:bottom w:val="none" w:sz="0" w:space="0" w:color="auto"/>
            <w:right w:val="none" w:sz="0" w:space="0" w:color="auto"/>
          </w:divBdr>
          <w:divsChild>
            <w:div w:id="850677717">
              <w:marLeft w:val="0"/>
              <w:marRight w:val="0"/>
              <w:marTop w:val="0"/>
              <w:marBottom w:val="0"/>
              <w:divBdr>
                <w:top w:val="none" w:sz="0" w:space="0" w:color="auto"/>
                <w:left w:val="none" w:sz="0" w:space="0" w:color="auto"/>
                <w:bottom w:val="none" w:sz="0" w:space="0" w:color="auto"/>
                <w:right w:val="none" w:sz="0" w:space="0" w:color="auto"/>
              </w:divBdr>
            </w:div>
            <w:div w:id="1190290659">
              <w:marLeft w:val="0"/>
              <w:marRight w:val="0"/>
              <w:marTop w:val="0"/>
              <w:marBottom w:val="0"/>
              <w:divBdr>
                <w:top w:val="none" w:sz="0" w:space="0" w:color="auto"/>
                <w:left w:val="none" w:sz="0" w:space="0" w:color="auto"/>
                <w:bottom w:val="none" w:sz="0" w:space="0" w:color="auto"/>
                <w:right w:val="none" w:sz="0" w:space="0" w:color="auto"/>
              </w:divBdr>
            </w:div>
          </w:divsChild>
        </w:div>
        <w:div w:id="1329599222">
          <w:marLeft w:val="0"/>
          <w:marRight w:val="0"/>
          <w:marTop w:val="0"/>
          <w:marBottom w:val="0"/>
          <w:divBdr>
            <w:top w:val="none" w:sz="0" w:space="0" w:color="auto"/>
            <w:left w:val="none" w:sz="0" w:space="0" w:color="auto"/>
            <w:bottom w:val="none" w:sz="0" w:space="0" w:color="auto"/>
            <w:right w:val="none" w:sz="0" w:space="0" w:color="auto"/>
          </w:divBdr>
          <w:divsChild>
            <w:div w:id="2067996209">
              <w:marLeft w:val="0"/>
              <w:marRight w:val="0"/>
              <w:marTop w:val="0"/>
              <w:marBottom w:val="0"/>
              <w:divBdr>
                <w:top w:val="none" w:sz="0" w:space="0" w:color="auto"/>
                <w:left w:val="none" w:sz="0" w:space="0" w:color="auto"/>
                <w:bottom w:val="none" w:sz="0" w:space="0" w:color="auto"/>
                <w:right w:val="none" w:sz="0" w:space="0" w:color="auto"/>
              </w:divBdr>
            </w:div>
          </w:divsChild>
        </w:div>
        <w:div w:id="1683193660">
          <w:marLeft w:val="0"/>
          <w:marRight w:val="0"/>
          <w:marTop w:val="0"/>
          <w:marBottom w:val="0"/>
          <w:divBdr>
            <w:top w:val="none" w:sz="0" w:space="0" w:color="auto"/>
            <w:left w:val="none" w:sz="0" w:space="0" w:color="auto"/>
            <w:bottom w:val="none" w:sz="0" w:space="0" w:color="auto"/>
            <w:right w:val="none" w:sz="0" w:space="0" w:color="auto"/>
          </w:divBdr>
          <w:divsChild>
            <w:div w:id="1901670921">
              <w:marLeft w:val="0"/>
              <w:marRight w:val="0"/>
              <w:marTop w:val="0"/>
              <w:marBottom w:val="0"/>
              <w:divBdr>
                <w:top w:val="none" w:sz="0" w:space="0" w:color="auto"/>
                <w:left w:val="none" w:sz="0" w:space="0" w:color="auto"/>
                <w:bottom w:val="none" w:sz="0" w:space="0" w:color="auto"/>
                <w:right w:val="none" w:sz="0" w:space="0" w:color="auto"/>
              </w:divBdr>
            </w:div>
            <w:div w:id="597829821">
              <w:marLeft w:val="0"/>
              <w:marRight w:val="0"/>
              <w:marTop w:val="0"/>
              <w:marBottom w:val="0"/>
              <w:divBdr>
                <w:top w:val="none" w:sz="0" w:space="0" w:color="auto"/>
                <w:left w:val="none" w:sz="0" w:space="0" w:color="auto"/>
                <w:bottom w:val="none" w:sz="0" w:space="0" w:color="auto"/>
                <w:right w:val="none" w:sz="0" w:space="0" w:color="auto"/>
              </w:divBdr>
            </w:div>
          </w:divsChild>
        </w:div>
        <w:div w:id="215896057">
          <w:marLeft w:val="0"/>
          <w:marRight w:val="0"/>
          <w:marTop w:val="0"/>
          <w:marBottom w:val="0"/>
          <w:divBdr>
            <w:top w:val="none" w:sz="0" w:space="0" w:color="auto"/>
            <w:left w:val="none" w:sz="0" w:space="0" w:color="auto"/>
            <w:bottom w:val="none" w:sz="0" w:space="0" w:color="auto"/>
            <w:right w:val="none" w:sz="0" w:space="0" w:color="auto"/>
          </w:divBdr>
          <w:divsChild>
            <w:div w:id="1214391058">
              <w:marLeft w:val="0"/>
              <w:marRight w:val="0"/>
              <w:marTop w:val="0"/>
              <w:marBottom w:val="0"/>
              <w:divBdr>
                <w:top w:val="none" w:sz="0" w:space="0" w:color="auto"/>
                <w:left w:val="none" w:sz="0" w:space="0" w:color="auto"/>
                <w:bottom w:val="none" w:sz="0" w:space="0" w:color="auto"/>
                <w:right w:val="none" w:sz="0" w:space="0" w:color="auto"/>
              </w:divBdr>
            </w:div>
          </w:divsChild>
        </w:div>
        <w:div w:id="666711364">
          <w:marLeft w:val="0"/>
          <w:marRight w:val="0"/>
          <w:marTop w:val="0"/>
          <w:marBottom w:val="0"/>
          <w:divBdr>
            <w:top w:val="none" w:sz="0" w:space="0" w:color="auto"/>
            <w:left w:val="none" w:sz="0" w:space="0" w:color="auto"/>
            <w:bottom w:val="none" w:sz="0" w:space="0" w:color="auto"/>
            <w:right w:val="none" w:sz="0" w:space="0" w:color="auto"/>
          </w:divBdr>
          <w:divsChild>
            <w:div w:id="474297122">
              <w:marLeft w:val="0"/>
              <w:marRight w:val="0"/>
              <w:marTop w:val="0"/>
              <w:marBottom w:val="0"/>
              <w:divBdr>
                <w:top w:val="none" w:sz="0" w:space="0" w:color="auto"/>
                <w:left w:val="none" w:sz="0" w:space="0" w:color="auto"/>
                <w:bottom w:val="none" w:sz="0" w:space="0" w:color="auto"/>
                <w:right w:val="none" w:sz="0" w:space="0" w:color="auto"/>
              </w:divBdr>
            </w:div>
            <w:div w:id="1004017226">
              <w:marLeft w:val="0"/>
              <w:marRight w:val="0"/>
              <w:marTop w:val="0"/>
              <w:marBottom w:val="0"/>
              <w:divBdr>
                <w:top w:val="none" w:sz="0" w:space="0" w:color="auto"/>
                <w:left w:val="none" w:sz="0" w:space="0" w:color="auto"/>
                <w:bottom w:val="none" w:sz="0" w:space="0" w:color="auto"/>
                <w:right w:val="none" w:sz="0" w:space="0" w:color="auto"/>
              </w:divBdr>
            </w:div>
          </w:divsChild>
        </w:div>
        <w:div w:id="2028828431">
          <w:marLeft w:val="0"/>
          <w:marRight w:val="0"/>
          <w:marTop w:val="0"/>
          <w:marBottom w:val="0"/>
          <w:divBdr>
            <w:top w:val="none" w:sz="0" w:space="0" w:color="auto"/>
            <w:left w:val="none" w:sz="0" w:space="0" w:color="auto"/>
            <w:bottom w:val="none" w:sz="0" w:space="0" w:color="auto"/>
            <w:right w:val="none" w:sz="0" w:space="0" w:color="auto"/>
          </w:divBdr>
          <w:divsChild>
            <w:div w:id="433599695">
              <w:marLeft w:val="0"/>
              <w:marRight w:val="0"/>
              <w:marTop w:val="0"/>
              <w:marBottom w:val="0"/>
              <w:divBdr>
                <w:top w:val="none" w:sz="0" w:space="0" w:color="auto"/>
                <w:left w:val="none" w:sz="0" w:space="0" w:color="auto"/>
                <w:bottom w:val="none" w:sz="0" w:space="0" w:color="auto"/>
                <w:right w:val="none" w:sz="0" w:space="0" w:color="auto"/>
              </w:divBdr>
            </w:div>
          </w:divsChild>
        </w:div>
        <w:div w:id="1604848162">
          <w:marLeft w:val="0"/>
          <w:marRight w:val="0"/>
          <w:marTop w:val="0"/>
          <w:marBottom w:val="0"/>
          <w:divBdr>
            <w:top w:val="none" w:sz="0" w:space="0" w:color="auto"/>
            <w:left w:val="none" w:sz="0" w:space="0" w:color="auto"/>
            <w:bottom w:val="none" w:sz="0" w:space="0" w:color="auto"/>
            <w:right w:val="none" w:sz="0" w:space="0" w:color="auto"/>
          </w:divBdr>
          <w:divsChild>
            <w:div w:id="858082056">
              <w:marLeft w:val="0"/>
              <w:marRight w:val="0"/>
              <w:marTop w:val="0"/>
              <w:marBottom w:val="0"/>
              <w:divBdr>
                <w:top w:val="none" w:sz="0" w:space="0" w:color="auto"/>
                <w:left w:val="none" w:sz="0" w:space="0" w:color="auto"/>
                <w:bottom w:val="none" w:sz="0" w:space="0" w:color="auto"/>
                <w:right w:val="none" w:sz="0" w:space="0" w:color="auto"/>
              </w:divBdr>
            </w:div>
            <w:div w:id="27996386">
              <w:marLeft w:val="0"/>
              <w:marRight w:val="0"/>
              <w:marTop w:val="0"/>
              <w:marBottom w:val="0"/>
              <w:divBdr>
                <w:top w:val="none" w:sz="0" w:space="0" w:color="auto"/>
                <w:left w:val="none" w:sz="0" w:space="0" w:color="auto"/>
                <w:bottom w:val="none" w:sz="0" w:space="0" w:color="auto"/>
                <w:right w:val="none" w:sz="0" w:space="0" w:color="auto"/>
              </w:divBdr>
            </w:div>
          </w:divsChild>
        </w:div>
        <w:div w:id="409155807">
          <w:marLeft w:val="0"/>
          <w:marRight w:val="0"/>
          <w:marTop w:val="0"/>
          <w:marBottom w:val="0"/>
          <w:divBdr>
            <w:top w:val="none" w:sz="0" w:space="0" w:color="auto"/>
            <w:left w:val="none" w:sz="0" w:space="0" w:color="auto"/>
            <w:bottom w:val="none" w:sz="0" w:space="0" w:color="auto"/>
            <w:right w:val="none" w:sz="0" w:space="0" w:color="auto"/>
          </w:divBdr>
          <w:divsChild>
            <w:div w:id="1198346689">
              <w:marLeft w:val="0"/>
              <w:marRight w:val="0"/>
              <w:marTop w:val="0"/>
              <w:marBottom w:val="0"/>
              <w:divBdr>
                <w:top w:val="none" w:sz="0" w:space="0" w:color="auto"/>
                <w:left w:val="none" w:sz="0" w:space="0" w:color="auto"/>
                <w:bottom w:val="none" w:sz="0" w:space="0" w:color="auto"/>
                <w:right w:val="none" w:sz="0" w:space="0" w:color="auto"/>
              </w:divBdr>
            </w:div>
            <w:div w:id="1935672040">
              <w:marLeft w:val="0"/>
              <w:marRight w:val="0"/>
              <w:marTop w:val="0"/>
              <w:marBottom w:val="0"/>
              <w:divBdr>
                <w:top w:val="none" w:sz="0" w:space="0" w:color="auto"/>
                <w:left w:val="none" w:sz="0" w:space="0" w:color="auto"/>
                <w:bottom w:val="none" w:sz="0" w:space="0" w:color="auto"/>
                <w:right w:val="none" w:sz="0" w:space="0" w:color="auto"/>
              </w:divBdr>
            </w:div>
          </w:divsChild>
        </w:div>
        <w:div w:id="437524605">
          <w:marLeft w:val="0"/>
          <w:marRight w:val="0"/>
          <w:marTop w:val="0"/>
          <w:marBottom w:val="0"/>
          <w:divBdr>
            <w:top w:val="none" w:sz="0" w:space="0" w:color="auto"/>
            <w:left w:val="none" w:sz="0" w:space="0" w:color="auto"/>
            <w:bottom w:val="none" w:sz="0" w:space="0" w:color="auto"/>
            <w:right w:val="none" w:sz="0" w:space="0" w:color="auto"/>
          </w:divBdr>
          <w:divsChild>
            <w:div w:id="1314485803">
              <w:marLeft w:val="0"/>
              <w:marRight w:val="0"/>
              <w:marTop w:val="0"/>
              <w:marBottom w:val="0"/>
              <w:divBdr>
                <w:top w:val="none" w:sz="0" w:space="0" w:color="auto"/>
                <w:left w:val="none" w:sz="0" w:space="0" w:color="auto"/>
                <w:bottom w:val="none" w:sz="0" w:space="0" w:color="auto"/>
                <w:right w:val="none" w:sz="0" w:space="0" w:color="auto"/>
              </w:divBdr>
            </w:div>
            <w:div w:id="3871973">
              <w:marLeft w:val="0"/>
              <w:marRight w:val="0"/>
              <w:marTop w:val="0"/>
              <w:marBottom w:val="0"/>
              <w:divBdr>
                <w:top w:val="none" w:sz="0" w:space="0" w:color="auto"/>
                <w:left w:val="none" w:sz="0" w:space="0" w:color="auto"/>
                <w:bottom w:val="none" w:sz="0" w:space="0" w:color="auto"/>
                <w:right w:val="none" w:sz="0" w:space="0" w:color="auto"/>
              </w:divBdr>
            </w:div>
          </w:divsChild>
        </w:div>
        <w:div w:id="1701583915">
          <w:marLeft w:val="0"/>
          <w:marRight w:val="0"/>
          <w:marTop w:val="0"/>
          <w:marBottom w:val="0"/>
          <w:divBdr>
            <w:top w:val="none" w:sz="0" w:space="0" w:color="auto"/>
            <w:left w:val="none" w:sz="0" w:space="0" w:color="auto"/>
            <w:bottom w:val="none" w:sz="0" w:space="0" w:color="auto"/>
            <w:right w:val="none" w:sz="0" w:space="0" w:color="auto"/>
          </w:divBdr>
          <w:divsChild>
            <w:div w:id="270818870">
              <w:marLeft w:val="0"/>
              <w:marRight w:val="0"/>
              <w:marTop w:val="0"/>
              <w:marBottom w:val="0"/>
              <w:divBdr>
                <w:top w:val="none" w:sz="0" w:space="0" w:color="auto"/>
                <w:left w:val="none" w:sz="0" w:space="0" w:color="auto"/>
                <w:bottom w:val="none" w:sz="0" w:space="0" w:color="auto"/>
                <w:right w:val="none" w:sz="0" w:space="0" w:color="auto"/>
              </w:divBdr>
            </w:div>
          </w:divsChild>
        </w:div>
        <w:div w:id="1505632071">
          <w:marLeft w:val="0"/>
          <w:marRight w:val="0"/>
          <w:marTop w:val="0"/>
          <w:marBottom w:val="0"/>
          <w:divBdr>
            <w:top w:val="none" w:sz="0" w:space="0" w:color="auto"/>
            <w:left w:val="none" w:sz="0" w:space="0" w:color="auto"/>
            <w:bottom w:val="none" w:sz="0" w:space="0" w:color="auto"/>
            <w:right w:val="none" w:sz="0" w:space="0" w:color="auto"/>
          </w:divBdr>
          <w:divsChild>
            <w:div w:id="493885752">
              <w:marLeft w:val="0"/>
              <w:marRight w:val="0"/>
              <w:marTop w:val="0"/>
              <w:marBottom w:val="0"/>
              <w:divBdr>
                <w:top w:val="none" w:sz="0" w:space="0" w:color="auto"/>
                <w:left w:val="none" w:sz="0" w:space="0" w:color="auto"/>
                <w:bottom w:val="none" w:sz="0" w:space="0" w:color="auto"/>
                <w:right w:val="none" w:sz="0" w:space="0" w:color="auto"/>
              </w:divBdr>
            </w:div>
            <w:div w:id="101463553">
              <w:marLeft w:val="0"/>
              <w:marRight w:val="0"/>
              <w:marTop w:val="0"/>
              <w:marBottom w:val="0"/>
              <w:divBdr>
                <w:top w:val="none" w:sz="0" w:space="0" w:color="auto"/>
                <w:left w:val="none" w:sz="0" w:space="0" w:color="auto"/>
                <w:bottom w:val="none" w:sz="0" w:space="0" w:color="auto"/>
                <w:right w:val="none" w:sz="0" w:space="0" w:color="auto"/>
              </w:divBdr>
            </w:div>
          </w:divsChild>
        </w:div>
        <w:div w:id="638535307">
          <w:marLeft w:val="0"/>
          <w:marRight w:val="0"/>
          <w:marTop w:val="0"/>
          <w:marBottom w:val="0"/>
          <w:divBdr>
            <w:top w:val="none" w:sz="0" w:space="0" w:color="auto"/>
            <w:left w:val="none" w:sz="0" w:space="0" w:color="auto"/>
            <w:bottom w:val="none" w:sz="0" w:space="0" w:color="auto"/>
            <w:right w:val="none" w:sz="0" w:space="0" w:color="auto"/>
          </w:divBdr>
          <w:divsChild>
            <w:div w:id="156071955">
              <w:marLeft w:val="0"/>
              <w:marRight w:val="0"/>
              <w:marTop w:val="0"/>
              <w:marBottom w:val="0"/>
              <w:divBdr>
                <w:top w:val="none" w:sz="0" w:space="0" w:color="auto"/>
                <w:left w:val="none" w:sz="0" w:space="0" w:color="auto"/>
                <w:bottom w:val="none" w:sz="0" w:space="0" w:color="auto"/>
                <w:right w:val="none" w:sz="0" w:space="0" w:color="auto"/>
              </w:divBdr>
            </w:div>
          </w:divsChild>
        </w:div>
        <w:div w:id="609630322">
          <w:marLeft w:val="0"/>
          <w:marRight w:val="0"/>
          <w:marTop w:val="0"/>
          <w:marBottom w:val="0"/>
          <w:divBdr>
            <w:top w:val="none" w:sz="0" w:space="0" w:color="auto"/>
            <w:left w:val="none" w:sz="0" w:space="0" w:color="auto"/>
            <w:bottom w:val="none" w:sz="0" w:space="0" w:color="auto"/>
            <w:right w:val="none" w:sz="0" w:space="0" w:color="auto"/>
          </w:divBdr>
          <w:divsChild>
            <w:div w:id="1446845529">
              <w:marLeft w:val="0"/>
              <w:marRight w:val="0"/>
              <w:marTop w:val="0"/>
              <w:marBottom w:val="0"/>
              <w:divBdr>
                <w:top w:val="none" w:sz="0" w:space="0" w:color="auto"/>
                <w:left w:val="none" w:sz="0" w:space="0" w:color="auto"/>
                <w:bottom w:val="none" w:sz="0" w:space="0" w:color="auto"/>
                <w:right w:val="none" w:sz="0" w:space="0" w:color="auto"/>
              </w:divBdr>
            </w:div>
            <w:div w:id="283312980">
              <w:marLeft w:val="0"/>
              <w:marRight w:val="0"/>
              <w:marTop w:val="0"/>
              <w:marBottom w:val="0"/>
              <w:divBdr>
                <w:top w:val="none" w:sz="0" w:space="0" w:color="auto"/>
                <w:left w:val="none" w:sz="0" w:space="0" w:color="auto"/>
                <w:bottom w:val="none" w:sz="0" w:space="0" w:color="auto"/>
                <w:right w:val="none" w:sz="0" w:space="0" w:color="auto"/>
              </w:divBdr>
            </w:div>
          </w:divsChild>
        </w:div>
        <w:div w:id="1010908917">
          <w:marLeft w:val="0"/>
          <w:marRight w:val="0"/>
          <w:marTop w:val="0"/>
          <w:marBottom w:val="0"/>
          <w:divBdr>
            <w:top w:val="none" w:sz="0" w:space="0" w:color="auto"/>
            <w:left w:val="none" w:sz="0" w:space="0" w:color="auto"/>
            <w:bottom w:val="none" w:sz="0" w:space="0" w:color="auto"/>
            <w:right w:val="none" w:sz="0" w:space="0" w:color="auto"/>
          </w:divBdr>
          <w:divsChild>
            <w:div w:id="224338247">
              <w:marLeft w:val="0"/>
              <w:marRight w:val="0"/>
              <w:marTop w:val="0"/>
              <w:marBottom w:val="0"/>
              <w:divBdr>
                <w:top w:val="none" w:sz="0" w:space="0" w:color="auto"/>
                <w:left w:val="none" w:sz="0" w:space="0" w:color="auto"/>
                <w:bottom w:val="none" w:sz="0" w:space="0" w:color="auto"/>
                <w:right w:val="none" w:sz="0" w:space="0" w:color="auto"/>
              </w:divBdr>
            </w:div>
          </w:divsChild>
        </w:div>
        <w:div w:id="22443166">
          <w:marLeft w:val="0"/>
          <w:marRight w:val="0"/>
          <w:marTop w:val="0"/>
          <w:marBottom w:val="0"/>
          <w:divBdr>
            <w:top w:val="none" w:sz="0" w:space="0" w:color="auto"/>
            <w:left w:val="none" w:sz="0" w:space="0" w:color="auto"/>
            <w:bottom w:val="none" w:sz="0" w:space="0" w:color="auto"/>
            <w:right w:val="none" w:sz="0" w:space="0" w:color="auto"/>
          </w:divBdr>
          <w:divsChild>
            <w:div w:id="1445347462">
              <w:marLeft w:val="0"/>
              <w:marRight w:val="0"/>
              <w:marTop w:val="0"/>
              <w:marBottom w:val="0"/>
              <w:divBdr>
                <w:top w:val="none" w:sz="0" w:space="0" w:color="auto"/>
                <w:left w:val="none" w:sz="0" w:space="0" w:color="auto"/>
                <w:bottom w:val="none" w:sz="0" w:space="0" w:color="auto"/>
                <w:right w:val="none" w:sz="0" w:space="0" w:color="auto"/>
              </w:divBdr>
            </w:div>
            <w:div w:id="1864202512">
              <w:marLeft w:val="0"/>
              <w:marRight w:val="0"/>
              <w:marTop w:val="0"/>
              <w:marBottom w:val="0"/>
              <w:divBdr>
                <w:top w:val="none" w:sz="0" w:space="0" w:color="auto"/>
                <w:left w:val="none" w:sz="0" w:space="0" w:color="auto"/>
                <w:bottom w:val="none" w:sz="0" w:space="0" w:color="auto"/>
                <w:right w:val="none" w:sz="0" w:space="0" w:color="auto"/>
              </w:divBdr>
            </w:div>
          </w:divsChild>
        </w:div>
        <w:div w:id="1057358548">
          <w:marLeft w:val="0"/>
          <w:marRight w:val="0"/>
          <w:marTop w:val="0"/>
          <w:marBottom w:val="0"/>
          <w:divBdr>
            <w:top w:val="none" w:sz="0" w:space="0" w:color="auto"/>
            <w:left w:val="none" w:sz="0" w:space="0" w:color="auto"/>
            <w:bottom w:val="none" w:sz="0" w:space="0" w:color="auto"/>
            <w:right w:val="none" w:sz="0" w:space="0" w:color="auto"/>
          </w:divBdr>
          <w:divsChild>
            <w:div w:id="1964573998">
              <w:marLeft w:val="0"/>
              <w:marRight w:val="0"/>
              <w:marTop w:val="0"/>
              <w:marBottom w:val="0"/>
              <w:divBdr>
                <w:top w:val="none" w:sz="0" w:space="0" w:color="auto"/>
                <w:left w:val="none" w:sz="0" w:space="0" w:color="auto"/>
                <w:bottom w:val="none" w:sz="0" w:space="0" w:color="auto"/>
                <w:right w:val="none" w:sz="0" w:space="0" w:color="auto"/>
              </w:divBdr>
            </w:div>
          </w:divsChild>
        </w:div>
        <w:div w:id="351759335">
          <w:marLeft w:val="0"/>
          <w:marRight w:val="0"/>
          <w:marTop w:val="0"/>
          <w:marBottom w:val="0"/>
          <w:divBdr>
            <w:top w:val="none" w:sz="0" w:space="0" w:color="auto"/>
            <w:left w:val="none" w:sz="0" w:space="0" w:color="auto"/>
            <w:bottom w:val="none" w:sz="0" w:space="0" w:color="auto"/>
            <w:right w:val="none" w:sz="0" w:space="0" w:color="auto"/>
          </w:divBdr>
          <w:divsChild>
            <w:div w:id="103312019">
              <w:marLeft w:val="0"/>
              <w:marRight w:val="0"/>
              <w:marTop w:val="0"/>
              <w:marBottom w:val="0"/>
              <w:divBdr>
                <w:top w:val="none" w:sz="0" w:space="0" w:color="auto"/>
                <w:left w:val="none" w:sz="0" w:space="0" w:color="auto"/>
                <w:bottom w:val="none" w:sz="0" w:space="0" w:color="auto"/>
                <w:right w:val="none" w:sz="0" w:space="0" w:color="auto"/>
              </w:divBdr>
            </w:div>
            <w:div w:id="1053428220">
              <w:marLeft w:val="0"/>
              <w:marRight w:val="0"/>
              <w:marTop w:val="0"/>
              <w:marBottom w:val="0"/>
              <w:divBdr>
                <w:top w:val="none" w:sz="0" w:space="0" w:color="auto"/>
                <w:left w:val="none" w:sz="0" w:space="0" w:color="auto"/>
                <w:bottom w:val="none" w:sz="0" w:space="0" w:color="auto"/>
                <w:right w:val="none" w:sz="0" w:space="0" w:color="auto"/>
              </w:divBdr>
            </w:div>
          </w:divsChild>
        </w:div>
        <w:div w:id="193345326">
          <w:marLeft w:val="0"/>
          <w:marRight w:val="0"/>
          <w:marTop w:val="0"/>
          <w:marBottom w:val="0"/>
          <w:divBdr>
            <w:top w:val="none" w:sz="0" w:space="0" w:color="auto"/>
            <w:left w:val="none" w:sz="0" w:space="0" w:color="auto"/>
            <w:bottom w:val="none" w:sz="0" w:space="0" w:color="auto"/>
            <w:right w:val="none" w:sz="0" w:space="0" w:color="auto"/>
          </w:divBdr>
          <w:divsChild>
            <w:div w:id="824206553">
              <w:marLeft w:val="0"/>
              <w:marRight w:val="0"/>
              <w:marTop w:val="0"/>
              <w:marBottom w:val="0"/>
              <w:divBdr>
                <w:top w:val="none" w:sz="0" w:space="0" w:color="auto"/>
                <w:left w:val="none" w:sz="0" w:space="0" w:color="auto"/>
                <w:bottom w:val="none" w:sz="0" w:space="0" w:color="auto"/>
                <w:right w:val="none" w:sz="0" w:space="0" w:color="auto"/>
              </w:divBdr>
            </w:div>
          </w:divsChild>
        </w:div>
        <w:div w:id="1579168571">
          <w:marLeft w:val="0"/>
          <w:marRight w:val="0"/>
          <w:marTop w:val="0"/>
          <w:marBottom w:val="0"/>
          <w:divBdr>
            <w:top w:val="none" w:sz="0" w:space="0" w:color="auto"/>
            <w:left w:val="none" w:sz="0" w:space="0" w:color="auto"/>
            <w:bottom w:val="none" w:sz="0" w:space="0" w:color="auto"/>
            <w:right w:val="none" w:sz="0" w:space="0" w:color="auto"/>
          </w:divBdr>
          <w:divsChild>
            <w:div w:id="1824079106">
              <w:marLeft w:val="0"/>
              <w:marRight w:val="0"/>
              <w:marTop w:val="0"/>
              <w:marBottom w:val="0"/>
              <w:divBdr>
                <w:top w:val="none" w:sz="0" w:space="0" w:color="auto"/>
                <w:left w:val="none" w:sz="0" w:space="0" w:color="auto"/>
                <w:bottom w:val="none" w:sz="0" w:space="0" w:color="auto"/>
                <w:right w:val="none" w:sz="0" w:space="0" w:color="auto"/>
              </w:divBdr>
            </w:div>
            <w:div w:id="89543708">
              <w:marLeft w:val="0"/>
              <w:marRight w:val="0"/>
              <w:marTop w:val="0"/>
              <w:marBottom w:val="0"/>
              <w:divBdr>
                <w:top w:val="none" w:sz="0" w:space="0" w:color="auto"/>
                <w:left w:val="none" w:sz="0" w:space="0" w:color="auto"/>
                <w:bottom w:val="none" w:sz="0" w:space="0" w:color="auto"/>
                <w:right w:val="none" w:sz="0" w:space="0" w:color="auto"/>
              </w:divBdr>
            </w:div>
          </w:divsChild>
        </w:div>
        <w:div w:id="1428228542">
          <w:marLeft w:val="0"/>
          <w:marRight w:val="0"/>
          <w:marTop w:val="0"/>
          <w:marBottom w:val="0"/>
          <w:divBdr>
            <w:top w:val="none" w:sz="0" w:space="0" w:color="auto"/>
            <w:left w:val="none" w:sz="0" w:space="0" w:color="auto"/>
            <w:bottom w:val="none" w:sz="0" w:space="0" w:color="auto"/>
            <w:right w:val="none" w:sz="0" w:space="0" w:color="auto"/>
          </w:divBdr>
          <w:divsChild>
            <w:div w:id="2144734785">
              <w:marLeft w:val="0"/>
              <w:marRight w:val="0"/>
              <w:marTop w:val="0"/>
              <w:marBottom w:val="0"/>
              <w:divBdr>
                <w:top w:val="none" w:sz="0" w:space="0" w:color="auto"/>
                <w:left w:val="none" w:sz="0" w:space="0" w:color="auto"/>
                <w:bottom w:val="none" w:sz="0" w:space="0" w:color="auto"/>
                <w:right w:val="none" w:sz="0" w:space="0" w:color="auto"/>
              </w:divBdr>
            </w:div>
          </w:divsChild>
        </w:div>
        <w:div w:id="934217276">
          <w:marLeft w:val="0"/>
          <w:marRight w:val="0"/>
          <w:marTop w:val="0"/>
          <w:marBottom w:val="0"/>
          <w:divBdr>
            <w:top w:val="none" w:sz="0" w:space="0" w:color="auto"/>
            <w:left w:val="none" w:sz="0" w:space="0" w:color="auto"/>
            <w:bottom w:val="none" w:sz="0" w:space="0" w:color="auto"/>
            <w:right w:val="none" w:sz="0" w:space="0" w:color="auto"/>
          </w:divBdr>
          <w:divsChild>
            <w:div w:id="1299921996">
              <w:marLeft w:val="0"/>
              <w:marRight w:val="0"/>
              <w:marTop w:val="0"/>
              <w:marBottom w:val="0"/>
              <w:divBdr>
                <w:top w:val="none" w:sz="0" w:space="0" w:color="auto"/>
                <w:left w:val="none" w:sz="0" w:space="0" w:color="auto"/>
                <w:bottom w:val="none" w:sz="0" w:space="0" w:color="auto"/>
                <w:right w:val="none" w:sz="0" w:space="0" w:color="auto"/>
              </w:divBdr>
            </w:div>
            <w:div w:id="1270045213">
              <w:marLeft w:val="0"/>
              <w:marRight w:val="0"/>
              <w:marTop w:val="0"/>
              <w:marBottom w:val="0"/>
              <w:divBdr>
                <w:top w:val="none" w:sz="0" w:space="0" w:color="auto"/>
                <w:left w:val="none" w:sz="0" w:space="0" w:color="auto"/>
                <w:bottom w:val="none" w:sz="0" w:space="0" w:color="auto"/>
                <w:right w:val="none" w:sz="0" w:space="0" w:color="auto"/>
              </w:divBdr>
            </w:div>
          </w:divsChild>
        </w:div>
        <w:div w:id="1079135544">
          <w:marLeft w:val="0"/>
          <w:marRight w:val="0"/>
          <w:marTop w:val="0"/>
          <w:marBottom w:val="0"/>
          <w:divBdr>
            <w:top w:val="none" w:sz="0" w:space="0" w:color="auto"/>
            <w:left w:val="none" w:sz="0" w:space="0" w:color="auto"/>
            <w:bottom w:val="none" w:sz="0" w:space="0" w:color="auto"/>
            <w:right w:val="none" w:sz="0" w:space="0" w:color="auto"/>
          </w:divBdr>
          <w:divsChild>
            <w:div w:id="782961289">
              <w:marLeft w:val="0"/>
              <w:marRight w:val="0"/>
              <w:marTop w:val="0"/>
              <w:marBottom w:val="0"/>
              <w:divBdr>
                <w:top w:val="none" w:sz="0" w:space="0" w:color="auto"/>
                <w:left w:val="none" w:sz="0" w:space="0" w:color="auto"/>
                <w:bottom w:val="none" w:sz="0" w:space="0" w:color="auto"/>
                <w:right w:val="none" w:sz="0" w:space="0" w:color="auto"/>
              </w:divBdr>
            </w:div>
          </w:divsChild>
        </w:div>
        <w:div w:id="1249270638">
          <w:marLeft w:val="0"/>
          <w:marRight w:val="0"/>
          <w:marTop w:val="0"/>
          <w:marBottom w:val="0"/>
          <w:divBdr>
            <w:top w:val="none" w:sz="0" w:space="0" w:color="auto"/>
            <w:left w:val="none" w:sz="0" w:space="0" w:color="auto"/>
            <w:bottom w:val="none" w:sz="0" w:space="0" w:color="auto"/>
            <w:right w:val="none" w:sz="0" w:space="0" w:color="auto"/>
          </w:divBdr>
          <w:divsChild>
            <w:div w:id="125197428">
              <w:marLeft w:val="0"/>
              <w:marRight w:val="0"/>
              <w:marTop w:val="0"/>
              <w:marBottom w:val="0"/>
              <w:divBdr>
                <w:top w:val="none" w:sz="0" w:space="0" w:color="auto"/>
                <w:left w:val="none" w:sz="0" w:space="0" w:color="auto"/>
                <w:bottom w:val="none" w:sz="0" w:space="0" w:color="auto"/>
                <w:right w:val="none" w:sz="0" w:space="0" w:color="auto"/>
              </w:divBdr>
            </w:div>
            <w:div w:id="1835491577">
              <w:marLeft w:val="0"/>
              <w:marRight w:val="0"/>
              <w:marTop w:val="0"/>
              <w:marBottom w:val="0"/>
              <w:divBdr>
                <w:top w:val="none" w:sz="0" w:space="0" w:color="auto"/>
                <w:left w:val="none" w:sz="0" w:space="0" w:color="auto"/>
                <w:bottom w:val="none" w:sz="0" w:space="0" w:color="auto"/>
                <w:right w:val="none" w:sz="0" w:space="0" w:color="auto"/>
              </w:divBdr>
            </w:div>
          </w:divsChild>
        </w:div>
        <w:div w:id="1398671826">
          <w:marLeft w:val="0"/>
          <w:marRight w:val="0"/>
          <w:marTop w:val="0"/>
          <w:marBottom w:val="0"/>
          <w:divBdr>
            <w:top w:val="none" w:sz="0" w:space="0" w:color="auto"/>
            <w:left w:val="none" w:sz="0" w:space="0" w:color="auto"/>
            <w:bottom w:val="none" w:sz="0" w:space="0" w:color="auto"/>
            <w:right w:val="none" w:sz="0" w:space="0" w:color="auto"/>
          </w:divBdr>
          <w:divsChild>
            <w:div w:id="986544519">
              <w:marLeft w:val="0"/>
              <w:marRight w:val="0"/>
              <w:marTop w:val="0"/>
              <w:marBottom w:val="0"/>
              <w:divBdr>
                <w:top w:val="none" w:sz="0" w:space="0" w:color="auto"/>
                <w:left w:val="none" w:sz="0" w:space="0" w:color="auto"/>
                <w:bottom w:val="none" w:sz="0" w:space="0" w:color="auto"/>
                <w:right w:val="none" w:sz="0" w:space="0" w:color="auto"/>
              </w:divBdr>
            </w:div>
          </w:divsChild>
        </w:div>
        <w:div w:id="279336389">
          <w:marLeft w:val="0"/>
          <w:marRight w:val="0"/>
          <w:marTop w:val="0"/>
          <w:marBottom w:val="0"/>
          <w:divBdr>
            <w:top w:val="none" w:sz="0" w:space="0" w:color="auto"/>
            <w:left w:val="none" w:sz="0" w:space="0" w:color="auto"/>
            <w:bottom w:val="none" w:sz="0" w:space="0" w:color="auto"/>
            <w:right w:val="none" w:sz="0" w:space="0" w:color="auto"/>
          </w:divBdr>
          <w:divsChild>
            <w:div w:id="1303540109">
              <w:marLeft w:val="0"/>
              <w:marRight w:val="0"/>
              <w:marTop w:val="0"/>
              <w:marBottom w:val="0"/>
              <w:divBdr>
                <w:top w:val="none" w:sz="0" w:space="0" w:color="auto"/>
                <w:left w:val="none" w:sz="0" w:space="0" w:color="auto"/>
                <w:bottom w:val="none" w:sz="0" w:space="0" w:color="auto"/>
                <w:right w:val="none" w:sz="0" w:space="0" w:color="auto"/>
              </w:divBdr>
            </w:div>
            <w:div w:id="1794246036">
              <w:marLeft w:val="0"/>
              <w:marRight w:val="0"/>
              <w:marTop w:val="0"/>
              <w:marBottom w:val="0"/>
              <w:divBdr>
                <w:top w:val="none" w:sz="0" w:space="0" w:color="auto"/>
                <w:left w:val="none" w:sz="0" w:space="0" w:color="auto"/>
                <w:bottom w:val="none" w:sz="0" w:space="0" w:color="auto"/>
                <w:right w:val="none" w:sz="0" w:space="0" w:color="auto"/>
              </w:divBdr>
            </w:div>
          </w:divsChild>
        </w:div>
        <w:div w:id="189026127">
          <w:marLeft w:val="0"/>
          <w:marRight w:val="0"/>
          <w:marTop w:val="0"/>
          <w:marBottom w:val="0"/>
          <w:divBdr>
            <w:top w:val="none" w:sz="0" w:space="0" w:color="auto"/>
            <w:left w:val="none" w:sz="0" w:space="0" w:color="auto"/>
            <w:bottom w:val="none" w:sz="0" w:space="0" w:color="auto"/>
            <w:right w:val="none" w:sz="0" w:space="0" w:color="auto"/>
          </w:divBdr>
          <w:divsChild>
            <w:div w:id="384523010">
              <w:marLeft w:val="0"/>
              <w:marRight w:val="0"/>
              <w:marTop w:val="0"/>
              <w:marBottom w:val="0"/>
              <w:divBdr>
                <w:top w:val="none" w:sz="0" w:space="0" w:color="auto"/>
                <w:left w:val="none" w:sz="0" w:space="0" w:color="auto"/>
                <w:bottom w:val="none" w:sz="0" w:space="0" w:color="auto"/>
                <w:right w:val="none" w:sz="0" w:space="0" w:color="auto"/>
              </w:divBdr>
            </w:div>
          </w:divsChild>
        </w:div>
        <w:div w:id="1827477481">
          <w:marLeft w:val="0"/>
          <w:marRight w:val="0"/>
          <w:marTop w:val="0"/>
          <w:marBottom w:val="0"/>
          <w:divBdr>
            <w:top w:val="none" w:sz="0" w:space="0" w:color="auto"/>
            <w:left w:val="none" w:sz="0" w:space="0" w:color="auto"/>
            <w:bottom w:val="none" w:sz="0" w:space="0" w:color="auto"/>
            <w:right w:val="none" w:sz="0" w:space="0" w:color="auto"/>
          </w:divBdr>
          <w:divsChild>
            <w:div w:id="978532922">
              <w:marLeft w:val="0"/>
              <w:marRight w:val="0"/>
              <w:marTop w:val="0"/>
              <w:marBottom w:val="0"/>
              <w:divBdr>
                <w:top w:val="none" w:sz="0" w:space="0" w:color="auto"/>
                <w:left w:val="none" w:sz="0" w:space="0" w:color="auto"/>
                <w:bottom w:val="none" w:sz="0" w:space="0" w:color="auto"/>
                <w:right w:val="none" w:sz="0" w:space="0" w:color="auto"/>
              </w:divBdr>
            </w:div>
            <w:div w:id="1826775643">
              <w:marLeft w:val="0"/>
              <w:marRight w:val="0"/>
              <w:marTop w:val="0"/>
              <w:marBottom w:val="0"/>
              <w:divBdr>
                <w:top w:val="none" w:sz="0" w:space="0" w:color="auto"/>
                <w:left w:val="none" w:sz="0" w:space="0" w:color="auto"/>
                <w:bottom w:val="none" w:sz="0" w:space="0" w:color="auto"/>
                <w:right w:val="none" w:sz="0" w:space="0" w:color="auto"/>
              </w:divBdr>
            </w:div>
          </w:divsChild>
        </w:div>
        <w:div w:id="1449857665">
          <w:marLeft w:val="0"/>
          <w:marRight w:val="0"/>
          <w:marTop w:val="0"/>
          <w:marBottom w:val="0"/>
          <w:divBdr>
            <w:top w:val="none" w:sz="0" w:space="0" w:color="auto"/>
            <w:left w:val="none" w:sz="0" w:space="0" w:color="auto"/>
            <w:bottom w:val="none" w:sz="0" w:space="0" w:color="auto"/>
            <w:right w:val="none" w:sz="0" w:space="0" w:color="auto"/>
          </w:divBdr>
          <w:divsChild>
            <w:div w:id="1654484418">
              <w:marLeft w:val="0"/>
              <w:marRight w:val="0"/>
              <w:marTop w:val="0"/>
              <w:marBottom w:val="0"/>
              <w:divBdr>
                <w:top w:val="none" w:sz="0" w:space="0" w:color="auto"/>
                <w:left w:val="none" w:sz="0" w:space="0" w:color="auto"/>
                <w:bottom w:val="none" w:sz="0" w:space="0" w:color="auto"/>
                <w:right w:val="none" w:sz="0" w:space="0" w:color="auto"/>
              </w:divBdr>
            </w:div>
          </w:divsChild>
        </w:div>
        <w:div w:id="688718794">
          <w:marLeft w:val="0"/>
          <w:marRight w:val="0"/>
          <w:marTop w:val="0"/>
          <w:marBottom w:val="0"/>
          <w:divBdr>
            <w:top w:val="none" w:sz="0" w:space="0" w:color="auto"/>
            <w:left w:val="none" w:sz="0" w:space="0" w:color="auto"/>
            <w:bottom w:val="none" w:sz="0" w:space="0" w:color="auto"/>
            <w:right w:val="none" w:sz="0" w:space="0" w:color="auto"/>
          </w:divBdr>
          <w:divsChild>
            <w:div w:id="1613170120">
              <w:marLeft w:val="0"/>
              <w:marRight w:val="0"/>
              <w:marTop w:val="0"/>
              <w:marBottom w:val="0"/>
              <w:divBdr>
                <w:top w:val="none" w:sz="0" w:space="0" w:color="auto"/>
                <w:left w:val="none" w:sz="0" w:space="0" w:color="auto"/>
                <w:bottom w:val="none" w:sz="0" w:space="0" w:color="auto"/>
                <w:right w:val="none" w:sz="0" w:space="0" w:color="auto"/>
              </w:divBdr>
            </w:div>
            <w:div w:id="1465661011">
              <w:marLeft w:val="0"/>
              <w:marRight w:val="0"/>
              <w:marTop w:val="0"/>
              <w:marBottom w:val="0"/>
              <w:divBdr>
                <w:top w:val="none" w:sz="0" w:space="0" w:color="auto"/>
                <w:left w:val="none" w:sz="0" w:space="0" w:color="auto"/>
                <w:bottom w:val="none" w:sz="0" w:space="0" w:color="auto"/>
                <w:right w:val="none" w:sz="0" w:space="0" w:color="auto"/>
              </w:divBdr>
            </w:div>
          </w:divsChild>
        </w:div>
        <w:div w:id="1460798295">
          <w:marLeft w:val="0"/>
          <w:marRight w:val="0"/>
          <w:marTop w:val="0"/>
          <w:marBottom w:val="0"/>
          <w:divBdr>
            <w:top w:val="none" w:sz="0" w:space="0" w:color="auto"/>
            <w:left w:val="none" w:sz="0" w:space="0" w:color="auto"/>
            <w:bottom w:val="none" w:sz="0" w:space="0" w:color="auto"/>
            <w:right w:val="none" w:sz="0" w:space="0" w:color="auto"/>
          </w:divBdr>
          <w:divsChild>
            <w:div w:id="1383478314">
              <w:marLeft w:val="0"/>
              <w:marRight w:val="0"/>
              <w:marTop w:val="0"/>
              <w:marBottom w:val="0"/>
              <w:divBdr>
                <w:top w:val="none" w:sz="0" w:space="0" w:color="auto"/>
                <w:left w:val="none" w:sz="0" w:space="0" w:color="auto"/>
                <w:bottom w:val="none" w:sz="0" w:space="0" w:color="auto"/>
                <w:right w:val="none" w:sz="0" w:space="0" w:color="auto"/>
              </w:divBdr>
            </w:div>
          </w:divsChild>
        </w:div>
        <w:div w:id="839468978">
          <w:marLeft w:val="0"/>
          <w:marRight w:val="0"/>
          <w:marTop w:val="0"/>
          <w:marBottom w:val="0"/>
          <w:divBdr>
            <w:top w:val="none" w:sz="0" w:space="0" w:color="auto"/>
            <w:left w:val="none" w:sz="0" w:space="0" w:color="auto"/>
            <w:bottom w:val="none" w:sz="0" w:space="0" w:color="auto"/>
            <w:right w:val="none" w:sz="0" w:space="0" w:color="auto"/>
          </w:divBdr>
          <w:divsChild>
            <w:div w:id="973632978">
              <w:marLeft w:val="0"/>
              <w:marRight w:val="0"/>
              <w:marTop w:val="0"/>
              <w:marBottom w:val="0"/>
              <w:divBdr>
                <w:top w:val="none" w:sz="0" w:space="0" w:color="auto"/>
                <w:left w:val="none" w:sz="0" w:space="0" w:color="auto"/>
                <w:bottom w:val="none" w:sz="0" w:space="0" w:color="auto"/>
                <w:right w:val="none" w:sz="0" w:space="0" w:color="auto"/>
              </w:divBdr>
            </w:div>
            <w:div w:id="835613355">
              <w:marLeft w:val="0"/>
              <w:marRight w:val="0"/>
              <w:marTop w:val="0"/>
              <w:marBottom w:val="0"/>
              <w:divBdr>
                <w:top w:val="none" w:sz="0" w:space="0" w:color="auto"/>
                <w:left w:val="none" w:sz="0" w:space="0" w:color="auto"/>
                <w:bottom w:val="none" w:sz="0" w:space="0" w:color="auto"/>
                <w:right w:val="none" w:sz="0" w:space="0" w:color="auto"/>
              </w:divBdr>
            </w:div>
          </w:divsChild>
        </w:div>
        <w:div w:id="197738319">
          <w:marLeft w:val="0"/>
          <w:marRight w:val="0"/>
          <w:marTop w:val="0"/>
          <w:marBottom w:val="0"/>
          <w:divBdr>
            <w:top w:val="none" w:sz="0" w:space="0" w:color="auto"/>
            <w:left w:val="none" w:sz="0" w:space="0" w:color="auto"/>
            <w:bottom w:val="none" w:sz="0" w:space="0" w:color="auto"/>
            <w:right w:val="none" w:sz="0" w:space="0" w:color="auto"/>
          </w:divBdr>
          <w:divsChild>
            <w:div w:id="104429446">
              <w:marLeft w:val="0"/>
              <w:marRight w:val="0"/>
              <w:marTop w:val="0"/>
              <w:marBottom w:val="0"/>
              <w:divBdr>
                <w:top w:val="none" w:sz="0" w:space="0" w:color="auto"/>
                <w:left w:val="none" w:sz="0" w:space="0" w:color="auto"/>
                <w:bottom w:val="none" w:sz="0" w:space="0" w:color="auto"/>
                <w:right w:val="none" w:sz="0" w:space="0" w:color="auto"/>
              </w:divBdr>
            </w:div>
          </w:divsChild>
        </w:div>
        <w:div w:id="1364745279">
          <w:marLeft w:val="0"/>
          <w:marRight w:val="0"/>
          <w:marTop w:val="0"/>
          <w:marBottom w:val="0"/>
          <w:divBdr>
            <w:top w:val="none" w:sz="0" w:space="0" w:color="auto"/>
            <w:left w:val="none" w:sz="0" w:space="0" w:color="auto"/>
            <w:bottom w:val="none" w:sz="0" w:space="0" w:color="auto"/>
            <w:right w:val="none" w:sz="0" w:space="0" w:color="auto"/>
          </w:divBdr>
          <w:divsChild>
            <w:div w:id="1315530266">
              <w:marLeft w:val="0"/>
              <w:marRight w:val="0"/>
              <w:marTop w:val="0"/>
              <w:marBottom w:val="0"/>
              <w:divBdr>
                <w:top w:val="none" w:sz="0" w:space="0" w:color="auto"/>
                <w:left w:val="none" w:sz="0" w:space="0" w:color="auto"/>
                <w:bottom w:val="none" w:sz="0" w:space="0" w:color="auto"/>
                <w:right w:val="none" w:sz="0" w:space="0" w:color="auto"/>
              </w:divBdr>
            </w:div>
            <w:div w:id="222637992">
              <w:marLeft w:val="0"/>
              <w:marRight w:val="0"/>
              <w:marTop w:val="0"/>
              <w:marBottom w:val="0"/>
              <w:divBdr>
                <w:top w:val="none" w:sz="0" w:space="0" w:color="auto"/>
                <w:left w:val="none" w:sz="0" w:space="0" w:color="auto"/>
                <w:bottom w:val="none" w:sz="0" w:space="0" w:color="auto"/>
                <w:right w:val="none" w:sz="0" w:space="0" w:color="auto"/>
              </w:divBdr>
            </w:div>
          </w:divsChild>
        </w:div>
        <w:div w:id="1240481328">
          <w:marLeft w:val="0"/>
          <w:marRight w:val="0"/>
          <w:marTop w:val="0"/>
          <w:marBottom w:val="0"/>
          <w:divBdr>
            <w:top w:val="none" w:sz="0" w:space="0" w:color="auto"/>
            <w:left w:val="none" w:sz="0" w:space="0" w:color="auto"/>
            <w:bottom w:val="none" w:sz="0" w:space="0" w:color="auto"/>
            <w:right w:val="none" w:sz="0" w:space="0" w:color="auto"/>
          </w:divBdr>
          <w:divsChild>
            <w:div w:id="2021420245">
              <w:marLeft w:val="0"/>
              <w:marRight w:val="0"/>
              <w:marTop w:val="0"/>
              <w:marBottom w:val="0"/>
              <w:divBdr>
                <w:top w:val="none" w:sz="0" w:space="0" w:color="auto"/>
                <w:left w:val="none" w:sz="0" w:space="0" w:color="auto"/>
                <w:bottom w:val="none" w:sz="0" w:space="0" w:color="auto"/>
                <w:right w:val="none" w:sz="0" w:space="0" w:color="auto"/>
              </w:divBdr>
            </w:div>
          </w:divsChild>
        </w:div>
        <w:div w:id="2128428841">
          <w:marLeft w:val="0"/>
          <w:marRight w:val="0"/>
          <w:marTop w:val="0"/>
          <w:marBottom w:val="0"/>
          <w:divBdr>
            <w:top w:val="none" w:sz="0" w:space="0" w:color="auto"/>
            <w:left w:val="none" w:sz="0" w:space="0" w:color="auto"/>
            <w:bottom w:val="none" w:sz="0" w:space="0" w:color="auto"/>
            <w:right w:val="none" w:sz="0" w:space="0" w:color="auto"/>
          </w:divBdr>
          <w:divsChild>
            <w:div w:id="1382510589">
              <w:marLeft w:val="0"/>
              <w:marRight w:val="0"/>
              <w:marTop w:val="0"/>
              <w:marBottom w:val="0"/>
              <w:divBdr>
                <w:top w:val="none" w:sz="0" w:space="0" w:color="auto"/>
                <w:left w:val="none" w:sz="0" w:space="0" w:color="auto"/>
                <w:bottom w:val="none" w:sz="0" w:space="0" w:color="auto"/>
                <w:right w:val="none" w:sz="0" w:space="0" w:color="auto"/>
              </w:divBdr>
            </w:div>
            <w:div w:id="1457480137">
              <w:marLeft w:val="0"/>
              <w:marRight w:val="0"/>
              <w:marTop w:val="0"/>
              <w:marBottom w:val="0"/>
              <w:divBdr>
                <w:top w:val="none" w:sz="0" w:space="0" w:color="auto"/>
                <w:left w:val="none" w:sz="0" w:space="0" w:color="auto"/>
                <w:bottom w:val="none" w:sz="0" w:space="0" w:color="auto"/>
                <w:right w:val="none" w:sz="0" w:space="0" w:color="auto"/>
              </w:divBdr>
            </w:div>
          </w:divsChild>
        </w:div>
        <w:div w:id="1200047310">
          <w:marLeft w:val="0"/>
          <w:marRight w:val="0"/>
          <w:marTop w:val="0"/>
          <w:marBottom w:val="0"/>
          <w:divBdr>
            <w:top w:val="none" w:sz="0" w:space="0" w:color="auto"/>
            <w:left w:val="none" w:sz="0" w:space="0" w:color="auto"/>
            <w:bottom w:val="none" w:sz="0" w:space="0" w:color="auto"/>
            <w:right w:val="none" w:sz="0" w:space="0" w:color="auto"/>
          </w:divBdr>
          <w:divsChild>
            <w:div w:id="268200866">
              <w:marLeft w:val="0"/>
              <w:marRight w:val="0"/>
              <w:marTop w:val="0"/>
              <w:marBottom w:val="0"/>
              <w:divBdr>
                <w:top w:val="none" w:sz="0" w:space="0" w:color="auto"/>
                <w:left w:val="none" w:sz="0" w:space="0" w:color="auto"/>
                <w:bottom w:val="none" w:sz="0" w:space="0" w:color="auto"/>
                <w:right w:val="none" w:sz="0" w:space="0" w:color="auto"/>
              </w:divBdr>
            </w:div>
          </w:divsChild>
        </w:div>
        <w:div w:id="1291545544">
          <w:marLeft w:val="0"/>
          <w:marRight w:val="0"/>
          <w:marTop w:val="0"/>
          <w:marBottom w:val="0"/>
          <w:divBdr>
            <w:top w:val="none" w:sz="0" w:space="0" w:color="auto"/>
            <w:left w:val="none" w:sz="0" w:space="0" w:color="auto"/>
            <w:bottom w:val="none" w:sz="0" w:space="0" w:color="auto"/>
            <w:right w:val="none" w:sz="0" w:space="0" w:color="auto"/>
          </w:divBdr>
          <w:divsChild>
            <w:div w:id="910389482">
              <w:marLeft w:val="0"/>
              <w:marRight w:val="0"/>
              <w:marTop w:val="0"/>
              <w:marBottom w:val="0"/>
              <w:divBdr>
                <w:top w:val="none" w:sz="0" w:space="0" w:color="auto"/>
                <w:left w:val="none" w:sz="0" w:space="0" w:color="auto"/>
                <w:bottom w:val="none" w:sz="0" w:space="0" w:color="auto"/>
                <w:right w:val="none" w:sz="0" w:space="0" w:color="auto"/>
              </w:divBdr>
            </w:div>
            <w:div w:id="1966425638">
              <w:marLeft w:val="0"/>
              <w:marRight w:val="0"/>
              <w:marTop w:val="0"/>
              <w:marBottom w:val="0"/>
              <w:divBdr>
                <w:top w:val="none" w:sz="0" w:space="0" w:color="auto"/>
                <w:left w:val="none" w:sz="0" w:space="0" w:color="auto"/>
                <w:bottom w:val="none" w:sz="0" w:space="0" w:color="auto"/>
                <w:right w:val="none" w:sz="0" w:space="0" w:color="auto"/>
              </w:divBdr>
            </w:div>
          </w:divsChild>
        </w:div>
        <w:div w:id="2095778031">
          <w:marLeft w:val="0"/>
          <w:marRight w:val="0"/>
          <w:marTop w:val="0"/>
          <w:marBottom w:val="0"/>
          <w:divBdr>
            <w:top w:val="none" w:sz="0" w:space="0" w:color="auto"/>
            <w:left w:val="none" w:sz="0" w:space="0" w:color="auto"/>
            <w:bottom w:val="none" w:sz="0" w:space="0" w:color="auto"/>
            <w:right w:val="none" w:sz="0" w:space="0" w:color="auto"/>
          </w:divBdr>
          <w:divsChild>
            <w:div w:id="1882740652">
              <w:marLeft w:val="0"/>
              <w:marRight w:val="0"/>
              <w:marTop w:val="0"/>
              <w:marBottom w:val="0"/>
              <w:divBdr>
                <w:top w:val="none" w:sz="0" w:space="0" w:color="auto"/>
                <w:left w:val="none" w:sz="0" w:space="0" w:color="auto"/>
                <w:bottom w:val="none" w:sz="0" w:space="0" w:color="auto"/>
                <w:right w:val="none" w:sz="0" w:space="0" w:color="auto"/>
              </w:divBdr>
            </w:div>
          </w:divsChild>
        </w:div>
        <w:div w:id="1830513183">
          <w:marLeft w:val="0"/>
          <w:marRight w:val="0"/>
          <w:marTop w:val="0"/>
          <w:marBottom w:val="0"/>
          <w:divBdr>
            <w:top w:val="none" w:sz="0" w:space="0" w:color="auto"/>
            <w:left w:val="none" w:sz="0" w:space="0" w:color="auto"/>
            <w:bottom w:val="none" w:sz="0" w:space="0" w:color="auto"/>
            <w:right w:val="none" w:sz="0" w:space="0" w:color="auto"/>
          </w:divBdr>
          <w:divsChild>
            <w:div w:id="958417179">
              <w:marLeft w:val="0"/>
              <w:marRight w:val="0"/>
              <w:marTop w:val="0"/>
              <w:marBottom w:val="0"/>
              <w:divBdr>
                <w:top w:val="none" w:sz="0" w:space="0" w:color="auto"/>
                <w:left w:val="none" w:sz="0" w:space="0" w:color="auto"/>
                <w:bottom w:val="none" w:sz="0" w:space="0" w:color="auto"/>
                <w:right w:val="none" w:sz="0" w:space="0" w:color="auto"/>
              </w:divBdr>
            </w:div>
            <w:div w:id="533006413">
              <w:marLeft w:val="0"/>
              <w:marRight w:val="0"/>
              <w:marTop w:val="0"/>
              <w:marBottom w:val="0"/>
              <w:divBdr>
                <w:top w:val="none" w:sz="0" w:space="0" w:color="auto"/>
                <w:left w:val="none" w:sz="0" w:space="0" w:color="auto"/>
                <w:bottom w:val="none" w:sz="0" w:space="0" w:color="auto"/>
                <w:right w:val="none" w:sz="0" w:space="0" w:color="auto"/>
              </w:divBdr>
            </w:div>
          </w:divsChild>
        </w:div>
        <w:div w:id="31422628">
          <w:marLeft w:val="0"/>
          <w:marRight w:val="0"/>
          <w:marTop w:val="0"/>
          <w:marBottom w:val="0"/>
          <w:divBdr>
            <w:top w:val="none" w:sz="0" w:space="0" w:color="auto"/>
            <w:left w:val="none" w:sz="0" w:space="0" w:color="auto"/>
            <w:bottom w:val="none" w:sz="0" w:space="0" w:color="auto"/>
            <w:right w:val="none" w:sz="0" w:space="0" w:color="auto"/>
          </w:divBdr>
          <w:divsChild>
            <w:div w:id="1639649061">
              <w:marLeft w:val="0"/>
              <w:marRight w:val="0"/>
              <w:marTop w:val="0"/>
              <w:marBottom w:val="0"/>
              <w:divBdr>
                <w:top w:val="none" w:sz="0" w:space="0" w:color="auto"/>
                <w:left w:val="none" w:sz="0" w:space="0" w:color="auto"/>
                <w:bottom w:val="none" w:sz="0" w:space="0" w:color="auto"/>
                <w:right w:val="none" w:sz="0" w:space="0" w:color="auto"/>
              </w:divBdr>
            </w:div>
            <w:div w:id="248004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0352617">
      <w:bodyDiv w:val="1"/>
      <w:marLeft w:val="0"/>
      <w:marRight w:val="0"/>
      <w:marTop w:val="0"/>
      <w:marBottom w:val="0"/>
      <w:divBdr>
        <w:top w:val="none" w:sz="0" w:space="0" w:color="auto"/>
        <w:left w:val="none" w:sz="0" w:space="0" w:color="auto"/>
        <w:bottom w:val="none" w:sz="0" w:space="0" w:color="auto"/>
        <w:right w:val="none" w:sz="0" w:space="0" w:color="auto"/>
      </w:divBdr>
      <w:divsChild>
        <w:div w:id="1499347261">
          <w:marLeft w:val="0"/>
          <w:marRight w:val="0"/>
          <w:marTop w:val="0"/>
          <w:marBottom w:val="0"/>
          <w:divBdr>
            <w:top w:val="none" w:sz="0" w:space="0" w:color="auto"/>
            <w:left w:val="none" w:sz="0" w:space="0" w:color="auto"/>
            <w:bottom w:val="none" w:sz="0" w:space="0" w:color="auto"/>
            <w:right w:val="none" w:sz="0" w:space="0" w:color="auto"/>
          </w:divBdr>
        </w:div>
        <w:div w:id="1661885499">
          <w:marLeft w:val="0"/>
          <w:marRight w:val="0"/>
          <w:marTop w:val="0"/>
          <w:marBottom w:val="0"/>
          <w:divBdr>
            <w:top w:val="none" w:sz="0" w:space="0" w:color="auto"/>
            <w:left w:val="none" w:sz="0" w:space="0" w:color="auto"/>
            <w:bottom w:val="none" w:sz="0" w:space="0" w:color="auto"/>
            <w:right w:val="none" w:sz="0" w:space="0" w:color="auto"/>
          </w:divBdr>
        </w:div>
        <w:div w:id="1810705444">
          <w:marLeft w:val="0"/>
          <w:marRight w:val="0"/>
          <w:marTop w:val="0"/>
          <w:marBottom w:val="0"/>
          <w:divBdr>
            <w:top w:val="none" w:sz="0" w:space="0" w:color="auto"/>
            <w:left w:val="none" w:sz="0" w:space="0" w:color="auto"/>
            <w:bottom w:val="none" w:sz="0" w:space="0" w:color="auto"/>
            <w:right w:val="none" w:sz="0" w:space="0" w:color="auto"/>
          </w:divBdr>
        </w:div>
        <w:div w:id="177278151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ugdsb.eventbuilder.com/PIC2022" TargetMode="External"/><Relationship Id="rId3" Type="http://schemas.openxmlformats.org/officeDocument/2006/relationships/webSettings" Target="webSettings.xml"/><Relationship Id="rId7" Type="http://schemas.openxmlformats.org/officeDocument/2006/relationships/hyperlink" Target="http://www.kidsfamilyauctions.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mulmur.ca" TargetMode="Externa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5</Pages>
  <Words>1517</Words>
  <Characters>8649</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Gallaugher</dc:creator>
  <cp:keywords/>
  <dc:description/>
  <cp:lastModifiedBy>Marianne Millsap</cp:lastModifiedBy>
  <cp:revision>2</cp:revision>
  <dcterms:created xsi:type="dcterms:W3CDTF">2022-03-09T23:00:00Z</dcterms:created>
  <dcterms:modified xsi:type="dcterms:W3CDTF">2022-03-09T23:00:00Z</dcterms:modified>
</cp:coreProperties>
</file>